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700526" w14:textId="4171082D" w:rsidR="006C152E" w:rsidRPr="00E87FD7" w:rsidRDefault="004D68E1" w:rsidP="00E87FD7">
      <w:pPr>
        <w:pStyle w:val="MDPI11articletype"/>
      </w:pPr>
      <w:r w:rsidRPr="00E87FD7">
        <w:t>Supplementary information</w:t>
      </w:r>
      <w:r w:rsidR="001B2460" w:rsidRPr="00E87FD7">
        <w:t xml:space="preserve"> </w:t>
      </w:r>
    </w:p>
    <w:p w14:paraId="4A3C12CA" w14:textId="77777777" w:rsidR="00681A40" w:rsidRPr="00A34745" w:rsidRDefault="00681A40" w:rsidP="00681A40">
      <w:pPr>
        <w:pStyle w:val="MDPI12title"/>
      </w:pPr>
      <w:r w:rsidRPr="00A34745">
        <w:t>Effect of Solvent Properties on the Critical Solution Temperature of Thermoresponsive Polymers</w:t>
      </w:r>
    </w:p>
    <w:p w14:paraId="4EDA0167" w14:textId="68008ECF" w:rsidR="00150BFB" w:rsidRPr="009763A4" w:rsidRDefault="00681A40" w:rsidP="00150BFB">
      <w:pPr>
        <w:pStyle w:val="MDPI13authornames"/>
        <w:rPr>
          <w:sz w:val="18"/>
          <w:szCs w:val="18"/>
          <w:lang w:val="de-AT"/>
        </w:rPr>
      </w:pPr>
      <w:r w:rsidRPr="00A97EC5">
        <w:rPr>
          <w:sz w:val="18"/>
          <w:szCs w:val="18"/>
        </w:rPr>
        <w:t xml:space="preserve"> </w:t>
      </w:r>
      <w:r w:rsidRPr="0078458D">
        <w:rPr>
          <w:lang w:val="de-AT"/>
        </w:rPr>
        <w:t>Konstantin Nikolaus Beitl</w:t>
      </w:r>
      <w:r w:rsidRPr="0078458D">
        <w:rPr>
          <w:vertAlign w:val="superscript"/>
          <w:lang w:val="de-AT"/>
        </w:rPr>
        <w:t>1</w:t>
      </w:r>
      <w:r w:rsidRPr="0078458D">
        <w:rPr>
          <w:lang w:val="de-AT"/>
        </w:rPr>
        <w:t xml:space="preserve"> and Erik Reimhult</w:t>
      </w:r>
      <w:proofErr w:type="gramStart"/>
      <w:r w:rsidRPr="006F696E">
        <w:rPr>
          <w:vertAlign w:val="superscript"/>
          <w:lang w:val="de-AT"/>
        </w:rPr>
        <w:t>1,</w:t>
      </w:r>
      <w:r w:rsidRPr="00DC5D69">
        <w:rPr>
          <w:lang w:val="de-AT"/>
        </w:rPr>
        <w:t>*</w:t>
      </w:r>
      <w:proofErr w:type="gramEnd"/>
    </w:p>
    <w:p w14:paraId="2DF30EFE" w14:textId="65F1C140" w:rsidR="00681A40" w:rsidRPr="00301695" w:rsidRDefault="00681A40" w:rsidP="00150BFB">
      <w:pPr>
        <w:pStyle w:val="MDPI13authornames"/>
        <w:rPr>
          <w:b w:val="0"/>
          <w:bCs/>
          <w:sz w:val="16"/>
          <w:szCs w:val="16"/>
        </w:rPr>
      </w:pPr>
      <w:r w:rsidRPr="00301695">
        <w:rPr>
          <w:b w:val="0"/>
          <w:bCs/>
          <w:sz w:val="16"/>
          <w:szCs w:val="16"/>
          <w:vertAlign w:val="superscript"/>
        </w:rPr>
        <w:t>1</w:t>
      </w:r>
      <w:r w:rsidRPr="00301695">
        <w:rPr>
          <w:b w:val="0"/>
          <w:bCs/>
          <w:sz w:val="16"/>
          <w:szCs w:val="16"/>
        </w:rPr>
        <w:t xml:space="preserve">Institute of </w:t>
      </w:r>
      <w:r w:rsidR="00A97EC5" w:rsidRPr="00301695">
        <w:rPr>
          <w:b w:val="0"/>
          <w:bCs/>
          <w:sz w:val="16"/>
          <w:szCs w:val="16"/>
        </w:rPr>
        <w:t>Colloid and Biointerface Science</w:t>
      </w:r>
      <w:r w:rsidRPr="00301695">
        <w:rPr>
          <w:b w:val="0"/>
          <w:bCs/>
          <w:sz w:val="16"/>
          <w:szCs w:val="16"/>
        </w:rPr>
        <w:t xml:space="preserve">, Department of </w:t>
      </w:r>
      <w:proofErr w:type="spellStart"/>
      <w:r w:rsidRPr="00301695">
        <w:rPr>
          <w:b w:val="0"/>
          <w:bCs/>
          <w:sz w:val="16"/>
          <w:szCs w:val="16"/>
        </w:rPr>
        <w:t>Bionanosciences</w:t>
      </w:r>
      <w:proofErr w:type="spellEnd"/>
      <w:r w:rsidRPr="00301695">
        <w:rPr>
          <w:b w:val="0"/>
          <w:bCs/>
          <w:sz w:val="16"/>
          <w:szCs w:val="16"/>
        </w:rPr>
        <w:t xml:space="preserve">, </w:t>
      </w:r>
      <w:r w:rsidR="00A97EC5" w:rsidRPr="00301695">
        <w:rPr>
          <w:b w:val="0"/>
          <w:bCs/>
          <w:sz w:val="16"/>
          <w:szCs w:val="16"/>
        </w:rPr>
        <w:t>BOKU University</w:t>
      </w:r>
      <w:r w:rsidRPr="00301695">
        <w:rPr>
          <w:b w:val="0"/>
          <w:bCs/>
          <w:sz w:val="16"/>
          <w:szCs w:val="16"/>
        </w:rPr>
        <w:t xml:space="preserve">, </w:t>
      </w:r>
      <w:proofErr w:type="spellStart"/>
      <w:r w:rsidRPr="00301695">
        <w:rPr>
          <w:b w:val="0"/>
          <w:bCs/>
          <w:sz w:val="16"/>
          <w:szCs w:val="16"/>
        </w:rPr>
        <w:t>Muthgasse</w:t>
      </w:r>
      <w:proofErr w:type="spellEnd"/>
      <w:r w:rsidRPr="00301695">
        <w:rPr>
          <w:b w:val="0"/>
          <w:bCs/>
          <w:sz w:val="16"/>
          <w:szCs w:val="16"/>
        </w:rPr>
        <w:t xml:space="preserve"> 11, A-1190 Vienna, Austria</w:t>
      </w:r>
    </w:p>
    <w:p w14:paraId="6B736F30" w14:textId="6084CD65" w:rsidR="004D68E1" w:rsidRPr="005E726E" w:rsidRDefault="00681A40" w:rsidP="00150BFB">
      <w:pPr>
        <w:pStyle w:val="MDPI13authornames"/>
        <w:rPr>
          <w:b w:val="0"/>
          <w:bCs/>
          <w:sz w:val="16"/>
          <w:szCs w:val="16"/>
        </w:rPr>
      </w:pPr>
      <w:r w:rsidRPr="005E726E">
        <w:rPr>
          <w:b w:val="0"/>
          <w:bCs/>
          <w:sz w:val="16"/>
          <w:szCs w:val="16"/>
        </w:rPr>
        <w:t xml:space="preserve">*Correspondence: </w:t>
      </w:r>
      <w:hyperlink r:id="rId8" w:history="1">
        <w:r w:rsidRPr="005E726E">
          <w:rPr>
            <w:b w:val="0"/>
            <w:bCs/>
            <w:sz w:val="16"/>
            <w:szCs w:val="16"/>
          </w:rPr>
          <w:t>erik.reimhult@boku.ac.at</w:t>
        </w:r>
      </w:hyperlink>
    </w:p>
    <w:p w14:paraId="3EBA45F6" w14:textId="77777777" w:rsidR="008E78F0" w:rsidRPr="009763A4" w:rsidRDefault="008E78F0" w:rsidP="008E78F0">
      <w:pPr>
        <w:pStyle w:val="MDPI16affiliation"/>
        <w:rPr>
          <w:sz w:val="18"/>
        </w:rPr>
      </w:pPr>
    </w:p>
    <w:p w14:paraId="64862519" w14:textId="154E0EDD" w:rsidR="00F17DFB" w:rsidRPr="009763A4" w:rsidRDefault="00F17DFB" w:rsidP="006B466C">
      <w:pPr>
        <w:pStyle w:val="MDPI41tablecaption"/>
        <w:spacing w:before="0"/>
        <w:ind w:left="0"/>
        <w:rPr>
          <w:rFonts w:cstheme="majorHAnsi"/>
          <w:szCs w:val="18"/>
          <w:lang w:val="en-GB"/>
        </w:rPr>
      </w:pPr>
      <w:r w:rsidRPr="009763A4">
        <w:rPr>
          <w:rFonts w:cstheme="majorHAnsi"/>
          <w:b/>
          <w:szCs w:val="18"/>
          <w:lang w:val="en-GB"/>
        </w:rPr>
        <w:t xml:space="preserve">Table </w:t>
      </w:r>
      <w:r w:rsidR="00072EAD" w:rsidRPr="009763A4">
        <w:rPr>
          <w:rFonts w:cstheme="majorHAnsi"/>
          <w:b/>
          <w:szCs w:val="18"/>
          <w:lang w:val="en-GB"/>
        </w:rPr>
        <w:t>S</w:t>
      </w:r>
      <w:r w:rsidRPr="009763A4">
        <w:rPr>
          <w:rFonts w:cstheme="majorHAnsi"/>
          <w:b/>
          <w:szCs w:val="18"/>
          <w:lang w:val="en-GB"/>
        </w:rPr>
        <w:t xml:space="preserve">1. </w:t>
      </w:r>
      <w:r w:rsidRPr="009763A4">
        <w:rPr>
          <w:rFonts w:cstheme="majorHAnsi"/>
          <w:szCs w:val="18"/>
          <w:lang w:val="en-GB"/>
        </w:rPr>
        <w:t>C</w:t>
      </w:r>
      <w:r w:rsidR="00D27090">
        <w:rPr>
          <w:rFonts w:cstheme="majorHAnsi"/>
          <w:szCs w:val="18"/>
          <w:lang w:val="en-GB"/>
        </w:rPr>
        <w:t>ritical solution temperature</w:t>
      </w:r>
      <w:r w:rsidR="0067721C">
        <w:rPr>
          <w:rFonts w:cstheme="majorHAnsi"/>
          <w:szCs w:val="18"/>
          <w:lang w:val="en-GB"/>
        </w:rPr>
        <w:t>s</w:t>
      </w:r>
      <w:r w:rsidRPr="009763A4">
        <w:rPr>
          <w:rFonts w:cstheme="majorHAnsi"/>
          <w:szCs w:val="18"/>
          <w:lang w:val="en-GB"/>
        </w:rPr>
        <w:t xml:space="preserve"> of differently concentrated PNiPAm and </w:t>
      </w:r>
      <w:proofErr w:type="spellStart"/>
      <w:r w:rsidRPr="009763A4">
        <w:rPr>
          <w:rFonts w:cstheme="majorHAnsi"/>
          <w:szCs w:val="18"/>
          <w:lang w:val="en-GB"/>
        </w:rPr>
        <w:t>PiPOx</w:t>
      </w:r>
      <w:proofErr w:type="spellEnd"/>
      <w:r w:rsidRPr="009763A4">
        <w:rPr>
          <w:rFonts w:cstheme="majorHAnsi"/>
          <w:szCs w:val="18"/>
          <w:lang w:val="en-GB"/>
        </w:rPr>
        <w:t xml:space="preserve"> (21 kDa) dispersions prepared in H</w:t>
      </w:r>
      <w:r w:rsidRPr="009763A4">
        <w:rPr>
          <w:rFonts w:cstheme="majorHAnsi"/>
          <w:szCs w:val="18"/>
          <w:vertAlign w:val="subscript"/>
          <w:lang w:val="en-GB"/>
        </w:rPr>
        <w:t>2</w:t>
      </w:r>
      <w:r w:rsidRPr="009763A4">
        <w:rPr>
          <w:rFonts w:cstheme="majorHAnsi"/>
          <w:szCs w:val="18"/>
          <w:lang w:val="en-GB"/>
        </w:rPr>
        <w:t>O and D</w:t>
      </w:r>
      <w:r w:rsidRPr="009763A4">
        <w:rPr>
          <w:rFonts w:cstheme="majorHAnsi"/>
          <w:szCs w:val="18"/>
          <w:vertAlign w:val="subscript"/>
          <w:lang w:val="en-GB"/>
        </w:rPr>
        <w:t>2</w:t>
      </w:r>
      <w:r w:rsidRPr="009763A4">
        <w:rPr>
          <w:rFonts w:cstheme="majorHAnsi"/>
          <w:szCs w:val="18"/>
          <w:lang w:val="en-GB"/>
        </w:rPr>
        <w:t>O measured with DLS and DSC</w:t>
      </w:r>
      <w:r w:rsidR="00621015" w:rsidRPr="009763A4">
        <w:rPr>
          <w:rFonts w:cstheme="majorHAnsi"/>
          <w:szCs w:val="18"/>
          <w:lang w:val="en-GB"/>
        </w:rPr>
        <w:t>, respectively</w:t>
      </w:r>
      <w:r w:rsidRPr="009763A4">
        <w:rPr>
          <w:rFonts w:cstheme="majorHAnsi"/>
          <w:szCs w:val="18"/>
          <w:lang w:val="en-GB"/>
        </w:rPr>
        <w:t>.</w:t>
      </w:r>
    </w:p>
    <w:tbl>
      <w:tblPr>
        <w:tblW w:w="6804" w:type="dxa"/>
        <w:jc w:val="center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850"/>
        <w:gridCol w:w="850"/>
        <w:gridCol w:w="1701"/>
        <w:gridCol w:w="850"/>
        <w:gridCol w:w="852"/>
      </w:tblGrid>
      <w:tr w:rsidR="004B700D" w:rsidRPr="009763A4" w14:paraId="46E8BA33" w14:textId="77777777" w:rsidTr="00A97EC5">
        <w:trPr>
          <w:trHeight w:val="558"/>
          <w:jc w:val="center"/>
        </w:trPr>
        <w:tc>
          <w:tcPr>
            <w:tcW w:w="1701" w:type="dxa"/>
            <w:tcBorders>
              <w:bottom w:val="single" w:sz="4" w:space="0" w:color="auto"/>
              <w:right w:val="nil"/>
            </w:tcBorders>
            <w:vAlign w:val="center"/>
          </w:tcPr>
          <w:p w14:paraId="094A1E28" w14:textId="77777777" w:rsidR="00071B68" w:rsidRPr="009763A4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NiPAm (DLS)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73917C" w14:textId="6B557943" w:rsidR="00071B68" w:rsidRPr="00071B68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A141A7" w14:textId="02536FA4" w:rsidR="00071B68" w:rsidRPr="00071B68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606409" w14:textId="77777777" w:rsidR="00071B68" w:rsidRPr="009763A4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NiPAm (DSC)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EA61DE" w14:textId="682E932E" w:rsidR="00071B68" w:rsidRPr="009763A4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8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B96F1E" w14:textId="3FB0C049" w:rsidR="00071B68" w:rsidRPr="009763A4" w:rsidRDefault="00071B68" w:rsidP="00071B6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</w:tr>
      <w:tr w:rsidR="00071B68" w:rsidRPr="009763A4" w14:paraId="1F6594C3" w14:textId="77777777" w:rsidTr="00A97EC5">
        <w:trPr>
          <w:trHeight w:val="340"/>
          <w:jc w:val="center"/>
        </w:trPr>
        <w:tc>
          <w:tcPr>
            <w:tcW w:w="1701" w:type="dxa"/>
            <w:tcBorders>
              <w:bottom w:val="single" w:sz="4" w:space="0" w:color="auto"/>
              <w:right w:val="nil"/>
            </w:tcBorders>
            <w:vAlign w:val="center"/>
          </w:tcPr>
          <w:p w14:paraId="5D4B90C7" w14:textId="16F2781E" w:rsidR="00071B68" w:rsidRPr="009763A4" w:rsidRDefault="002B6C94" w:rsidP="00271E72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071B68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071B68" w:rsidRPr="009763A4">
              <w:rPr>
                <w:rFonts w:cstheme="majorHAnsi"/>
                <w:sz w:val="18"/>
                <w:szCs w:val="18"/>
              </w:rPr>
              <w:t>ml</w:t>
            </w:r>
            <w:r w:rsidR="00071B68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071B68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17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30EE52" w14:textId="0CAF8711" w:rsidR="00071B68" w:rsidRPr="00D23683" w:rsidRDefault="00071B68" w:rsidP="00271E72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="00D23683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 xml:space="preserve"> </w:t>
            </w:r>
            <w:r w:rsidR="00D23683">
              <w:rPr>
                <w:rFonts w:cstheme="majorHAnsi"/>
                <w:b/>
                <w:bCs/>
                <w:sz w:val="18"/>
                <w:szCs w:val="18"/>
                <w:lang w:val="en-GB"/>
              </w:rPr>
              <w:t>[°C]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339A02" w14:textId="42E072A8" w:rsidR="00071B68" w:rsidRPr="009763A4" w:rsidRDefault="008D6460" w:rsidP="00271E72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071B68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071B68" w:rsidRPr="009763A4">
              <w:rPr>
                <w:rFonts w:cstheme="majorHAnsi"/>
                <w:sz w:val="18"/>
                <w:szCs w:val="18"/>
              </w:rPr>
              <w:t>ml</w:t>
            </w:r>
            <w:r w:rsidR="00071B68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071B68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1702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431ABC" w14:textId="7472A7AC" w:rsidR="00071B68" w:rsidRPr="009763A4" w:rsidRDefault="00D23683" w:rsidP="00271E72">
            <w:pPr>
              <w:pStyle w:val="MDPI42tablebody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 xml:space="preserve">T 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[°C]</w:t>
            </w:r>
          </w:p>
        </w:tc>
      </w:tr>
      <w:tr w:rsidR="00932476" w:rsidRPr="009763A4" w14:paraId="3256F512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  <w:vAlign w:val="center"/>
            <w:hideMark/>
          </w:tcPr>
          <w:p w14:paraId="693C0A5F" w14:textId="0EE70B0B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vertAlign w:val="superscript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A11C88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66C22B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5.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433B56C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EC3ED37" w14:textId="77608E3D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A11C88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702FEC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6.49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EB3B83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4.52</w:t>
            </w:r>
          </w:p>
        </w:tc>
      </w:tr>
      <w:tr w:rsidR="00932476" w:rsidRPr="009763A4" w14:paraId="3361AF67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D047D45" w14:textId="7824863B" w:rsidR="00D23683" w:rsidRPr="00271E72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="003E255B" w:rsidRPr="003E255B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68FB7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043C8A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0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936AE7" w14:textId="49A573EE" w:rsidR="00D23683" w:rsidRPr="009763A4" w:rsidRDefault="003E255B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3E255B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8E1A1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5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4C2CA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32</w:t>
            </w:r>
          </w:p>
        </w:tc>
      </w:tr>
      <w:tr w:rsidR="00932476" w:rsidRPr="009763A4" w14:paraId="31EF07A0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14:paraId="4592CB2C" w14:textId="10F54CDF" w:rsidR="00D23683" w:rsidRPr="00271E72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F74920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893F23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47E79F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6.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8DAAA9" w14:textId="1A36FB0B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F74920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D8DE72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9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DABF71" w14:textId="77777777" w:rsidR="00D23683" w:rsidRPr="009763A4" w:rsidRDefault="00D23683" w:rsidP="00D23683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8.67</w:t>
            </w:r>
          </w:p>
        </w:tc>
      </w:tr>
      <w:tr w:rsidR="00932476" w:rsidRPr="009763A4" w14:paraId="4D773454" w14:textId="77777777" w:rsidTr="00932476">
        <w:trPr>
          <w:trHeight w:val="54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A045A18" w14:textId="77777777" w:rsidR="002917CB" w:rsidRPr="009763A4" w:rsidRDefault="002917CB" w:rsidP="002917CB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iPOx (DLS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0123CF" w14:textId="29B4EA40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C794EA" w14:textId="2BE51560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A8B13E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iPOx (DSC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A4885E" w14:textId="0E16DF91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1046C1" w14:textId="658C61D5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</w:tr>
      <w:tr w:rsidR="002917CB" w:rsidRPr="009763A4" w14:paraId="002DA2E6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D221BC" w14:textId="54062D53" w:rsidR="002917CB" w:rsidRPr="009763A4" w:rsidRDefault="008D6460" w:rsidP="002917CB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2917CB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2917CB" w:rsidRPr="009763A4">
              <w:rPr>
                <w:rFonts w:cstheme="majorHAnsi"/>
                <w:sz w:val="18"/>
                <w:szCs w:val="18"/>
              </w:rPr>
              <w:t>ml</w:t>
            </w:r>
            <w:r w:rsidR="002917CB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2917CB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519D3" w14:textId="2E4B7D91" w:rsidR="002917CB" w:rsidRPr="009763A4" w:rsidRDefault="002917CB" w:rsidP="002917CB">
            <w:pPr>
              <w:pStyle w:val="MDPI42tablebody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 xml:space="preserve">T 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[°C]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4C8900" w14:textId="0E08652D" w:rsidR="002917CB" w:rsidRPr="009763A4" w:rsidRDefault="008D6460" w:rsidP="002917CB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2917CB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2917CB" w:rsidRPr="009763A4">
              <w:rPr>
                <w:rFonts w:cstheme="majorHAnsi"/>
                <w:sz w:val="18"/>
                <w:szCs w:val="18"/>
              </w:rPr>
              <w:t>ml</w:t>
            </w:r>
            <w:r w:rsidR="002917CB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2917CB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E6D95D" w14:textId="6BDB34CD" w:rsidR="002917CB" w:rsidRPr="009763A4" w:rsidRDefault="002917CB" w:rsidP="002917CB">
            <w:pPr>
              <w:pStyle w:val="MDPI42tablebody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 xml:space="preserve">T 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[°C]</w:t>
            </w:r>
          </w:p>
        </w:tc>
      </w:tr>
      <w:tr w:rsidR="00932476" w:rsidRPr="009763A4" w14:paraId="104FCBC7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11F48AA" w14:textId="14E17A18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A11C88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338CE7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5.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CB17087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E36D97D" w14:textId="5A0AB6FC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A11C88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426036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6.39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71BC40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5.27</w:t>
            </w:r>
          </w:p>
        </w:tc>
      </w:tr>
      <w:tr w:rsidR="00932476" w:rsidRPr="009763A4" w14:paraId="7CB63E93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nil"/>
            </w:tcBorders>
            <w:vAlign w:val="center"/>
          </w:tcPr>
          <w:p w14:paraId="604953C1" w14:textId="04E33834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3E255B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EF15F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1EB6AE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532413" w14:textId="529EC754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3E255B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BD833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2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1FA91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57</w:t>
            </w:r>
          </w:p>
        </w:tc>
      </w:tr>
      <w:tr w:rsidR="00932476" w:rsidRPr="009763A4" w14:paraId="4BED647F" w14:textId="77777777" w:rsidTr="00932476">
        <w:trPr>
          <w:trHeight w:val="340"/>
          <w:jc w:val="center"/>
        </w:trPr>
        <w:tc>
          <w:tcPr>
            <w:tcW w:w="1701" w:type="dxa"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14:paraId="768B8C8D" w14:textId="6B0F5C29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F74920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9C06DD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8.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0400D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7.8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65FE8C" w14:textId="0BD607E0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F74920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E33A2B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2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B6062" w14:textId="77777777" w:rsidR="002917CB" w:rsidRPr="009763A4" w:rsidRDefault="002917CB" w:rsidP="002917CB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55</w:t>
            </w:r>
          </w:p>
        </w:tc>
      </w:tr>
    </w:tbl>
    <w:p w14:paraId="2239F2A5" w14:textId="77777777" w:rsidR="002E0A0B" w:rsidRDefault="002E0A0B" w:rsidP="002E0A0B">
      <w:pPr>
        <w:rPr>
          <w:rFonts w:ascii="Palatino Linotype" w:hAnsi="Palatino Linotype" w:cstheme="majorHAnsi"/>
          <w:b/>
          <w:sz w:val="18"/>
          <w:szCs w:val="18"/>
          <w:lang w:val="en-GB"/>
        </w:rPr>
      </w:pPr>
    </w:p>
    <w:p w14:paraId="6BBF3477" w14:textId="1780DE83" w:rsidR="00F17DFB" w:rsidRPr="009763A4" w:rsidRDefault="00F17DFB" w:rsidP="002E0A0B">
      <w:pPr>
        <w:rPr>
          <w:rFonts w:ascii="Palatino Linotype" w:hAnsi="Palatino Linotype" w:cstheme="majorHAnsi"/>
          <w:sz w:val="18"/>
          <w:szCs w:val="18"/>
          <w:lang w:val="en-GB"/>
        </w:rPr>
      </w:pPr>
      <w:r w:rsidRPr="009763A4">
        <w:rPr>
          <w:rFonts w:ascii="Palatino Linotype" w:hAnsi="Palatino Linotype" w:cstheme="majorHAnsi"/>
          <w:b/>
          <w:sz w:val="18"/>
          <w:szCs w:val="18"/>
          <w:lang w:val="en-GB"/>
        </w:rPr>
        <w:t xml:space="preserve">Table </w:t>
      </w:r>
      <w:r w:rsidR="00072EAD" w:rsidRPr="009763A4">
        <w:rPr>
          <w:rFonts w:ascii="Palatino Linotype" w:hAnsi="Palatino Linotype" w:cstheme="majorHAnsi"/>
          <w:b/>
          <w:sz w:val="18"/>
          <w:szCs w:val="18"/>
          <w:lang w:val="en-GB"/>
        </w:rPr>
        <w:t>S</w:t>
      </w:r>
      <w:r w:rsidRPr="009763A4">
        <w:rPr>
          <w:rFonts w:ascii="Palatino Linotype" w:hAnsi="Palatino Linotype" w:cstheme="majorHAnsi"/>
          <w:b/>
          <w:sz w:val="18"/>
          <w:szCs w:val="18"/>
          <w:lang w:val="en-GB"/>
        </w:rPr>
        <w:t xml:space="preserve">2. </w:t>
      </w:r>
      <w:r w:rsidR="00EB4A46" w:rsidRPr="009763A4">
        <w:rPr>
          <w:rFonts w:ascii="Palatino Linotype" w:hAnsi="Palatino Linotype" w:cstheme="majorHAnsi"/>
          <w:sz w:val="18"/>
          <w:szCs w:val="18"/>
          <w:lang w:val="en-GB"/>
        </w:rPr>
        <w:t>Comparison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of onset </w:t>
      </w:r>
      <w:r w:rsidR="00621015" w:rsidRPr="009763A4">
        <w:rPr>
          <w:rFonts w:ascii="Palatino Linotype" w:hAnsi="Palatino Linotype" w:cstheme="majorHAnsi"/>
          <w:sz w:val="18"/>
          <w:szCs w:val="18"/>
          <w:lang w:val="en-GB"/>
        </w:rPr>
        <w:t>and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peak temperature values</w:t>
      </w:r>
      <w:r w:rsidR="00007BB2" w:rsidRPr="002C064A">
        <w:rPr>
          <w:rFonts w:ascii="Palatino Linotype" w:hAnsi="Palatino Linotype" w:cstheme="majorHAnsi"/>
          <w:sz w:val="18"/>
          <w:szCs w:val="18"/>
          <w:lang w:val="en-GB"/>
        </w:rPr>
        <w:t xml:space="preserve"> [°C]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</w:t>
      </w:r>
      <w:r w:rsidR="00572845" w:rsidRPr="009763A4">
        <w:rPr>
          <w:rFonts w:ascii="Palatino Linotype" w:hAnsi="Palatino Linotype" w:cstheme="majorHAnsi"/>
          <w:sz w:val="18"/>
          <w:szCs w:val="18"/>
          <w:lang w:val="en-GB"/>
        </w:rPr>
        <w:t>in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DSC thermograms of</w:t>
      </w:r>
      <w:r w:rsidR="00C700B8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PNiPAm and PiPOx </w:t>
      </w:r>
      <w:r w:rsidR="006C6C2D">
        <w:rPr>
          <w:rFonts w:ascii="Palatino Linotype" w:hAnsi="Palatino Linotype" w:cstheme="majorHAnsi"/>
          <w:sz w:val="18"/>
          <w:szCs w:val="18"/>
          <w:lang w:val="en-GB"/>
        </w:rPr>
        <w:t>dispersions</w:t>
      </w:r>
      <w:r w:rsidR="006C6C2D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</w:t>
      </w:r>
      <w:r w:rsidR="00DE48F6" w:rsidRPr="009763A4">
        <w:rPr>
          <w:rFonts w:ascii="Palatino Linotype" w:hAnsi="Palatino Linotype" w:cstheme="majorHAnsi"/>
          <w:sz w:val="18"/>
          <w:szCs w:val="18"/>
          <w:lang w:val="en-GB"/>
        </w:rPr>
        <w:t>(21 kDa pol</w:t>
      </w:r>
      <w:r w:rsidR="002A7726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ymers; </w:t>
      </w:r>
      <w:r w:rsidR="002C064A">
        <w:rPr>
          <w:rFonts w:ascii="Palatino Linotype" w:hAnsi="Palatino Linotype" w:cstheme="majorHAnsi"/>
          <w:sz w:val="18"/>
          <w:szCs w:val="18"/>
          <w:lang w:val="en-GB"/>
        </w:rPr>
        <w:t>10</w:t>
      </w:r>
      <w:r w:rsidR="002C064A" w:rsidRPr="002C064A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-1</w:t>
      </w:r>
      <w:r w:rsidR="002A7726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mg ml</w:t>
      </w:r>
      <w:r w:rsidR="002A7726" w:rsidRPr="009763A4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-1</w:t>
      </w:r>
      <w:r w:rsidR="002A7726" w:rsidRPr="009763A4">
        <w:rPr>
          <w:rFonts w:ascii="Palatino Linotype" w:hAnsi="Palatino Linotype" w:cstheme="majorHAnsi"/>
          <w:sz w:val="18"/>
          <w:szCs w:val="18"/>
          <w:lang w:val="en-GB"/>
        </w:rPr>
        <w:t>, 10</w:t>
      </w:r>
      <w:r w:rsidR="002C064A" w:rsidRPr="002C064A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0</w:t>
      </w:r>
      <w:r w:rsidR="002A7726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mg ml</w:t>
      </w:r>
      <w:r w:rsidR="002A7726" w:rsidRPr="009763A4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-1</w:t>
      </w:r>
      <w:r w:rsidR="00175F12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and 10</w:t>
      </w:r>
      <w:r w:rsidR="00A11C88" w:rsidRPr="00A11C88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1</w:t>
      </w:r>
      <w:r w:rsidR="00175F12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mg ml</w:t>
      </w:r>
      <w:r w:rsidR="00175F12" w:rsidRPr="009763A4">
        <w:rPr>
          <w:rFonts w:ascii="Palatino Linotype" w:hAnsi="Palatino Linotype" w:cstheme="majorHAnsi"/>
          <w:sz w:val="18"/>
          <w:szCs w:val="18"/>
          <w:vertAlign w:val="superscript"/>
          <w:lang w:val="en-GB"/>
        </w:rPr>
        <w:t>-1</w:t>
      </w:r>
      <w:r w:rsidR="00175F12" w:rsidRPr="009763A4">
        <w:rPr>
          <w:rFonts w:ascii="Palatino Linotype" w:hAnsi="Palatino Linotype" w:cstheme="majorHAnsi"/>
          <w:sz w:val="18"/>
          <w:szCs w:val="18"/>
          <w:lang w:val="en-GB"/>
        </w:rPr>
        <w:t>)</w:t>
      </w:r>
      <w:r w:rsidR="002A7726" w:rsidRPr="009763A4">
        <w:rPr>
          <w:rFonts w:ascii="Palatino Linotype" w:hAnsi="Palatino Linotype" w:cstheme="majorHAnsi"/>
          <w:sz w:val="18"/>
          <w:szCs w:val="18"/>
          <w:lang w:val="en-GB"/>
        </w:rPr>
        <w:t xml:space="preserve"> </w:t>
      </w:r>
      <w:r w:rsidR="00677AA4" w:rsidRPr="009763A4">
        <w:rPr>
          <w:rFonts w:ascii="Palatino Linotype" w:hAnsi="Palatino Linotype" w:cstheme="majorHAnsi"/>
          <w:sz w:val="18"/>
          <w:szCs w:val="18"/>
          <w:lang w:val="en-GB"/>
        </w:rPr>
        <w:t>in H</w:t>
      </w:r>
      <w:r w:rsidR="00572845" w:rsidRPr="009763A4">
        <w:rPr>
          <w:rFonts w:ascii="Palatino Linotype" w:hAnsi="Palatino Linotype" w:cstheme="majorHAnsi"/>
          <w:sz w:val="18"/>
          <w:szCs w:val="18"/>
          <w:vertAlign w:val="subscript"/>
          <w:lang w:val="en-GB"/>
        </w:rPr>
        <w:t>2</w:t>
      </w:r>
      <w:r w:rsidR="00572845" w:rsidRPr="009763A4">
        <w:rPr>
          <w:rFonts w:ascii="Palatino Linotype" w:hAnsi="Palatino Linotype" w:cstheme="majorHAnsi"/>
          <w:sz w:val="18"/>
          <w:szCs w:val="18"/>
          <w:lang w:val="en-GB"/>
        </w:rPr>
        <w:t>O and D</w:t>
      </w:r>
      <w:r w:rsidR="00572845" w:rsidRPr="009763A4">
        <w:rPr>
          <w:rFonts w:ascii="Palatino Linotype" w:hAnsi="Palatino Linotype" w:cstheme="majorHAnsi"/>
          <w:sz w:val="18"/>
          <w:szCs w:val="18"/>
          <w:vertAlign w:val="subscript"/>
          <w:lang w:val="en-GB"/>
        </w:rPr>
        <w:t>2</w:t>
      </w:r>
      <w:r w:rsidR="00572845" w:rsidRPr="009763A4">
        <w:rPr>
          <w:rFonts w:ascii="Palatino Linotype" w:hAnsi="Palatino Linotype" w:cstheme="majorHAnsi"/>
          <w:sz w:val="18"/>
          <w:szCs w:val="18"/>
          <w:lang w:val="en-GB"/>
        </w:rPr>
        <w:t>O.</w:t>
      </w:r>
    </w:p>
    <w:tbl>
      <w:tblPr>
        <w:tblW w:w="6806" w:type="dxa"/>
        <w:jc w:val="center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847"/>
        <w:gridCol w:w="848"/>
        <w:gridCol w:w="856"/>
        <w:gridCol w:w="850"/>
        <w:gridCol w:w="850"/>
        <w:gridCol w:w="854"/>
      </w:tblGrid>
      <w:tr w:rsidR="003E0AF5" w:rsidRPr="009763A4" w14:paraId="073D1573" w14:textId="2D20FF5B" w:rsidTr="00A97EC5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9B815D" w14:textId="69F538A9" w:rsidR="00A0561F" w:rsidRPr="009763A4" w:rsidRDefault="00A0561F" w:rsidP="00C2593A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NiPAm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53DAA2" w14:textId="171DFE05" w:rsidR="00A0561F" w:rsidRPr="008F18C9" w:rsidRDefault="008F18C9" w:rsidP="00C2593A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F116C1" w14:textId="1228DAC3" w:rsidR="00A0561F" w:rsidRPr="008F18C9" w:rsidRDefault="008F18C9" w:rsidP="00DB603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8F18C9"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 w:rsidRPr="008F18C9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 w:rsidRPr="008F18C9"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</w:tr>
      <w:tr w:rsidR="003E0AF5" w:rsidRPr="009763A4" w14:paraId="0F7BA3C3" w14:textId="3502526E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ADD13" w14:textId="44096310" w:rsidR="00A0561F" w:rsidRPr="009763A4" w:rsidRDefault="008D6460" w:rsidP="00A0561F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A0561F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A0561F" w:rsidRPr="009763A4">
              <w:rPr>
                <w:rFonts w:cstheme="majorHAnsi"/>
                <w:sz w:val="18"/>
                <w:szCs w:val="18"/>
              </w:rPr>
              <w:t>ml</w:t>
            </w:r>
            <w:r w:rsidR="00A0561F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A0561F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AFDAD9" w14:textId="0DE3F555" w:rsidR="00A0561F" w:rsidRPr="009763A4" w:rsidRDefault="00A0561F" w:rsidP="00A0561F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</w:pPr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onset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6B9277" w14:textId="2A15D779" w:rsidR="00A0561F" w:rsidRPr="009763A4" w:rsidRDefault="00A0561F" w:rsidP="00A0561F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</w:pPr>
            <w:proofErr w:type="spellStart"/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peak</w:t>
            </w:r>
            <w:proofErr w:type="spellEnd"/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EE50E" w14:textId="0D894622" w:rsidR="00A0561F" w:rsidRPr="00C30E51" w:rsidRDefault="00A0561F" w:rsidP="00A0561F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C30E51">
              <w:rPr>
                <w:rFonts w:cstheme="majorHAnsi"/>
                <w:b/>
                <w:bCs/>
                <w:sz w:val="18"/>
                <w:szCs w:val="18"/>
              </w:rPr>
              <w:t>Δ</w:t>
            </w:r>
            <w:r w:rsidRPr="00C30E51">
              <w:rPr>
                <w:rFonts w:cstheme="majorHAnsi"/>
                <w:b/>
                <w:bCs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722CF4" w14:textId="6D0A5702" w:rsidR="00A0561F" w:rsidRPr="009763A4" w:rsidRDefault="00A0561F" w:rsidP="00A0561F">
            <w:pPr>
              <w:pStyle w:val="MDPI42tablebody"/>
              <w:rPr>
                <w:rFonts w:cstheme="majorHAnsi"/>
                <w:sz w:val="18"/>
                <w:szCs w:val="18"/>
              </w:rPr>
            </w:pPr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onse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E11093" w14:textId="52374D17" w:rsidR="00A0561F" w:rsidRPr="009763A4" w:rsidRDefault="00A0561F" w:rsidP="00A0561F">
            <w:pPr>
              <w:pStyle w:val="MDPI42tablebody"/>
              <w:rPr>
                <w:rFonts w:cstheme="majorHAnsi"/>
                <w:sz w:val="18"/>
                <w:szCs w:val="18"/>
              </w:rPr>
            </w:pPr>
            <w:proofErr w:type="spellStart"/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peak</w:t>
            </w:r>
            <w:proofErr w:type="spellEnd"/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212053" w14:textId="77806392" w:rsidR="00A0561F" w:rsidRPr="00C30E51" w:rsidRDefault="00A0561F" w:rsidP="00A0561F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C30E51">
              <w:rPr>
                <w:rFonts w:cstheme="majorHAnsi"/>
                <w:b/>
                <w:bCs/>
                <w:sz w:val="18"/>
                <w:szCs w:val="18"/>
              </w:rPr>
              <w:t>Δ</w:t>
            </w:r>
            <w:r w:rsidRPr="00C30E51">
              <w:rPr>
                <w:rFonts w:cstheme="majorHAnsi"/>
                <w:b/>
                <w:bCs/>
                <w:i/>
                <w:iCs/>
                <w:sz w:val="18"/>
                <w:szCs w:val="18"/>
              </w:rPr>
              <w:t>T</w:t>
            </w:r>
          </w:p>
        </w:tc>
      </w:tr>
      <w:tr w:rsidR="003E0AF5" w:rsidRPr="009763A4" w14:paraId="43271622" w14:textId="29B83406" w:rsidTr="00A97EC5">
        <w:trPr>
          <w:trHeight w:val="340"/>
          <w:jc w:val="center"/>
        </w:trPr>
        <w:tc>
          <w:tcPr>
            <w:tcW w:w="1701" w:type="dxa"/>
            <w:tcBorders>
              <w:bottom w:val="nil"/>
              <w:right w:val="single" w:sz="4" w:space="0" w:color="auto"/>
            </w:tcBorders>
            <w:vAlign w:val="center"/>
            <w:hideMark/>
          </w:tcPr>
          <w:p w14:paraId="4D6CA36F" w14:textId="673D96FF" w:rsidR="00335386" w:rsidRPr="009763A4" w:rsidRDefault="009B6B2A" w:rsidP="00335386">
            <w:pPr>
              <w:pStyle w:val="MDPI42tablebody"/>
              <w:rPr>
                <w:rFonts w:cstheme="majorHAnsi"/>
                <w:sz w:val="18"/>
                <w:szCs w:val="18"/>
                <w:vertAlign w:val="superscript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="00335386" w:rsidRPr="009763A4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47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5BC6BE2D" w14:textId="074F14DC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3.94</w:t>
            </w:r>
          </w:p>
        </w:tc>
        <w:tc>
          <w:tcPr>
            <w:tcW w:w="848" w:type="dxa"/>
            <w:tcBorders>
              <w:left w:val="nil"/>
              <w:bottom w:val="nil"/>
              <w:right w:val="nil"/>
            </w:tcBorders>
            <w:vAlign w:val="center"/>
          </w:tcPr>
          <w:p w14:paraId="727AB0EA" w14:textId="4CF2CD99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6.49</w:t>
            </w:r>
          </w:p>
        </w:tc>
        <w:tc>
          <w:tcPr>
            <w:tcW w:w="856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67E208C7" w14:textId="64F5C8AA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2.55</w:t>
            </w:r>
          </w:p>
        </w:tc>
        <w:tc>
          <w:tcPr>
            <w:tcW w:w="850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7CE8A257" w14:textId="34ABC87C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39.27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52E2E711" w14:textId="3D371B15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4.52</w:t>
            </w:r>
          </w:p>
        </w:tc>
        <w:tc>
          <w:tcPr>
            <w:tcW w:w="854" w:type="dxa"/>
            <w:tcBorders>
              <w:left w:val="nil"/>
              <w:bottom w:val="nil"/>
              <w:right w:val="nil"/>
            </w:tcBorders>
            <w:vAlign w:val="center"/>
          </w:tcPr>
          <w:p w14:paraId="1AB0A3A6" w14:textId="0616CCE6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5.25</w:t>
            </w:r>
          </w:p>
        </w:tc>
      </w:tr>
      <w:tr w:rsidR="003E0AF5" w:rsidRPr="009763A4" w14:paraId="48CE299B" w14:textId="3765C6AF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D88FE0D" w14:textId="6C1D0374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vertAlign w:val="superscript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 w:rsidR="00824C5C"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="00824C5C" w:rsidRPr="00824C5C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4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87218D" w14:textId="1C82118C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1.34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ED61F" w14:textId="0EA53A9B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3.5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092A11" w14:textId="0F6842E2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2.2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50EA39" w14:textId="33BF45FC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85797" w14:textId="4BEC9163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2.32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404EF" w14:textId="4D926FAF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2.28</w:t>
            </w:r>
          </w:p>
        </w:tc>
      </w:tr>
      <w:tr w:rsidR="003E0AF5" w:rsidRPr="009763A4" w14:paraId="79EAB8F0" w14:textId="653CCC33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EF734" w14:textId="097A282F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vertAlign w:val="superscript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="00824C5C" w:rsidRPr="00824C5C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6FE3BD7" w14:textId="344BFCE3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37.8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4A788E" w14:textId="1B0D57ED" w:rsidR="00335386" w:rsidRPr="009763A4" w:rsidRDefault="00335386" w:rsidP="00335386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39.9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FA413" w14:textId="2692FFE6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2.1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E62146" w14:textId="05D37BEC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38.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35630B" w14:textId="1D45BD11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38.67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2A694" w14:textId="1772EEB9" w:rsidR="00335386" w:rsidRPr="009763A4" w:rsidRDefault="00335386" w:rsidP="00335386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0.56</w:t>
            </w:r>
          </w:p>
        </w:tc>
      </w:tr>
      <w:tr w:rsidR="003E0AF5" w:rsidRPr="009763A4" w14:paraId="57E33E9B" w14:textId="2614C07D" w:rsidTr="00A97EC5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C570C" w14:textId="710855DF" w:rsidR="00F548A8" w:rsidRPr="009763A4" w:rsidRDefault="00F548A8" w:rsidP="00F548A8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napToGrid/>
                <w:sz w:val="18"/>
                <w:szCs w:val="18"/>
                <w:lang w:val="en-GB"/>
              </w:rPr>
              <w:t>PiPOx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24E3E1" w14:textId="660F437D" w:rsidR="00F548A8" w:rsidRPr="009763A4" w:rsidRDefault="00F548A8" w:rsidP="00F548A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H</w:t>
            </w:r>
            <w:r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F0DE0B5" w14:textId="729CF371" w:rsidR="00F548A8" w:rsidRPr="009763A4" w:rsidRDefault="00F548A8" w:rsidP="00F548A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8F18C9"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 w:rsidRPr="008F18C9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2</w:t>
            </w:r>
            <w:r w:rsidRPr="008F18C9">
              <w:rPr>
                <w:rFonts w:cstheme="majorHAnsi"/>
                <w:b/>
                <w:bCs/>
                <w:sz w:val="18"/>
                <w:szCs w:val="18"/>
                <w:lang w:val="en-GB"/>
              </w:rPr>
              <w:t>O</w:t>
            </w:r>
          </w:p>
        </w:tc>
      </w:tr>
      <w:tr w:rsidR="003E0AF5" w:rsidRPr="009763A4" w14:paraId="5F2084ED" w14:textId="50F4F395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FF4C9" w14:textId="746CA2EF" w:rsidR="00F548A8" w:rsidRPr="009763A4" w:rsidRDefault="008D6460" w:rsidP="00F548A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2B6C94">
              <w:rPr>
                <w:rFonts w:cstheme="majorHAnsi"/>
                <w:i/>
                <w:sz w:val="18"/>
                <w:szCs w:val="18"/>
              </w:rPr>
              <w:t>ρ</w:t>
            </w:r>
            <w:r w:rsidR="00F548A8" w:rsidRPr="009763A4">
              <w:rPr>
                <w:rFonts w:cstheme="majorHAnsi"/>
                <w:sz w:val="18"/>
                <w:szCs w:val="18"/>
              </w:rPr>
              <w:t xml:space="preserve"> [mg </w:t>
            </w:r>
            <w:proofErr w:type="gramStart"/>
            <w:r w:rsidR="00F548A8" w:rsidRPr="009763A4">
              <w:rPr>
                <w:rFonts w:cstheme="majorHAnsi"/>
                <w:sz w:val="18"/>
                <w:szCs w:val="18"/>
              </w:rPr>
              <w:t>ml</w:t>
            </w:r>
            <w:r w:rsidR="00F548A8" w:rsidRPr="009763A4">
              <w:rPr>
                <w:rFonts w:cstheme="majorHAnsi"/>
                <w:sz w:val="18"/>
                <w:szCs w:val="18"/>
                <w:vertAlign w:val="superscript"/>
              </w:rPr>
              <w:t>-1</w:t>
            </w:r>
            <w:proofErr w:type="gramEnd"/>
            <w:r w:rsidR="00F548A8" w:rsidRPr="009763A4">
              <w:rPr>
                <w:rFonts w:cstheme="majorHAnsi"/>
                <w:sz w:val="18"/>
                <w:szCs w:val="18"/>
              </w:rPr>
              <w:t>]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AE82A2" w14:textId="78328B91" w:rsidR="00F548A8" w:rsidRPr="009763A4" w:rsidRDefault="00F548A8" w:rsidP="00F548A8">
            <w:pPr>
              <w:pStyle w:val="MDPI42tablebody"/>
              <w:rPr>
                <w:rFonts w:cstheme="majorHAnsi"/>
                <w:i/>
                <w:iCs/>
                <w:sz w:val="18"/>
                <w:szCs w:val="18"/>
              </w:rPr>
            </w:pPr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onset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D662DC" w14:textId="682D5DB6" w:rsidR="00F548A8" w:rsidRPr="009763A4" w:rsidRDefault="00F548A8" w:rsidP="00F548A8">
            <w:pPr>
              <w:pStyle w:val="MDPI42tablebody"/>
              <w:rPr>
                <w:rFonts w:cstheme="majorHAnsi"/>
                <w:i/>
                <w:iCs/>
                <w:sz w:val="18"/>
                <w:szCs w:val="18"/>
              </w:rPr>
            </w:pPr>
            <w:proofErr w:type="spellStart"/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peak</w:t>
            </w:r>
            <w:proofErr w:type="spellEnd"/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9B5BE1" w14:textId="65FEF03B" w:rsidR="00F548A8" w:rsidRPr="00C30E51" w:rsidRDefault="00F548A8" w:rsidP="00F548A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C30E51">
              <w:rPr>
                <w:rFonts w:cstheme="majorHAnsi"/>
                <w:b/>
                <w:bCs/>
                <w:sz w:val="18"/>
                <w:szCs w:val="18"/>
              </w:rPr>
              <w:t>Δ</w:t>
            </w:r>
            <w:r w:rsidRPr="00C30E51">
              <w:rPr>
                <w:rFonts w:cstheme="majorHAnsi"/>
                <w:b/>
                <w:bCs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268675" w14:textId="762B1C4B" w:rsidR="00F548A8" w:rsidRPr="009763A4" w:rsidRDefault="00F548A8" w:rsidP="00F548A8">
            <w:pPr>
              <w:pStyle w:val="MDPI42tablebody"/>
              <w:rPr>
                <w:rFonts w:cstheme="majorHAnsi"/>
                <w:sz w:val="18"/>
                <w:szCs w:val="18"/>
              </w:rPr>
            </w:pPr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onse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BA5396" w14:textId="6EE95DC2" w:rsidR="00F548A8" w:rsidRPr="009763A4" w:rsidRDefault="00F548A8" w:rsidP="00F548A8">
            <w:pPr>
              <w:pStyle w:val="MDPI42tablebody"/>
              <w:rPr>
                <w:rFonts w:cstheme="majorHAnsi"/>
                <w:sz w:val="18"/>
                <w:szCs w:val="18"/>
              </w:rPr>
            </w:pPr>
            <w:proofErr w:type="spellStart"/>
            <w:r w:rsidRPr="009763A4">
              <w:rPr>
                <w:rFonts w:cstheme="majorHAnsi"/>
                <w:i/>
                <w:iCs/>
                <w:sz w:val="18"/>
                <w:szCs w:val="18"/>
              </w:rPr>
              <w:t>T</w:t>
            </w:r>
            <w:r w:rsidRPr="009763A4">
              <w:rPr>
                <w:rFonts w:cstheme="majorHAnsi"/>
                <w:sz w:val="18"/>
                <w:szCs w:val="18"/>
                <w:vertAlign w:val="subscript"/>
              </w:rPr>
              <w:t>peak</w:t>
            </w:r>
            <w:proofErr w:type="spellEnd"/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317AA9" w14:textId="09BEC6B4" w:rsidR="00F548A8" w:rsidRPr="00C30E51" w:rsidRDefault="00F548A8" w:rsidP="00F548A8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C30E51">
              <w:rPr>
                <w:rFonts w:cstheme="majorHAnsi"/>
                <w:b/>
                <w:bCs/>
                <w:sz w:val="18"/>
                <w:szCs w:val="18"/>
              </w:rPr>
              <w:t>Δ</w:t>
            </w:r>
            <w:r w:rsidRPr="00C30E51">
              <w:rPr>
                <w:rFonts w:cstheme="majorHAnsi"/>
                <w:b/>
                <w:bCs/>
                <w:i/>
                <w:iCs/>
                <w:sz w:val="18"/>
                <w:szCs w:val="18"/>
              </w:rPr>
              <w:t>T</w:t>
            </w:r>
          </w:p>
        </w:tc>
      </w:tr>
      <w:tr w:rsidR="003E0AF5" w:rsidRPr="009763A4" w14:paraId="3C00FA4D" w14:textId="5D9613DA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E59FFE" w14:textId="35FC2C09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9763A4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-1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B37AB63" w14:textId="51C25B7C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3.08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B6E630" w14:textId="36CCBB93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6.39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A95E28" w14:textId="52C830CB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3.3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BCD3B3" w14:textId="0DA3127B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0.5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E21AE5" w14:textId="4408A112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5.27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848535" w14:textId="1A1805B6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4.69</w:t>
            </w:r>
          </w:p>
        </w:tc>
      </w:tr>
      <w:tr w:rsidR="003E0AF5" w:rsidRPr="009763A4" w14:paraId="2B4C2040" w14:textId="7DBEA3E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C8F38F6" w14:textId="6F516AD0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</w:t>
            </w:r>
            <w:r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824C5C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0</w:t>
            </w:r>
          </w:p>
        </w:tc>
        <w:tc>
          <w:tcPr>
            <w:tcW w:w="84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88F8CD" w14:textId="40164FE2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1.3</w:t>
            </w:r>
          </w:p>
        </w:tc>
        <w:tc>
          <w:tcPr>
            <w:tcW w:w="8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DBC98" w14:textId="24F6B38D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3.29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8F142" w14:textId="360FF6A9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1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11C9C" w14:textId="269FC640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0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7E2B1" w14:textId="5A854264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42.57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2CD08" w14:textId="4550D88F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1.94</w:t>
            </w:r>
          </w:p>
        </w:tc>
      </w:tr>
      <w:tr w:rsidR="003E0AF5" w:rsidRPr="009763A4" w14:paraId="2BE53B56" w14:textId="1F7D3133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DFD9C" w14:textId="20C32A28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10</w:t>
            </w:r>
            <w:r w:rsidRPr="00824C5C">
              <w:rPr>
                <w:rFonts w:cstheme="majorHAnsi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7712A7" w14:textId="619E298F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39.19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13675C" w14:textId="0EEF43CC" w:rsidR="00824C5C" w:rsidRPr="009763A4" w:rsidRDefault="00824C5C" w:rsidP="00824C5C">
            <w:pPr>
              <w:pStyle w:val="MDPI42tablebody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</w:rPr>
              <w:t>40.27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711454" w14:textId="4337E379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1.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BCBBBA" w14:textId="4990C4CF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38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82349D" w14:textId="51DB1164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sz w:val="18"/>
                <w:szCs w:val="18"/>
              </w:rPr>
              <w:t>39.55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D53A5C" w14:textId="5C36FB26" w:rsidR="00824C5C" w:rsidRPr="009763A4" w:rsidRDefault="00824C5C" w:rsidP="00824C5C">
            <w:pPr>
              <w:pStyle w:val="MDPI42tablebody"/>
              <w:rPr>
                <w:rFonts w:cstheme="majorHAnsi"/>
                <w:b/>
                <w:bCs/>
                <w:sz w:val="18"/>
                <w:szCs w:val="18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</w:rPr>
              <w:t>0.97</w:t>
            </w:r>
          </w:p>
        </w:tc>
      </w:tr>
    </w:tbl>
    <w:p w14:paraId="14220D4A" w14:textId="77777777" w:rsidR="00F17DFB" w:rsidRPr="009763A4" w:rsidRDefault="00F17DFB" w:rsidP="00F17DFB">
      <w:pPr>
        <w:pStyle w:val="MDPI51figurecaption"/>
        <w:rPr>
          <w:rFonts w:cstheme="majorHAnsi"/>
          <w:szCs w:val="18"/>
        </w:rPr>
      </w:pPr>
    </w:p>
    <w:p w14:paraId="0A921B63" w14:textId="3A12DE3E" w:rsidR="00755DDF" w:rsidRPr="009763A4" w:rsidRDefault="00F05B32" w:rsidP="00F56B23">
      <w:pPr>
        <w:rPr>
          <w:rFonts w:ascii="Palatino Linotype" w:eastAsia="Times New Roman" w:hAnsi="Palatino Linotype" w:cs="Cordia New"/>
          <w:b/>
          <w:color w:val="000000"/>
          <w:kern w:val="0"/>
          <w:sz w:val="18"/>
          <w:szCs w:val="18"/>
          <w:lang w:val="en-GB" w:eastAsia="de-DE" w:bidi="en-US"/>
          <w14:ligatures w14:val="none"/>
        </w:rPr>
      </w:pPr>
      <w:r w:rsidRPr="009763A4">
        <w:rPr>
          <w:rFonts w:ascii="Palatino Linotype" w:hAnsi="Palatino Linotype"/>
          <w:b/>
          <w:sz w:val="18"/>
          <w:szCs w:val="18"/>
          <w:lang w:val="en-GB"/>
        </w:rPr>
        <w:br w:type="page"/>
      </w:r>
      <w:r w:rsidR="00755DDF" w:rsidRPr="009763A4">
        <w:rPr>
          <w:rFonts w:ascii="Palatino Linotype" w:hAnsi="Palatino Linotype"/>
          <w:b/>
          <w:sz w:val="18"/>
          <w:szCs w:val="18"/>
          <w:lang w:val="en-GB"/>
        </w:rPr>
        <w:lastRenderedPageBreak/>
        <w:t xml:space="preserve">Table </w:t>
      </w:r>
      <w:r w:rsidR="0018796D" w:rsidRPr="009763A4">
        <w:rPr>
          <w:rFonts w:ascii="Palatino Linotype" w:hAnsi="Palatino Linotype"/>
          <w:b/>
          <w:sz w:val="18"/>
          <w:szCs w:val="18"/>
          <w:lang w:val="en-GB"/>
        </w:rPr>
        <w:t>S3</w:t>
      </w:r>
      <w:r w:rsidR="00755DDF" w:rsidRPr="009763A4">
        <w:rPr>
          <w:rFonts w:ascii="Palatino Linotype" w:hAnsi="Palatino Linotype"/>
          <w:b/>
          <w:sz w:val="18"/>
          <w:szCs w:val="18"/>
          <w:lang w:val="en-GB"/>
        </w:rPr>
        <w:t xml:space="preserve">. 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C</w:t>
      </w:r>
      <w:r w:rsidR="006131FE">
        <w:rPr>
          <w:rFonts w:ascii="Palatino Linotype" w:hAnsi="Palatino Linotype"/>
          <w:sz w:val="18"/>
          <w:szCs w:val="18"/>
          <w:lang w:val="en-GB"/>
        </w:rPr>
        <w:t>ritical solution temperatures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 xml:space="preserve"> of PNiPAm and </w:t>
      </w:r>
      <w:proofErr w:type="spellStart"/>
      <w:r w:rsidR="00755DDF" w:rsidRPr="009763A4">
        <w:rPr>
          <w:rFonts w:ascii="Palatino Linotype" w:hAnsi="Palatino Linotype"/>
          <w:sz w:val="18"/>
          <w:szCs w:val="18"/>
          <w:lang w:val="en-GB"/>
        </w:rPr>
        <w:t>PiPOx</w:t>
      </w:r>
      <w:proofErr w:type="spellEnd"/>
      <w:r w:rsidR="00755DDF" w:rsidRPr="009763A4">
        <w:rPr>
          <w:rFonts w:ascii="Palatino Linotype" w:hAnsi="Palatino Linotype"/>
          <w:sz w:val="18"/>
          <w:szCs w:val="18"/>
          <w:lang w:val="en-GB"/>
        </w:rPr>
        <w:t xml:space="preserve"> (21 kDa</w:t>
      </w:r>
      <w:r w:rsidR="006131FE">
        <w:rPr>
          <w:rFonts w:ascii="Palatino Linotype" w:hAnsi="Palatino Linotype"/>
          <w:sz w:val="18"/>
          <w:szCs w:val="18"/>
          <w:lang w:val="en-GB"/>
        </w:rPr>
        <w:t>;</w:t>
      </w:r>
      <w:r w:rsidR="00DD16E1" w:rsidRPr="009763A4">
        <w:rPr>
          <w:rFonts w:ascii="Palatino Linotype" w:hAnsi="Palatino Linotype"/>
          <w:sz w:val="18"/>
          <w:szCs w:val="18"/>
          <w:lang w:val="en-GB"/>
        </w:rPr>
        <w:t xml:space="preserve"> 1 mg </w:t>
      </w:r>
      <w:proofErr w:type="gramStart"/>
      <w:r w:rsidR="00DD16E1" w:rsidRPr="009763A4">
        <w:rPr>
          <w:rFonts w:ascii="Palatino Linotype" w:hAnsi="Palatino Linotype"/>
          <w:sz w:val="18"/>
          <w:szCs w:val="18"/>
          <w:lang w:val="en-GB"/>
        </w:rPr>
        <w:t>ml</w:t>
      </w:r>
      <w:r w:rsidR="00DD16E1" w:rsidRPr="009763A4">
        <w:rPr>
          <w:rFonts w:ascii="Palatino Linotype" w:hAnsi="Palatino Linotype"/>
          <w:sz w:val="18"/>
          <w:szCs w:val="18"/>
          <w:vertAlign w:val="superscript"/>
          <w:lang w:val="en-GB"/>
        </w:rPr>
        <w:t>-1</w:t>
      </w:r>
      <w:proofErr w:type="gramEnd"/>
      <w:r w:rsidR="00755DDF" w:rsidRPr="009763A4">
        <w:rPr>
          <w:rFonts w:ascii="Palatino Linotype" w:hAnsi="Palatino Linotype"/>
          <w:sz w:val="18"/>
          <w:szCs w:val="18"/>
          <w:lang w:val="en-GB"/>
        </w:rPr>
        <w:t xml:space="preserve">) in </w:t>
      </w:r>
      <w:r w:rsidR="00621015" w:rsidRPr="009763A4">
        <w:rPr>
          <w:rFonts w:ascii="Palatino Linotype" w:hAnsi="Palatino Linotype"/>
          <w:sz w:val="18"/>
          <w:szCs w:val="18"/>
          <w:lang w:val="en-GB"/>
        </w:rPr>
        <w:t xml:space="preserve">Hofmeister series 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salt solutions prepared in H</w:t>
      </w:r>
      <w:r w:rsidR="00755DDF" w:rsidRPr="009763A4">
        <w:rPr>
          <w:rFonts w:ascii="Palatino Linotype" w:hAnsi="Palatino Linotype"/>
          <w:sz w:val="18"/>
          <w:szCs w:val="18"/>
          <w:vertAlign w:val="subscript"/>
          <w:lang w:val="en-GB"/>
        </w:rPr>
        <w:t>2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O and D</w:t>
      </w:r>
      <w:r w:rsidR="00755DDF" w:rsidRPr="009763A4">
        <w:rPr>
          <w:rFonts w:ascii="Palatino Linotype" w:hAnsi="Palatino Linotype"/>
          <w:sz w:val="18"/>
          <w:szCs w:val="18"/>
          <w:vertAlign w:val="subscript"/>
          <w:lang w:val="en-GB"/>
        </w:rPr>
        <w:t>2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O</w:t>
      </w:r>
      <w:r w:rsidRPr="009763A4">
        <w:rPr>
          <w:rFonts w:ascii="Palatino Linotype" w:hAnsi="Palatino Linotype"/>
          <w:sz w:val="18"/>
          <w:szCs w:val="18"/>
          <w:lang w:val="en-GB"/>
        </w:rPr>
        <w:t xml:space="preserve"> from 1 mM to physiological ionic strength m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easured with DLS and DSC</w:t>
      </w:r>
      <w:r w:rsidRPr="009763A4">
        <w:rPr>
          <w:rFonts w:ascii="Palatino Linotype" w:hAnsi="Palatino Linotype"/>
          <w:sz w:val="18"/>
          <w:szCs w:val="18"/>
          <w:lang w:val="en-GB"/>
        </w:rPr>
        <w:t>, respectively</w:t>
      </w:r>
      <w:r w:rsidR="00755DDF" w:rsidRPr="009763A4">
        <w:rPr>
          <w:rFonts w:ascii="Palatino Linotype" w:hAnsi="Palatino Linotype"/>
          <w:sz w:val="18"/>
          <w:szCs w:val="18"/>
          <w:lang w:val="en-GB"/>
        </w:rPr>
        <w:t>.</w:t>
      </w:r>
    </w:p>
    <w:tbl>
      <w:tblPr>
        <w:tblW w:w="8509" w:type="dxa"/>
        <w:jc w:val="center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1136"/>
        <w:gridCol w:w="1134"/>
        <w:gridCol w:w="1134"/>
        <w:gridCol w:w="1134"/>
        <w:gridCol w:w="1136"/>
      </w:tblGrid>
      <w:tr w:rsidR="00CA72EF" w:rsidRPr="009763A4" w14:paraId="7CF9BCE1" w14:textId="77777777" w:rsidTr="00CA72EF">
        <w:trPr>
          <w:trHeight w:val="567"/>
          <w:jc w:val="center"/>
        </w:trPr>
        <w:tc>
          <w:tcPr>
            <w:tcW w:w="1701" w:type="dxa"/>
            <w:tcBorders>
              <w:right w:val="single" w:sz="4" w:space="0" w:color="auto"/>
            </w:tcBorders>
            <w:vAlign w:val="center"/>
            <w:hideMark/>
          </w:tcPr>
          <w:p w14:paraId="22315632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NiPAm</w:t>
            </w:r>
          </w:p>
        </w:tc>
        <w:tc>
          <w:tcPr>
            <w:tcW w:w="2270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C47C9A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 mM salts</w:t>
            </w:r>
          </w:p>
        </w:tc>
        <w:tc>
          <w:tcPr>
            <w:tcW w:w="226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ED01E0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0 mM salts</w:t>
            </w:r>
          </w:p>
        </w:tc>
        <w:tc>
          <w:tcPr>
            <w:tcW w:w="2270" w:type="dxa"/>
            <w:gridSpan w:val="2"/>
            <w:tcBorders>
              <w:left w:val="nil"/>
              <w:right w:val="nil"/>
            </w:tcBorders>
            <w:vAlign w:val="center"/>
          </w:tcPr>
          <w:p w14:paraId="5C6DD7B9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60 mM salts</w:t>
            </w:r>
          </w:p>
        </w:tc>
      </w:tr>
      <w:tr w:rsidR="00CE6EFF" w:rsidRPr="009763A4" w14:paraId="7FF11616" w14:textId="77777777" w:rsidTr="00A97EC5">
        <w:trPr>
          <w:trHeight w:val="340"/>
          <w:jc w:val="center"/>
        </w:trPr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CFFA6D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DLS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C6F6A6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F109FB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18CD8F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92A597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BE765FF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740E72B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</w:tr>
      <w:tr w:rsidR="00CE6EFF" w:rsidRPr="009763A4" w14:paraId="7D1D4C47" w14:textId="77777777" w:rsidTr="00A97EC5">
        <w:trPr>
          <w:trHeight w:val="340"/>
          <w:jc w:val="center"/>
        </w:trPr>
        <w:tc>
          <w:tcPr>
            <w:tcW w:w="1701" w:type="dxa"/>
            <w:tcBorders>
              <w:bottom w:val="nil"/>
              <w:right w:val="single" w:sz="4" w:space="0" w:color="auto"/>
            </w:tcBorders>
            <w:vAlign w:val="center"/>
            <w:hideMark/>
          </w:tcPr>
          <w:p w14:paraId="5EE95668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No salt</w:t>
            </w:r>
          </w:p>
        </w:tc>
        <w:tc>
          <w:tcPr>
            <w:tcW w:w="1134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8A4BCE8" w14:textId="78D0F18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0525E8">
              <w:rPr>
                <w:rFonts w:cstheme="majorHAnsi"/>
                <w:sz w:val="18"/>
                <w:szCs w:val="18"/>
                <w:lang w:val="en-GB"/>
              </w:rPr>
              <w:t>0.2</w:t>
            </w:r>
            <w:r w:rsidR="0062174D"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6" w:type="dxa"/>
            <w:tcBorders>
              <w:left w:val="nil"/>
              <w:bottom w:val="nil"/>
              <w:right w:val="nil"/>
            </w:tcBorders>
            <w:vAlign w:val="center"/>
          </w:tcPr>
          <w:p w14:paraId="22EFE40E" w14:textId="7A2DE9F8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0525E8">
              <w:rPr>
                <w:rFonts w:cstheme="majorHAnsi"/>
                <w:sz w:val="18"/>
                <w:szCs w:val="18"/>
                <w:lang w:val="en-GB"/>
              </w:rPr>
              <w:t>1.0</w:t>
            </w:r>
            <w:r w:rsidR="0062174D">
              <w:rPr>
                <w:rFonts w:cstheme="majorHAnsi"/>
                <w:sz w:val="18"/>
                <w:szCs w:val="18"/>
                <w:lang w:val="en-GB"/>
              </w:rPr>
              <w:t xml:space="preserve"> (0</w:t>
            </w:r>
            <w:r w:rsidR="00BD3E25">
              <w:rPr>
                <w:rFonts w:cstheme="majorHAnsi"/>
                <w:sz w:val="18"/>
                <w:szCs w:val="18"/>
                <w:lang w:val="en-GB"/>
              </w:rPr>
              <w:t xml:space="preserve"> mM)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80CA368" w14:textId="09F40512" w:rsidR="00755DDF" w:rsidRPr="009763A4" w:rsidRDefault="006C5D0A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47E5C112" w14:textId="41ABDEE2" w:rsidR="00755DDF" w:rsidRPr="009763A4" w:rsidRDefault="006C5D0A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542CA5C8" w14:textId="39D6D8F7" w:rsidR="00755DDF" w:rsidRPr="009763A4" w:rsidRDefault="006C5D0A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6" w:type="dxa"/>
            <w:tcBorders>
              <w:left w:val="nil"/>
              <w:bottom w:val="nil"/>
              <w:right w:val="nil"/>
            </w:tcBorders>
            <w:vAlign w:val="center"/>
          </w:tcPr>
          <w:p w14:paraId="4FE0C61E" w14:textId="6F930A98" w:rsidR="00755DDF" w:rsidRPr="009763A4" w:rsidRDefault="006C5D0A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</w:tr>
      <w:tr w:rsidR="00CE6EFF" w:rsidRPr="009763A4" w14:paraId="56B32653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80448C2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9C5BB8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SO</w:t>
            </w:r>
            <w:r w:rsidRPr="009C5BB8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683C2E" w14:textId="60E2EEA4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B548D3">
              <w:rPr>
                <w:rFonts w:cstheme="majorHAnsi"/>
                <w:sz w:val="18"/>
                <w:szCs w:val="18"/>
                <w:lang w:val="en-GB"/>
              </w:rPr>
              <w:t>0.4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9744C" w14:textId="4FABC682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</w:t>
            </w:r>
            <w:r w:rsidR="00B548D3">
              <w:rPr>
                <w:rFonts w:cstheme="maj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F5B4D" w14:textId="4518E657" w:rsidR="00755DDF" w:rsidRPr="009763A4" w:rsidRDefault="00973468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39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E950E" w14:textId="721F1BDE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</w:t>
            </w:r>
            <w:r w:rsidR="00466A5E">
              <w:rPr>
                <w:rFonts w:cstheme="maj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90C23" w14:textId="0BEA5E49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</w:t>
            </w:r>
            <w:r w:rsidR="00F631EB">
              <w:rPr>
                <w:rFonts w:cstheme="majorHAnsi"/>
                <w:sz w:val="18"/>
                <w:szCs w:val="18"/>
                <w:lang w:val="en-GB"/>
              </w:rPr>
              <w:t>1.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34A37" w14:textId="0083E6AC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</w:t>
            </w:r>
            <w:r w:rsidR="00605250">
              <w:rPr>
                <w:rFonts w:cstheme="majorHAnsi"/>
                <w:sz w:val="18"/>
                <w:szCs w:val="18"/>
                <w:lang w:val="en-GB"/>
              </w:rPr>
              <w:t>2.0</w:t>
            </w:r>
          </w:p>
        </w:tc>
      </w:tr>
      <w:tr w:rsidR="00CE6EFF" w:rsidRPr="009763A4" w14:paraId="1201F255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1D23238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9C5BB8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HPO</w:t>
            </w:r>
            <w:r w:rsidRPr="009C5BB8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DD4FAE" w14:textId="0F5ACEC8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3F6419">
              <w:rPr>
                <w:rFonts w:cstheme="majorHAnsi"/>
                <w:sz w:val="18"/>
                <w:szCs w:val="18"/>
                <w:lang w:val="en-GB"/>
              </w:rPr>
              <w:t>0.6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6AF09" w14:textId="3FAA52DD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</w:t>
            </w:r>
            <w:r w:rsidR="00F20400">
              <w:rPr>
                <w:rFonts w:cstheme="maj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5CA88" w14:textId="0A5BBFB9" w:rsidR="00755DDF" w:rsidRPr="009763A4" w:rsidRDefault="00C165AB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39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78A37" w14:textId="4F0F1BBE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</w:t>
            </w:r>
            <w:r w:rsidR="00466A5E">
              <w:rPr>
                <w:rFonts w:cstheme="majorHAnsi"/>
                <w:sz w:val="18"/>
                <w:szCs w:val="18"/>
                <w:lang w:val="en-GB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E2C69" w14:textId="5B3D0D5D" w:rsidR="00755DDF" w:rsidRPr="009763A4" w:rsidRDefault="00F631EB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28.8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A761C" w14:textId="4FDD167F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1.</w:t>
            </w:r>
            <w:r w:rsidR="00605250">
              <w:rPr>
                <w:rFonts w:cstheme="majorHAnsi"/>
                <w:sz w:val="18"/>
                <w:szCs w:val="18"/>
                <w:lang w:val="en-GB"/>
              </w:rPr>
              <w:t>8</w:t>
            </w:r>
          </w:p>
        </w:tc>
      </w:tr>
      <w:tr w:rsidR="00CE6EFF" w:rsidRPr="009763A4" w14:paraId="2A76942B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FBA5867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C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DE6A17" w14:textId="1BB55FB2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D5621C"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.4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8EC2B" w14:textId="309E1F52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</w:t>
            </w:r>
            <w:r w:rsidR="00F20400">
              <w:rPr>
                <w:rFonts w:cstheme="maj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8F21C" w14:textId="2391FDE2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C165AB">
              <w:rPr>
                <w:rFonts w:cstheme="majorHAnsi"/>
                <w:sz w:val="18"/>
                <w:szCs w:val="18"/>
                <w:lang w:val="en-GB"/>
              </w:rPr>
              <w:t>0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CD066" w14:textId="1FB728A7" w:rsidR="00755DDF" w:rsidRPr="009763A4" w:rsidRDefault="00466A5E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40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3A3AF" w14:textId="0991A578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</w:t>
            </w:r>
            <w:r w:rsidR="00F631EB">
              <w:rPr>
                <w:rFonts w:cstheme="majorHAnsi"/>
                <w:sz w:val="18"/>
                <w:szCs w:val="18"/>
                <w:lang w:val="en-GB"/>
              </w:rPr>
              <w:t>7.0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B5E1E" w14:textId="0AA2279F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</w:t>
            </w:r>
            <w:r w:rsidR="00605250">
              <w:rPr>
                <w:rFonts w:cstheme="majorHAnsi"/>
                <w:sz w:val="18"/>
                <w:szCs w:val="18"/>
                <w:lang w:val="en-GB"/>
              </w:rPr>
              <w:t>6.8</w:t>
            </w:r>
          </w:p>
        </w:tc>
      </w:tr>
      <w:tr w:rsidR="00CE6EFF" w:rsidRPr="009763A4" w14:paraId="130D5865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F056C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SC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1FC4DF" w14:textId="06334CCE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D5621C">
              <w:rPr>
                <w:rFonts w:cstheme="majorHAnsi"/>
                <w:sz w:val="18"/>
                <w:szCs w:val="18"/>
                <w:lang w:val="en-GB"/>
              </w:rPr>
              <w:t>0.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D0612D" w14:textId="1B67A94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</w:t>
            </w:r>
            <w:r w:rsidR="00F20400">
              <w:rPr>
                <w:rFonts w:cstheme="maj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CBDBC" w14:textId="38C8ADE5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</w:t>
            </w:r>
            <w:r w:rsidR="00C165AB">
              <w:rPr>
                <w:rFonts w:cstheme="maj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77AC97" w14:textId="174648C4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</w:t>
            </w:r>
            <w:r w:rsidR="00466A5E">
              <w:rPr>
                <w:rFonts w:cstheme="majorHAnsi"/>
                <w:sz w:val="18"/>
                <w:szCs w:val="18"/>
                <w:lang w:val="en-GB"/>
              </w:rPr>
              <w:t>0.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24E7C8" w14:textId="177840B1" w:rsidR="00755DDF" w:rsidRPr="009763A4" w:rsidRDefault="00F631EB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39.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DCD612" w14:textId="190A9C50" w:rsidR="00755DDF" w:rsidRPr="009763A4" w:rsidRDefault="00605250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42.6</w:t>
            </w:r>
          </w:p>
        </w:tc>
      </w:tr>
      <w:tr w:rsidR="00CA72EF" w:rsidRPr="009763A4" w14:paraId="585C0898" w14:textId="77777777" w:rsidTr="00CA72EF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4C4BB" w14:textId="77777777" w:rsidR="00755DDF" w:rsidRPr="00D53700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NiPAm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FBE997" w14:textId="77777777" w:rsidR="00755DDF" w:rsidRPr="004361EF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 mM salt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3D0D6A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0 mM salts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3877E2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60 mM salts</w:t>
            </w:r>
          </w:p>
        </w:tc>
      </w:tr>
      <w:tr w:rsidR="00CA72EF" w:rsidRPr="009763A4" w14:paraId="3A825190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293D9" w14:textId="77777777" w:rsidR="00755DDF" w:rsidRPr="00D53700" w:rsidRDefault="00755DDF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DS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AEC380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ECCE9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57BE18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246214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D37E6B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A5B0F4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</w:tr>
      <w:tr w:rsidR="00CA72EF" w:rsidRPr="009763A4" w14:paraId="3CF1A1D7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47FE1BF" w14:textId="77777777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No sal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9042D76" w14:textId="548A3E26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54</w:t>
            </w:r>
            <w:r w:rsidR="006B1983"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50CFE0" w14:textId="21E73BF1" w:rsidR="00755DDF" w:rsidRPr="009763A4" w:rsidRDefault="00755DDF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32</w:t>
            </w:r>
            <w:r w:rsidR="006B1983"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38D34" w14:textId="591C42A6" w:rsidR="00755DDF" w:rsidRPr="009763A4" w:rsidRDefault="00BD3E25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8CF302" w14:textId="56BBE425" w:rsidR="00755DDF" w:rsidRPr="009763A4" w:rsidRDefault="00BD3E25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537BE1" w14:textId="18F91E77" w:rsidR="00755DDF" w:rsidRPr="009763A4" w:rsidRDefault="00BD3E25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C42CA5" w14:textId="2A263285" w:rsidR="00755DDF" w:rsidRPr="009763A4" w:rsidRDefault="00DB4BF0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</w:tr>
      <w:tr w:rsidR="00CA72EF" w:rsidRPr="009763A4" w14:paraId="2589B060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DA7E2A" w14:textId="562BC3D5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690B3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SO</w:t>
            </w:r>
            <w:r w:rsidRPr="00690B3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26C88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1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8CB6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EE8E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9ED9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D7813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4.4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45B2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16</w:t>
            </w:r>
          </w:p>
        </w:tc>
      </w:tr>
      <w:tr w:rsidR="00CA72EF" w:rsidRPr="009763A4" w14:paraId="50A6640F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40182F" w14:textId="1814520A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690B3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HPO</w:t>
            </w:r>
            <w:r w:rsidRPr="00690B3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EC9D9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9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66D83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4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43BB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2CDF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36BD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4.57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C25E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73</w:t>
            </w:r>
          </w:p>
        </w:tc>
      </w:tr>
      <w:tr w:rsidR="00CA72EF" w:rsidRPr="009763A4" w14:paraId="5262ABF0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597130" w14:textId="221043EC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C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457FAD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83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E804A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C78A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DED3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35B7C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84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9767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45</w:t>
            </w:r>
          </w:p>
        </w:tc>
      </w:tr>
      <w:tr w:rsidR="00CA72EF" w:rsidRPr="009763A4" w14:paraId="53D36152" w14:textId="77777777" w:rsidTr="00CA72EF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B07EE" w14:textId="5E9CAB23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SC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1C04F5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00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F7207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6546C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01741E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D0AEA5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4.29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C89A47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4.87</w:t>
            </w:r>
          </w:p>
        </w:tc>
      </w:tr>
      <w:tr w:rsidR="00CA72EF" w:rsidRPr="009763A4" w14:paraId="1D10EAE5" w14:textId="77777777" w:rsidTr="00CA72EF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F497B3A" w14:textId="77777777" w:rsidR="006B33E4" w:rsidRPr="00CC239C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PiPOx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109443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 mM salt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B8C1F8C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0 mM salts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9A2FEA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60 mM salts</w:t>
            </w:r>
          </w:p>
        </w:tc>
      </w:tr>
      <w:tr w:rsidR="00CA72EF" w:rsidRPr="009763A4" w14:paraId="5445D22E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1027F0" w14:textId="40ECB2B1" w:rsidR="006B33E4" w:rsidRPr="009763A4" w:rsidRDefault="000324B6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D</w:t>
            </w:r>
            <w:r>
              <w:rPr>
                <w:rFonts w:cstheme="majorHAnsi"/>
                <w:b/>
                <w:bCs/>
                <w:sz w:val="18"/>
                <w:szCs w:val="18"/>
                <w:lang w:val="en-GB"/>
              </w:rPr>
              <w:t>L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D8E65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0AAF9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FF0EF7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EE152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ADBFD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A5C365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</w:tr>
      <w:tr w:rsidR="00CA72EF" w:rsidRPr="009763A4" w14:paraId="27A1DCE5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59D1C69" w14:textId="77777777" w:rsidR="006B33E4" w:rsidRPr="000324B6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No sal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757989F" w14:textId="270F2B2B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2</w:t>
            </w:r>
            <w:r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86F99C" w14:textId="464C3518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2</w:t>
            </w:r>
            <w:r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229417" w14:textId="4430471B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97F598" w14:textId="1D977990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B5ADC0" w14:textId="604E479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D76DF4" w14:textId="7F0390C2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</w:tr>
      <w:tr w:rsidR="00CA72EF" w:rsidRPr="009763A4" w14:paraId="25C532A4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A3F9F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SO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8B911C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8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B0C9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E601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8E90E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1BFB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2.0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48C4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1.4</w:t>
            </w:r>
          </w:p>
        </w:tc>
      </w:tr>
      <w:tr w:rsidR="00CA72EF" w:rsidRPr="009763A4" w14:paraId="2611C942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348AA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HPO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B90B8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C1D7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3863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0F55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048F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1.4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C277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1.2</w:t>
            </w:r>
          </w:p>
        </w:tc>
      </w:tr>
      <w:tr w:rsidR="00CA72EF" w:rsidRPr="009763A4" w14:paraId="4D38A071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62AD17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C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B97031A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4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EDBA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E76E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3797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7C15E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9.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2112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6</w:t>
            </w:r>
          </w:p>
        </w:tc>
      </w:tr>
      <w:tr w:rsidR="00CA72EF" w:rsidRPr="009763A4" w14:paraId="19394927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FED6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SC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0F2CB2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67747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ED1F3A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0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D3CDEA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8F355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52.8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FD3DD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51.8</w:t>
            </w:r>
          </w:p>
        </w:tc>
      </w:tr>
      <w:tr w:rsidR="00CA72EF" w:rsidRPr="009763A4" w14:paraId="5CFCDBF5" w14:textId="77777777" w:rsidTr="00A97EC5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5B828EC" w14:textId="77777777" w:rsidR="006B33E4" w:rsidRPr="007C4C82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7C4C82">
              <w:rPr>
                <w:rFonts w:cstheme="majorHAnsi"/>
                <w:b/>
                <w:bCs/>
                <w:sz w:val="18"/>
                <w:szCs w:val="18"/>
                <w:lang w:val="en-GB"/>
              </w:rPr>
              <w:t>PiPOx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4506B1B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 mM salt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DC740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0 mM salts</w:t>
            </w:r>
          </w:p>
        </w:tc>
        <w:tc>
          <w:tcPr>
            <w:tcW w:w="227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05AF885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sz w:val="18"/>
                <w:szCs w:val="18"/>
                <w:lang w:val="en-GB"/>
              </w:rPr>
              <w:t>160 mM salts</w:t>
            </w:r>
          </w:p>
        </w:tc>
      </w:tr>
      <w:tr w:rsidR="00CA72EF" w:rsidRPr="009763A4" w14:paraId="06D2532E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8F3771" w14:textId="77777777" w:rsidR="006B33E4" w:rsidRPr="007C4C82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7C4C82">
              <w:rPr>
                <w:rFonts w:cstheme="majorHAnsi"/>
                <w:b/>
                <w:bCs/>
                <w:sz w:val="18"/>
                <w:szCs w:val="18"/>
                <w:lang w:val="en-GB"/>
              </w:rPr>
              <w:t>DS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4EEA6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83511B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CB2AA3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2F810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761D9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H2O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5A3C9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  <w:t>T</w:t>
            </w:r>
            <w:r w:rsidRPr="009763A4">
              <w:rPr>
                <w:rFonts w:cstheme="majorHAnsi"/>
                <w:b/>
                <w:bCs/>
                <w:sz w:val="18"/>
                <w:szCs w:val="18"/>
                <w:vertAlign w:val="subscript"/>
                <w:lang w:val="en-GB"/>
              </w:rPr>
              <w:t>D2O</w:t>
            </w:r>
          </w:p>
        </w:tc>
      </w:tr>
      <w:tr w:rsidR="00CA72EF" w:rsidRPr="009763A4" w14:paraId="3CE671D1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DCDD0A5" w14:textId="77777777" w:rsidR="006B33E4" w:rsidRPr="007C4C82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No sal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BCA27F9" w14:textId="4DBE04BC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29</w:t>
            </w:r>
            <w:r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6C7A16" w14:textId="314CA81A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57</w:t>
            </w:r>
            <w:r>
              <w:rPr>
                <w:rFonts w:cstheme="majorHAnsi"/>
                <w:sz w:val="18"/>
                <w:szCs w:val="18"/>
                <w:lang w:val="en-GB"/>
              </w:rPr>
              <w:t xml:space="preserve"> (0 mM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9476EE" w14:textId="6AFF5B95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A3799A" w14:textId="071B19F1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7CED93" w14:textId="2B9EDBDB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B2F826" w14:textId="04F0C4C5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b/>
                <w:bCs/>
                <w:i/>
                <w:sz w:val="18"/>
                <w:szCs w:val="18"/>
                <w:lang w:val="en-GB"/>
              </w:rPr>
            </w:pPr>
            <w:r>
              <w:rPr>
                <w:rFonts w:cstheme="majorHAnsi"/>
                <w:sz w:val="18"/>
                <w:szCs w:val="18"/>
                <w:lang w:val="en-GB"/>
              </w:rPr>
              <w:t>-</w:t>
            </w:r>
          </w:p>
        </w:tc>
      </w:tr>
      <w:tr w:rsidR="00CA72EF" w:rsidRPr="009763A4" w14:paraId="6B36F7A3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A9389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SO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EDC92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4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9FEFC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7D70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0D3FA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0ECA5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39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3531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5.41</w:t>
            </w:r>
          </w:p>
        </w:tc>
      </w:tr>
      <w:tr w:rsidR="00CA72EF" w:rsidRPr="009763A4" w14:paraId="4C31CE46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C70C1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2</w:t>
            </w:r>
            <w:r w:rsidRPr="009763A4">
              <w:rPr>
                <w:rFonts w:cstheme="majorHAnsi"/>
                <w:sz w:val="18"/>
                <w:szCs w:val="18"/>
                <w:lang w:val="en-GB"/>
              </w:rPr>
              <w:t>HPO</w:t>
            </w:r>
            <w:r w:rsidRPr="004B1D8B">
              <w:rPr>
                <w:rFonts w:cstheme="majorHAnsi"/>
                <w:sz w:val="18"/>
                <w:szCs w:val="18"/>
                <w:vertAlign w:val="subscript"/>
                <w:lang w:val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27D382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1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9CD1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D9AEF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DA9C6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700C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4.3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6734B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34.23</w:t>
            </w:r>
          </w:p>
        </w:tc>
      </w:tr>
      <w:tr w:rsidR="00CA72EF" w:rsidRPr="009763A4" w14:paraId="37DE98EB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C33EF4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Cl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52E338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51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3A74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3F5C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9921C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737CE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9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4A87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1.69</w:t>
            </w:r>
          </w:p>
        </w:tc>
      </w:tr>
      <w:tr w:rsidR="00CA72EF" w:rsidRPr="009763A4" w14:paraId="34B0E88B" w14:textId="77777777" w:rsidTr="00A97EC5">
        <w:trPr>
          <w:trHeight w:val="340"/>
          <w:jc w:val="center"/>
        </w:trPr>
        <w:tc>
          <w:tcPr>
            <w:tcW w:w="1701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19D4D1B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KSCN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3AA3E79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03</w:t>
            </w:r>
          </w:p>
        </w:tc>
        <w:tc>
          <w:tcPr>
            <w:tcW w:w="1136" w:type="dxa"/>
            <w:tcBorders>
              <w:top w:val="nil"/>
              <w:left w:val="nil"/>
              <w:right w:val="nil"/>
            </w:tcBorders>
            <w:vAlign w:val="center"/>
          </w:tcPr>
          <w:p w14:paraId="3CF768B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1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7A79E3F0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3.0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312A60C1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42.9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1CE9B9D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52.75</w:t>
            </w:r>
          </w:p>
        </w:tc>
        <w:tc>
          <w:tcPr>
            <w:tcW w:w="1136" w:type="dxa"/>
            <w:tcBorders>
              <w:top w:val="nil"/>
              <w:left w:val="nil"/>
              <w:right w:val="nil"/>
            </w:tcBorders>
            <w:vAlign w:val="center"/>
          </w:tcPr>
          <w:p w14:paraId="2E34A529" w14:textId="77777777" w:rsidR="006B33E4" w:rsidRPr="009763A4" w:rsidRDefault="006B33E4" w:rsidP="004B1D8B">
            <w:pPr>
              <w:pStyle w:val="MDPI42tablebody"/>
              <w:spacing w:line="240" w:lineRule="auto"/>
              <w:rPr>
                <w:rFonts w:cstheme="majorHAnsi"/>
                <w:sz w:val="18"/>
                <w:szCs w:val="18"/>
                <w:lang w:val="en-GB"/>
              </w:rPr>
            </w:pPr>
            <w:r w:rsidRPr="009763A4">
              <w:rPr>
                <w:rFonts w:cstheme="majorHAnsi"/>
                <w:sz w:val="18"/>
                <w:szCs w:val="18"/>
                <w:lang w:val="en-GB"/>
              </w:rPr>
              <w:t>53.35</w:t>
            </w:r>
          </w:p>
        </w:tc>
      </w:tr>
    </w:tbl>
    <w:p w14:paraId="4A3912C6" w14:textId="76045256" w:rsidR="00F05B32" w:rsidRPr="009763A4" w:rsidRDefault="00F05B32" w:rsidP="00F17DFB">
      <w:pPr>
        <w:pStyle w:val="MDPI51figurecaption"/>
        <w:rPr>
          <w:rFonts w:cstheme="majorHAnsi"/>
          <w:szCs w:val="18"/>
        </w:rPr>
      </w:pPr>
    </w:p>
    <w:p w14:paraId="1ED7AE45" w14:textId="77777777" w:rsidR="00F05B32" w:rsidRPr="009763A4" w:rsidRDefault="00F05B32">
      <w:pPr>
        <w:rPr>
          <w:rFonts w:ascii="Palatino Linotype" w:eastAsia="Times New Roman" w:hAnsi="Palatino Linotype" w:cstheme="majorHAnsi"/>
          <w:color w:val="000000"/>
          <w:kern w:val="0"/>
          <w:sz w:val="18"/>
          <w:szCs w:val="18"/>
          <w:lang w:val="en-US" w:eastAsia="de-DE" w:bidi="en-US"/>
          <w14:ligatures w14:val="none"/>
        </w:rPr>
      </w:pPr>
      <w:r w:rsidRPr="009763A4">
        <w:rPr>
          <w:rFonts w:ascii="Palatino Linotype" w:hAnsi="Palatino Linotype" w:cstheme="majorHAnsi"/>
          <w:sz w:val="18"/>
          <w:szCs w:val="18"/>
        </w:rPr>
        <w:br w:type="page"/>
      </w:r>
    </w:p>
    <w:p w14:paraId="1605C286" w14:textId="77777777" w:rsidR="00755DDF" w:rsidRPr="009763A4" w:rsidRDefault="00755DDF" w:rsidP="00F17DFB">
      <w:pPr>
        <w:pStyle w:val="MDPI51figurecaption"/>
        <w:rPr>
          <w:rFonts w:cstheme="majorHAnsi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14"/>
        <w:gridCol w:w="4412"/>
      </w:tblGrid>
      <w:tr w:rsidR="00057DE4" w:rsidRPr="009763A4" w14:paraId="6995FCA5" w14:textId="77777777" w:rsidTr="00EF6D56">
        <w:trPr>
          <w:jc w:val="center"/>
        </w:trPr>
        <w:tc>
          <w:tcPr>
            <w:tcW w:w="4390" w:type="dxa"/>
            <w:vAlign w:val="center"/>
            <w:hideMark/>
          </w:tcPr>
          <w:p w14:paraId="1E861236" w14:textId="77777777" w:rsidR="00057DE4" w:rsidRPr="009763A4" w:rsidRDefault="00057DE4" w:rsidP="00EF6D56">
            <w:pPr>
              <w:pStyle w:val="MDPI52figure"/>
              <w:spacing w:before="0"/>
              <w:rPr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19F4F74F" wp14:editId="6F940E25">
                  <wp:extent cx="2976515" cy="2092454"/>
                  <wp:effectExtent l="0" t="0" r="0" b="3175"/>
                  <wp:docPr id="17" name="Grafik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fik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6515" cy="2092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hideMark/>
          </w:tcPr>
          <w:p w14:paraId="18755DA3" w14:textId="77777777" w:rsidR="00057DE4" w:rsidRPr="009763A4" w:rsidRDefault="00057DE4" w:rsidP="00EF6D56">
            <w:pPr>
              <w:pStyle w:val="MDPI52figure"/>
              <w:spacing w:before="0"/>
              <w:rPr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1E3E6919" wp14:editId="53D432AE">
                  <wp:extent cx="3164205" cy="2090420"/>
                  <wp:effectExtent l="0" t="0" r="0" b="5080"/>
                  <wp:docPr id="9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fik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9348" cy="2100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7DE4" w:rsidRPr="009763A4" w14:paraId="2FFB575C" w14:textId="77777777" w:rsidTr="00EF6D56">
        <w:trPr>
          <w:jc w:val="center"/>
        </w:trPr>
        <w:tc>
          <w:tcPr>
            <w:tcW w:w="4390" w:type="dxa"/>
            <w:vAlign w:val="center"/>
            <w:hideMark/>
          </w:tcPr>
          <w:p w14:paraId="3A0A3C41" w14:textId="77777777" w:rsidR="00057DE4" w:rsidRPr="009763A4" w:rsidRDefault="00057DE4" w:rsidP="00EF6D56">
            <w:pPr>
              <w:pStyle w:val="MDPI42tablebody"/>
              <w:rPr>
                <w:sz w:val="18"/>
                <w:szCs w:val="18"/>
              </w:rPr>
            </w:pPr>
            <w:r w:rsidRPr="009763A4">
              <w:rPr>
                <w:sz w:val="18"/>
                <w:szCs w:val="18"/>
              </w:rPr>
              <w:t>(</w:t>
            </w:r>
            <w:r w:rsidRPr="009763A4">
              <w:rPr>
                <w:b/>
                <w:sz w:val="18"/>
                <w:szCs w:val="18"/>
              </w:rPr>
              <w:t>a</w:t>
            </w:r>
            <w:r w:rsidRPr="009763A4">
              <w:rPr>
                <w:sz w:val="18"/>
                <w:szCs w:val="18"/>
              </w:rPr>
              <w:t>)</w:t>
            </w:r>
          </w:p>
        </w:tc>
        <w:tc>
          <w:tcPr>
            <w:tcW w:w="4649" w:type="dxa"/>
            <w:hideMark/>
          </w:tcPr>
          <w:p w14:paraId="35B65C2F" w14:textId="77777777" w:rsidR="00057DE4" w:rsidRPr="009763A4" w:rsidRDefault="00057DE4" w:rsidP="00EF6D56">
            <w:pPr>
              <w:pStyle w:val="MDPI42tablebody"/>
              <w:rPr>
                <w:sz w:val="18"/>
                <w:szCs w:val="18"/>
              </w:rPr>
            </w:pPr>
            <w:r w:rsidRPr="009763A4">
              <w:rPr>
                <w:sz w:val="18"/>
                <w:szCs w:val="18"/>
              </w:rPr>
              <w:t>(</w:t>
            </w:r>
            <w:r w:rsidRPr="009763A4">
              <w:rPr>
                <w:b/>
                <w:sz w:val="18"/>
                <w:szCs w:val="18"/>
              </w:rPr>
              <w:t>b</w:t>
            </w:r>
            <w:r w:rsidRPr="009763A4">
              <w:rPr>
                <w:sz w:val="18"/>
                <w:szCs w:val="18"/>
              </w:rPr>
              <w:t>)</w:t>
            </w:r>
          </w:p>
        </w:tc>
      </w:tr>
      <w:tr w:rsidR="00057DE4" w:rsidRPr="009763A4" w14:paraId="61CD919B" w14:textId="77777777" w:rsidTr="00EF6D56">
        <w:trPr>
          <w:jc w:val="center"/>
        </w:trPr>
        <w:tc>
          <w:tcPr>
            <w:tcW w:w="4390" w:type="dxa"/>
            <w:vAlign w:val="center"/>
          </w:tcPr>
          <w:p w14:paraId="5853278E" w14:textId="77777777" w:rsidR="00057DE4" w:rsidRPr="009763A4" w:rsidRDefault="00057DE4" w:rsidP="00EF6D56">
            <w:pPr>
              <w:pStyle w:val="MDPI42tablebody"/>
              <w:rPr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0B36B2FF" wp14:editId="28F58FA2">
                  <wp:extent cx="3316011" cy="2331115"/>
                  <wp:effectExtent l="0" t="0" r="0" b="0"/>
                  <wp:docPr id="18" name="Grafik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fik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6011" cy="2331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</w:tcPr>
          <w:p w14:paraId="09216933" w14:textId="77777777" w:rsidR="00057DE4" w:rsidRPr="009763A4" w:rsidRDefault="00057DE4" w:rsidP="00EF6D56">
            <w:pPr>
              <w:pStyle w:val="MDPI42tablebody"/>
              <w:rPr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06A5655C" wp14:editId="2F1DD6DC">
                  <wp:extent cx="3164205" cy="2293952"/>
                  <wp:effectExtent l="0" t="0" r="0" b="0"/>
                  <wp:docPr id="10" name="Grafi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fik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8434" cy="2304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7DE4" w:rsidRPr="009763A4" w14:paraId="67A69C61" w14:textId="77777777" w:rsidTr="00EF6D56">
        <w:trPr>
          <w:jc w:val="center"/>
        </w:trPr>
        <w:tc>
          <w:tcPr>
            <w:tcW w:w="4390" w:type="dxa"/>
            <w:vAlign w:val="center"/>
          </w:tcPr>
          <w:p w14:paraId="2657DD79" w14:textId="77777777" w:rsidR="00057DE4" w:rsidRPr="009763A4" w:rsidRDefault="00057DE4" w:rsidP="00EF6D56">
            <w:pPr>
              <w:pStyle w:val="MDPI42tablebody"/>
              <w:rPr>
                <w:b/>
                <w:sz w:val="18"/>
                <w:szCs w:val="18"/>
              </w:rPr>
            </w:pPr>
            <w:r w:rsidRPr="009763A4">
              <w:rPr>
                <w:b/>
                <w:sz w:val="18"/>
                <w:szCs w:val="18"/>
              </w:rPr>
              <w:t>(c)</w:t>
            </w:r>
          </w:p>
        </w:tc>
        <w:tc>
          <w:tcPr>
            <w:tcW w:w="4649" w:type="dxa"/>
          </w:tcPr>
          <w:p w14:paraId="13D82F98" w14:textId="77777777" w:rsidR="00057DE4" w:rsidRPr="009763A4" w:rsidRDefault="00057DE4" w:rsidP="00EF6D56">
            <w:pPr>
              <w:pStyle w:val="MDPI42tablebody"/>
              <w:rPr>
                <w:b/>
                <w:sz w:val="18"/>
                <w:szCs w:val="18"/>
              </w:rPr>
            </w:pPr>
            <w:r w:rsidRPr="009763A4">
              <w:rPr>
                <w:b/>
                <w:sz w:val="18"/>
                <w:szCs w:val="18"/>
              </w:rPr>
              <w:t>(d)</w:t>
            </w:r>
          </w:p>
        </w:tc>
      </w:tr>
      <w:tr w:rsidR="00057DE4" w:rsidRPr="009763A4" w14:paraId="234477E5" w14:textId="77777777" w:rsidTr="00EF6D56">
        <w:trPr>
          <w:jc w:val="center"/>
        </w:trPr>
        <w:tc>
          <w:tcPr>
            <w:tcW w:w="4390" w:type="dxa"/>
            <w:vAlign w:val="center"/>
          </w:tcPr>
          <w:p w14:paraId="7DCA1DFC" w14:textId="77777777" w:rsidR="00057DE4" w:rsidRPr="009763A4" w:rsidRDefault="00057DE4" w:rsidP="00EF6D56">
            <w:pPr>
              <w:pStyle w:val="MDPI42tablebody"/>
              <w:rPr>
                <w:b/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11E2B3E0" wp14:editId="36BFD6E1">
                  <wp:extent cx="3115900" cy="2190440"/>
                  <wp:effectExtent l="0" t="0" r="8890" b="635"/>
                  <wp:docPr id="19" name="Grafik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fik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5900" cy="2190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</w:tcPr>
          <w:p w14:paraId="4DED4A33" w14:textId="77777777" w:rsidR="00057DE4" w:rsidRPr="009763A4" w:rsidRDefault="00057DE4" w:rsidP="00EF6D56">
            <w:pPr>
              <w:pStyle w:val="MDPI42tablebody"/>
              <w:rPr>
                <w:b/>
                <w:sz w:val="18"/>
                <w:szCs w:val="18"/>
              </w:rPr>
            </w:pPr>
            <w:r w:rsidRPr="009763A4">
              <w:rPr>
                <w:noProof/>
                <w:sz w:val="18"/>
                <w:szCs w:val="18"/>
              </w:rPr>
              <w:drawing>
                <wp:inline distT="0" distB="0" distL="0" distR="0" wp14:anchorId="4F989799" wp14:editId="3BB9F297">
                  <wp:extent cx="3088340" cy="2190115"/>
                  <wp:effectExtent l="0" t="0" r="0" b="635"/>
                  <wp:docPr id="20" name="Grafik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fik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717" cy="2191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7DE4" w:rsidRPr="009763A4" w14:paraId="52E0ED1B" w14:textId="77777777" w:rsidTr="00EF6D56">
        <w:trPr>
          <w:jc w:val="center"/>
        </w:trPr>
        <w:tc>
          <w:tcPr>
            <w:tcW w:w="4390" w:type="dxa"/>
            <w:vAlign w:val="center"/>
          </w:tcPr>
          <w:p w14:paraId="14B85F37" w14:textId="77777777" w:rsidR="00057DE4" w:rsidRPr="009763A4" w:rsidRDefault="00057DE4" w:rsidP="00EF6D56">
            <w:pPr>
              <w:pStyle w:val="MDPI42tablebody"/>
              <w:rPr>
                <w:b/>
                <w:sz w:val="18"/>
                <w:szCs w:val="18"/>
              </w:rPr>
            </w:pPr>
            <w:r w:rsidRPr="009763A4">
              <w:rPr>
                <w:b/>
                <w:sz w:val="18"/>
                <w:szCs w:val="18"/>
              </w:rPr>
              <w:t>(e)</w:t>
            </w:r>
          </w:p>
        </w:tc>
        <w:tc>
          <w:tcPr>
            <w:tcW w:w="4649" w:type="dxa"/>
          </w:tcPr>
          <w:p w14:paraId="00297E5A" w14:textId="77777777" w:rsidR="00057DE4" w:rsidRPr="009763A4" w:rsidRDefault="00057DE4" w:rsidP="00FC0D1D">
            <w:pPr>
              <w:pStyle w:val="MDPI42tablebody"/>
              <w:keepNext/>
              <w:rPr>
                <w:b/>
                <w:sz w:val="18"/>
                <w:szCs w:val="18"/>
              </w:rPr>
            </w:pPr>
            <w:r w:rsidRPr="009763A4">
              <w:rPr>
                <w:b/>
                <w:sz w:val="18"/>
                <w:szCs w:val="18"/>
              </w:rPr>
              <w:t>(f)</w:t>
            </w:r>
          </w:p>
        </w:tc>
      </w:tr>
    </w:tbl>
    <w:p w14:paraId="7DDBD1E8" w14:textId="495879CA" w:rsidR="00B80B19" w:rsidRDefault="00FC0D1D" w:rsidP="00FC0D1D">
      <w:pPr>
        <w:pStyle w:val="Caption"/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</w:pP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Figure S</w:t>
      </w: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fldChar w:fldCharType="begin"/>
      </w: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instrText xml:space="preserve"> SEQ Figure_S \* ARABIC </w:instrText>
      </w: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fldChar w:fldCharType="separate"/>
      </w:r>
      <w:r w:rsidR="0052507E" w:rsidRPr="009763A4">
        <w:rPr>
          <w:rFonts w:ascii="Palatino Linotype" w:eastAsia="Times New Roman" w:hAnsi="Palatino Linotype" w:cs="Times New Roman"/>
          <w:b/>
          <w:bCs/>
          <w:i w:val="0"/>
          <w:iCs w:val="0"/>
          <w:noProof/>
          <w:color w:val="000000"/>
          <w:kern w:val="0"/>
          <w:lang w:val="en-US" w:eastAsia="de-DE" w:bidi="en-US"/>
          <w14:ligatures w14:val="none"/>
        </w:rPr>
        <w:t>1</w:t>
      </w: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fldChar w:fldCharType="end"/>
      </w:r>
      <w:r w:rsidR="007769CC" w:rsidRPr="009763A4">
        <w:rPr>
          <w:rFonts w:ascii="Palatino Linotype" w:hAnsi="Palatino Linotype"/>
          <w:lang w:val="en-GB"/>
        </w:rPr>
        <w:t xml:space="preserve">. 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DSC</w:t>
      </w:r>
      <w:r w:rsidR="00F05B32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-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recorded thermograms of </w:t>
      </w:r>
      <w:proofErr w:type="spellStart"/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P</w:t>
      </w:r>
      <w:r w:rsidR="00BA3C56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NiPAm</w:t>
      </w:r>
      <w:proofErr w:type="spellEnd"/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 (21 kDa</w:t>
      </w:r>
      <w:r w:rsidR="00941746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;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 1 mg ml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perscript"/>
          <w:lang w:val="en-US" w:eastAsia="de-DE" w:bidi="en-US"/>
          <w14:ligatures w14:val="none"/>
        </w:rPr>
        <w:t>-1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) in H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 and D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O. 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FF0000"/>
          <w:kern w:val="0"/>
          <w:lang w:val="en-US" w:eastAsia="de-DE" w:bidi="en-US"/>
          <w14:ligatures w14:val="none"/>
        </w:rPr>
        <w:t>Red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: K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SO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4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, 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2AFE"/>
          <w:kern w:val="0"/>
          <w:lang w:val="en-US" w:eastAsia="de-DE" w:bidi="en-US"/>
          <w14:ligatures w14:val="none"/>
        </w:rPr>
        <w:t>blue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: K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HPO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4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, 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FF00FF"/>
          <w:kern w:val="0"/>
          <w:lang w:val="en-US" w:eastAsia="de-DE" w:bidi="en-US"/>
          <w14:ligatures w14:val="none"/>
        </w:rPr>
        <w:t>pink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: KCl, 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8000"/>
          <w:kern w:val="0"/>
          <w:lang w:val="en-US" w:eastAsia="de-DE" w:bidi="en-US"/>
          <w14:ligatures w14:val="none"/>
        </w:rPr>
        <w:t>green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: KSCN; polymer dispersed in solutions of (a) 1 mM salts in H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; (b) 1 mM salts in D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; (c) 10 mM salts in H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; (d) 10 mM salts in D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; (e) 160 mM salts in H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 and (f) 160 mM salts in D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vertAlign w:val="subscript"/>
          <w:lang w:val="en-US" w:eastAsia="de-DE" w:bidi="en-US"/>
          <w14:ligatures w14:val="none"/>
        </w:rPr>
        <w:t>2</w:t>
      </w:r>
      <w:r w:rsidR="007769CC" w:rsidRPr="009763A4">
        <w:rPr>
          <w:rFonts w:ascii="Palatino Linotype" w:eastAsia="Times New Roman" w:hAnsi="Palatino Linotype" w:cs="Times New Roman"/>
          <w:i w:val="0"/>
          <w:iCs w:val="0"/>
          <w:color w:val="000000"/>
          <w:kern w:val="0"/>
          <w:lang w:val="en-US" w:eastAsia="de-DE" w:bidi="en-US"/>
          <w14:ligatures w14:val="none"/>
        </w:rPr>
        <w:t>O.</w:t>
      </w:r>
    </w:p>
    <w:p w14:paraId="3339614D" w14:textId="77777777" w:rsidR="00541361" w:rsidRDefault="00541361" w:rsidP="00541361">
      <w:pPr>
        <w:rPr>
          <w:lang w:val="en-US" w:eastAsia="de-DE" w:bidi="en-US"/>
        </w:rPr>
      </w:pPr>
    </w:p>
    <w:p w14:paraId="66FA8993" w14:textId="77777777" w:rsidR="00046D31" w:rsidRDefault="00046D31" w:rsidP="00541361">
      <w:pPr>
        <w:rPr>
          <w:lang w:val="en-US" w:eastAsia="de-DE" w:bidi="en-US"/>
        </w:rPr>
      </w:pPr>
    </w:p>
    <w:p w14:paraId="242BC25A" w14:textId="56210CBC" w:rsidR="00FC097E" w:rsidRPr="00BD3C4B" w:rsidRDefault="00FC097E" w:rsidP="00FD4C36">
      <w:pPr>
        <w:pStyle w:val="MDPI31text"/>
        <w:ind w:left="0" w:firstLine="0"/>
        <w:rPr>
          <w:sz w:val="18"/>
          <w:szCs w:val="20"/>
        </w:rPr>
      </w:pPr>
      <w:r w:rsidRPr="00BD3C4B">
        <w:rPr>
          <w:b/>
          <w:sz w:val="18"/>
          <w:szCs w:val="20"/>
        </w:rPr>
        <w:lastRenderedPageBreak/>
        <w:t xml:space="preserve">Table </w:t>
      </w:r>
      <w:r w:rsidR="009E05AF">
        <w:rPr>
          <w:b/>
          <w:sz w:val="18"/>
          <w:szCs w:val="20"/>
        </w:rPr>
        <w:t>S4</w:t>
      </w:r>
      <w:r w:rsidRPr="00BD3C4B">
        <w:rPr>
          <w:b/>
          <w:sz w:val="18"/>
          <w:szCs w:val="20"/>
        </w:rPr>
        <w:t>.</w:t>
      </w:r>
      <w:r w:rsidRPr="00BD3C4B">
        <w:rPr>
          <w:sz w:val="18"/>
          <w:szCs w:val="20"/>
        </w:rPr>
        <w:t xml:space="preserve"> DSC</w:t>
      </w:r>
      <w:r>
        <w:rPr>
          <w:sz w:val="18"/>
          <w:szCs w:val="20"/>
        </w:rPr>
        <w:t>-</w:t>
      </w:r>
      <w:r w:rsidRPr="00BD3C4B">
        <w:rPr>
          <w:sz w:val="18"/>
          <w:szCs w:val="20"/>
        </w:rPr>
        <w:t>derived transition enthalpies per monomer unit of PNiPAm and PiPOx (21kDa) in differently concentrated salt solutions prepared in H</w:t>
      </w:r>
      <w:r w:rsidRPr="00BD3C4B">
        <w:rPr>
          <w:sz w:val="18"/>
          <w:szCs w:val="20"/>
          <w:vertAlign w:val="subscript"/>
        </w:rPr>
        <w:t>2</w:t>
      </w:r>
      <w:r w:rsidRPr="00BD3C4B">
        <w:rPr>
          <w:sz w:val="18"/>
          <w:szCs w:val="20"/>
        </w:rPr>
        <w:t>O and D</w:t>
      </w:r>
      <w:r w:rsidRPr="00BD3C4B">
        <w:rPr>
          <w:sz w:val="18"/>
          <w:szCs w:val="20"/>
          <w:vertAlign w:val="subscript"/>
        </w:rPr>
        <w:t>2</w:t>
      </w:r>
      <w:r w:rsidRPr="00BD3C4B">
        <w:rPr>
          <w:sz w:val="18"/>
          <w:szCs w:val="20"/>
        </w:rPr>
        <w:t>O.</w:t>
      </w:r>
    </w:p>
    <w:tbl>
      <w:tblPr>
        <w:tblW w:w="965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6"/>
        <w:gridCol w:w="1191"/>
        <w:gridCol w:w="1270"/>
        <w:gridCol w:w="1409"/>
        <w:gridCol w:w="885"/>
        <w:gridCol w:w="1337"/>
        <w:gridCol w:w="1154"/>
        <w:gridCol w:w="1412"/>
      </w:tblGrid>
      <w:tr w:rsidR="00FC097E" w:rsidRPr="00BF7E83" w14:paraId="58D4AB38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BAFCB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rPr>
                <w:b/>
                <w:bCs/>
              </w:rPr>
              <w:t>PNiPAm</w:t>
            </w:r>
          </w:p>
        </w:tc>
        <w:tc>
          <w:tcPr>
            <w:tcW w:w="8658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3C1F5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proofErr w:type="spellStart"/>
            <w:r w:rsidRPr="00BD3C4B">
              <w:rPr>
                <w:rFonts w:ascii="Calibri" w:hAnsi="Calibri" w:cs="Calibri"/>
                <w:b/>
                <w:bCs/>
              </w:rPr>
              <w:t>Δ</w:t>
            </w:r>
            <w:r w:rsidRPr="00BD3C4B">
              <w:rPr>
                <w:b/>
                <w:bCs/>
                <w:i/>
              </w:rPr>
              <w:t>H</w:t>
            </w:r>
            <w:r w:rsidRPr="00BD3C4B">
              <w:rPr>
                <w:b/>
                <w:bCs/>
                <w:vertAlign w:val="subscript"/>
              </w:rPr>
              <w:t>monomer</w:t>
            </w:r>
            <w:proofErr w:type="spellEnd"/>
            <w:r w:rsidRPr="00BD3C4B">
              <w:rPr>
                <w:b/>
                <w:bCs/>
              </w:rPr>
              <w:t xml:space="preserve"> [J mol</w:t>
            </w:r>
            <w:r w:rsidRPr="00BD3C4B">
              <w:rPr>
                <w:b/>
                <w:bCs/>
                <w:vertAlign w:val="superscript"/>
              </w:rPr>
              <w:t>-1</w:t>
            </w:r>
            <w:r w:rsidRPr="00BD3C4B">
              <w:rPr>
                <w:b/>
                <w:bCs/>
              </w:rPr>
              <w:t>]</w:t>
            </w:r>
          </w:p>
        </w:tc>
      </w:tr>
      <w:tr w:rsidR="00FC097E" w:rsidRPr="00BF7E83" w14:paraId="1EFA45B9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96DAA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rPr>
                <w:b/>
                <w:bCs/>
              </w:rPr>
              <w:t>H</w:t>
            </w:r>
            <w:r w:rsidRPr="00BD3C4B">
              <w:rPr>
                <w:b/>
                <w:bCs/>
                <w:vertAlign w:val="subscript"/>
              </w:rPr>
              <w:t>2</w:t>
            </w:r>
            <w:r w:rsidRPr="00BD3C4B">
              <w:rPr>
                <w:b/>
                <w:bCs/>
              </w:rPr>
              <w:t>O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1094B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 mM salt</w:t>
            </w:r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E69E0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10 mM salt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071F2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160 mM salt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5013E6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D</w:t>
            </w:r>
            <w:r w:rsidRPr="00BD3C4B">
              <w:rPr>
                <w:b/>
                <w:bCs/>
                <w:vertAlign w:val="subscript"/>
              </w:rPr>
              <w:t>2</w:t>
            </w:r>
            <w:r w:rsidRPr="00BD3C4B">
              <w:rPr>
                <w:b/>
                <w:bCs/>
              </w:rPr>
              <w:t>O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8473B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1 mM salt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172C2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10 mM salt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C4B87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rPr>
                <w:b/>
                <w:bCs/>
              </w:rPr>
              <w:t>160 mM salt</w:t>
            </w:r>
          </w:p>
        </w:tc>
      </w:tr>
      <w:tr w:rsidR="00FC097E" w:rsidRPr="00BF7E83" w14:paraId="1FB9C074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</w:tcBorders>
            <w:vAlign w:val="center"/>
          </w:tcPr>
          <w:p w14:paraId="02518F38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No salt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vAlign w:val="center"/>
          </w:tcPr>
          <w:p w14:paraId="0DF015FD" w14:textId="77777777" w:rsidR="00FC097E" w:rsidRPr="00BD3C4B" w:rsidRDefault="00FC097E" w:rsidP="00272B33">
            <w:pPr>
              <w:pStyle w:val="MDPI42tablebody"/>
            </w:pPr>
            <w:r w:rsidRPr="00BD3C4B">
              <w:t>5568</w:t>
            </w:r>
            <w:r>
              <w:t xml:space="preserve"> (0 mM)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vAlign w:val="center"/>
          </w:tcPr>
          <w:p w14:paraId="4E8838B1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140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AF3CE78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44A836" w14:textId="77777777" w:rsidR="00FC097E" w:rsidRPr="00BD3C4B" w:rsidRDefault="00FC097E" w:rsidP="00272B33">
            <w:pPr>
              <w:pStyle w:val="MDPI42tablebody"/>
            </w:pPr>
            <w:r w:rsidRPr="00BD3C4B">
              <w:t>No salt</w:t>
            </w:r>
          </w:p>
        </w:tc>
        <w:tc>
          <w:tcPr>
            <w:tcW w:w="1337" w:type="dxa"/>
            <w:tcBorders>
              <w:top w:val="single" w:sz="4" w:space="0" w:color="auto"/>
            </w:tcBorders>
            <w:vAlign w:val="center"/>
          </w:tcPr>
          <w:p w14:paraId="22F5F88F" w14:textId="77777777" w:rsidR="00FC097E" w:rsidRPr="00BD3C4B" w:rsidRDefault="00FC097E" w:rsidP="00272B33">
            <w:pPr>
              <w:pStyle w:val="MDPI42tablebody"/>
            </w:pPr>
            <w:r w:rsidRPr="00BD3C4B">
              <w:t>11459</w:t>
            </w:r>
            <w:r>
              <w:t xml:space="preserve"> (0 mM)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14:paraId="514D50BA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vAlign w:val="center"/>
          </w:tcPr>
          <w:p w14:paraId="1E1ED40D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</w:tr>
      <w:tr w:rsidR="00FC097E" w:rsidRPr="00BF7E83" w14:paraId="5764D2F4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3418F1CA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S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191" w:type="dxa"/>
            <w:vAlign w:val="center"/>
          </w:tcPr>
          <w:p w14:paraId="3C00AF72" w14:textId="77777777" w:rsidR="00FC097E" w:rsidRPr="00BD3C4B" w:rsidRDefault="00FC097E" w:rsidP="00272B33">
            <w:pPr>
              <w:pStyle w:val="MDPI42tablebody"/>
            </w:pPr>
            <w:r w:rsidRPr="00BD3C4B">
              <w:t>5676</w:t>
            </w:r>
          </w:p>
        </w:tc>
        <w:tc>
          <w:tcPr>
            <w:tcW w:w="1270" w:type="dxa"/>
            <w:vAlign w:val="center"/>
          </w:tcPr>
          <w:p w14:paraId="015772D2" w14:textId="77777777" w:rsidR="00FC097E" w:rsidRPr="00BD3C4B" w:rsidRDefault="00FC097E" w:rsidP="00272B33">
            <w:pPr>
              <w:pStyle w:val="MDPI42tablebody"/>
            </w:pPr>
            <w:r w:rsidRPr="00BD3C4B">
              <w:t>5946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12DCA3EE" w14:textId="77777777" w:rsidR="00FC097E" w:rsidRPr="00BD3C4B" w:rsidRDefault="00FC097E" w:rsidP="00272B33">
            <w:pPr>
              <w:pStyle w:val="MDPI42tablebody"/>
            </w:pPr>
            <w:r w:rsidRPr="00BD3C4B">
              <w:t>5838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3589996F" w14:textId="77777777" w:rsidR="00FC097E" w:rsidRPr="00BD3C4B" w:rsidRDefault="00FC097E" w:rsidP="00272B33">
            <w:pPr>
              <w:pStyle w:val="MDPI42tablebody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S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337" w:type="dxa"/>
            <w:vAlign w:val="center"/>
          </w:tcPr>
          <w:p w14:paraId="7AD01099" w14:textId="77777777" w:rsidR="00FC097E" w:rsidRPr="00BD3C4B" w:rsidRDefault="00FC097E" w:rsidP="00272B33">
            <w:pPr>
              <w:pStyle w:val="MDPI42tablebody"/>
            </w:pPr>
            <w:r w:rsidRPr="00BD3C4B">
              <w:t>5892</w:t>
            </w:r>
          </w:p>
        </w:tc>
        <w:tc>
          <w:tcPr>
            <w:tcW w:w="1154" w:type="dxa"/>
            <w:vAlign w:val="center"/>
          </w:tcPr>
          <w:p w14:paraId="1B19BADD" w14:textId="77777777" w:rsidR="00FC097E" w:rsidRPr="00BD3C4B" w:rsidRDefault="00FC097E" w:rsidP="00272B33">
            <w:pPr>
              <w:pStyle w:val="MDPI42tablebody"/>
            </w:pPr>
            <w:r w:rsidRPr="00BD3C4B">
              <w:t>7135</w:t>
            </w:r>
          </w:p>
        </w:tc>
        <w:tc>
          <w:tcPr>
            <w:tcW w:w="1412" w:type="dxa"/>
            <w:vAlign w:val="center"/>
          </w:tcPr>
          <w:p w14:paraId="45227EBC" w14:textId="77777777" w:rsidR="00FC097E" w:rsidRPr="00BD3C4B" w:rsidRDefault="00FC097E" w:rsidP="00272B33">
            <w:pPr>
              <w:pStyle w:val="MDPI42tablebody"/>
            </w:pPr>
            <w:r w:rsidRPr="00BD3C4B">
              <w:t>6703</w:t>
            </w:r>
          </w:p>
        </w:tc>
      </w:tr>
      <w:tr w:rsidR="00FC097E" w:rsidRPr="00BF7E83" w14:paraId="1D6D792E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51FDC09E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HP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191" w:type="dxa"/>
            <w:vAlign w:val="center"/>
          </w:tcPr>
          <w:p w14:paraId="0ED34F68" w14:textId="77777777" w:rsidR="00FC097E" w:rsidRPr="00BD3C4B" w:rsidRDefault="00FC097E" w:rsidP="00272B33">
            <w:pPr>
              <w:pStyle w:val="MDPI42tablebody"/>
            </w:pPr>
            <w:r w:rsidRPr="00BD3C4B">
              <w:t>4968</w:t>
            </w:r>
          </w:p>
        </w:tc>
        <w:tc>
          <w:tcPr>
            <w:tcW w:w="1270" w:type="dxa"/>
            <w:vAlign w:val="center"/>
          </w:tcPr>
          <w:p w14:paraId="5B9A12BC" w14:textId="77777777" w:rsidR="00FC097E" w:rsidRPr="00BD3C4B" w:rsidRDefault="00FC097E" w:rsidP="00272B33">
            <w:pPr>
              <w:pStyle w:val="MDPI42tablebody"/>
            </w:pPr>
            <w:r w:rsidRPr="00BD3C4B">
              <w:t>5730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40CD9ADA" w14:textId="77777777" w:rsidR="00FC097E" w:rsidRPr="00BD3C4B" w:rsidRDefault="00FC097E" w:rsidP="00272B33">
            <w:pPr>
              <w:pStyle w:val="MDPI42tablebody"/>
            </w:pPr>
            <w:r w:rsidRPr="00BD3C4B">
              <w:t>5514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2ABA6DE5" w14:textId="77777777" w:rsidR="00FC097E" w:rsidRPr="00BD3C4B" w:rsidRDefault="00FC097E" w:rsidP="00272B33">
            <w:pPr>
              <w:pStyle w:val="MDPI42tablebody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HP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337" w:type="dxa"/>
            <w:vAlign w:val="center"/>
          </w:tcPr>
          <w:p w14:paraId="4D16B5B8" w14:textId="77777777" w:rsidR="00FC097E" w:rsidRPr="00BD3C4B" w:rsidRDefault="00FC097E" w:rsidP="00272B33">
            <w:pPr>
              <w:pStyle w:val="MDPI42tablebody"/>
            </w:pPr>
            <w:r w:rsidRPr="00BD3C4B">
              <w:t>6432</w:t>
            </w:r>
          </w:p>
        </w:tc>
        <w:tc>
          <w:tcPr>
            <w:tcW w:w="1154" w:type="dxa"/>
            <w:vAlign w:val="center"/>
          </w:tcPr>
          <w:p w14:paraId="7B463147" w14:textId="77777777" w:rsidR="00FC097E" w:rsidRPr="00BD3C4B" w:rsidRDefault="00FC097E" w:rsidP="00272B33">
            <w:pPr>
              <w:pStyle w:val="MDPI42tablebody"/>
            </w:pPr>
            <w:r w:rsidRPr="00BD3C4B">
              <w:t>6324</w:t>
            </w:r>
          </w:p>
        </w:tc>
        <w:tc>
          <w:tcPr>
            <w:tcW w:w="1412" w:type="dxa"/>
            <w:vAlign w:val="center"/>
          </w:tcPr>
          <w:p w14:paraId="4EDD5E0A" w14:textId="77777777" w:rsidR="00FC097E" w:rsidRPr="00BD3C4B" w:rsidRDefault="00FC097E" w:rsidP="00272B33">
            <w:pPr>
              <w:pStyle w:val="MDPI42tablebody"/>
            </w:pPr>
            <w:r w:rsidRPr="00BD3C4B">
              <w:t>5838</w:t>
            </w:r>
          </w:p>
        </w:tc>
      </w:tr>
      <w:tr w:rsidR="00FC097E" w:rsidRPr="00BF7E83" w14:paraId="521952D3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0BCEA17F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Cl</w:t>
            </w:r>
          </w:p>
        </w:tc>
        <w:tc>
          <w:tcPr>
            <w:tcW w:w="1191" w:type="dxa"/>
            <w:vAlign w:val="center"/>
          </w:tcPr>
          <w:p w14:paraId="11163911" w14:textId="77777777" w:rsidR="00FC097E" w:rsidRPr="00BD3C4B" w:rsidRDefault="00FC097E" w:rsidP="00272B33">
            <w:pPr>
              <w:pStyle w:val="MDPI42tablebody"/>
            </w:pPr>
            <w:r w:rsidRPr="00BD3C4B">
              <w:t>5375</w:t>
            </w:r>
          </w:p>
        </w:tc>
        <w:tc>
          <w:tcPr>
            <w:tcW w:w="1270" w:type="dxa"/>
            <w:vAlign w:val="center"/>
          </w:tcPr>
          <w:p w14:paraId="1C97EFEF" w14:textId="77777777" w:rsidR="00FC097E" w:rsidRPr="00BD3C4B" w:rsidRDefault="00FC097E" w:rsidP="00272B33">
            <w:pPr>
              <w:pStyle w:val="MDPI42tablebody"/>
            </w:pPr>
            <w:r w:rsidRPr="00BD3C4B">
              <w:t>5676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0BDC647E" w14:textId="77777777" w:rsidR="00FC097E" w:rsidRPr="00BD3C4B" w:rsidRDefault="00FC097E" w:rsidP="00272B33">
            <w:pPr>
              <w:pStyle w:val="MDPI42tablebody"/>
            </w:pPr>
            <w:r w:rsidRPr="00BD3C4B">
              <w:t>5730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2107DFE3" w14:textId="77777777" w:rsidR="00FC097E" w:rsidRPr="00BD3C4B" w:rsidRDefault="00FC097E" w:rsidP="00272B33">
            <w:pPr>
              <w:pStyle w:val="MDPI42tablebody"/>
            </w:pPr>
            <w:r w:rsidRPr="00BD3C4B">
              <w:t>KCl</w:t>
            </w:r>
          </w:p>
        </w:tc>
        <w:tc>
          <w:tcPr>
            <w:tcW w:w="1337" w:type="dxa"/>
            <w:vAlign w:val="center"/>
          </w:tcPr>
          <w:p w14:paraId="4624BE16" w14:textId="77777777" w:rsidR="00FC097E" w:rsidRPr="00BD3C4B" w:rsidRDefault="00FC097E" w:rsidP="00272B33">
            <w:pPr>
              <w:pStyle w:val="MDPI42tablebody"/>
            </w:pPr>
            <w:r w:rsidRPr="00BD3C4B">
              <w:t>5946</w:t>
            </w:r>
          </w:p>
        </w:tc>
        <w:tc>
          <w:tcPr>
            <w:tcW w:w="1154" w:type="dxa"/>
            <w:vAlign w:val="center"/>
          </w:tcPr>
          <w:p w14:paraId="0A9D3BCB" w14:textId="77777777" w:rsidR="00FC097E" w:rsidRPr="00BD3C4B" w:rsidRDefault="00FC097E" w:rsidP="00272B33">
            <w:pPr>
              <w:pStyle w:val="MDPI42tablebody"/>
            </w:pPr>
            <w:r w:rsidRPr="00BD3C4B">
              <w:t>6973</w:t>
            </w:r>
          </w:p>
        </w:tc>
        <w:tc>
          <w:tcPr>
            <w:tcW w:w="1412" w:type="dxa"/>
            <w:vAlign w:val="center"/>
          </w:tcPr>
          <w:p w14:paraId="4D0BA081" w14:textId="77777777" w:rsidR="00FC097E" w:rsidRPr="00BD3C4B" w:rsidRDefault="00FC097E" w:rsidP="00272B33">
            <w:pPr>
              <w:pStyle w:val="MDPI42tablebody"/>
            </w:pPr>
            <w:r w:rsidRPr="00BD3C4B">
              <w:t>5892</w:t>
            </w:r>
          </w:p>
        </w:tc>
      </w:tr>
      <w:tr w:rsidR="00FC097E" w:rsidRPr="00BF7E83" w14:paraId="7C2990B6" w14:textId="77777777" w:rsidTr="00272B33">
        <w:trPr>
          <w:trHeight w:val="388"/>
          <w:jc w:val="center"/>
        </w:trPr>
        <w:tc>
          <w:tcPr>
            <w:tcW w:w="996" w:type="dxa"/>
            <w:tcBorders>
              <w:bottom w:val="single" w:sz="4" w:space="0" w:color="auto"/>
            </w:tcBorders>
            <w:vAlign w:val="center"/>
          </w:tcPr>
          <w:p w14:paraId="308B39F3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SCN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683AFC30" w14:textId="77777777" w:rsidR="00FC097E" w:rsidRPr="00BD3C4B" w:rsidRDefault="00FC097E" w:rsidP="00272B33">
            <w:pPr>
              <w:pStyle w:val="MDPI42tablebody"/>
            </w:pPr>
            <w:r w:rsidRPr="00BD3C4B">
              <w:t>5514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vAlign w:val="center"/>
          </w:tcPr>
          <w:p w14:paraId="39E9A045" w14:textId="77777777" w:rsidR="00FC097E" w:rsidRPr="00BD3C4B" w:rsidRDefault="00FC097E" w:rsidP="00272B33">
            <w:pPr>
              <w:pStyle w:val="MDPI42tablebody"/>
            </w:pPr>
            <w:r w:rsidRPr="00BD3C4B">
              <w:t>6270</w:t>
            </w:r>
          </w:p>
        </w:tc>
        <w:tc>
          <w:tcPr>
            <w:tcW w:w="140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B640F2" w14:textId="77777777" w:rsidR="00FC097E" w:rsidRPr="00BD3C4B" w:rsidRDefault="00FC097E" w:rsidP="00272B33">
            <w:pPr>
              <w:pStyle w:val="MDPI42tablebody"/>
            </w:pPr>
            <w:r w:rsidRPr="00BD3C4B">
              <w:t>5195</w:t>
            </w:r>
          </w:p>
        </w:tc>
        <w:tc>
          <w:tcPr>
            <w:tcW w:w="88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4E66180" w14:textId="77777777" w:rsidR="00FC097E" w:rsidRPr="00BD3C4B" w:rsidRDefault="00FC097E" w:rsidP="00272B33">
            <w:pPr>
              <w:pStyle w:val="MDPI42tablebody"/>
            </w:pPr>
            <w:r w:rsidRPr="00BD3C4B">
              <w:t>KSCN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vAlign w:val="center"/>
          </w:tcPr>
          <w:p w14:paraId="05374053" w14:textId="77777777" w:rsidR="00FC097E" w:rsidRPr="00BD3C4B" w:rsidRDefault="00FC097E" w:rsidP="00272B33">
            <w:pPr>
              <w:pStyle w:val="MDPI42tablebody"/>
            </w:pPr>
            <w:r w:rsidRPr="00BD3C4B">
              <w:t>6649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14:paraId="33AB54F1" w14:textId="77777777" w:rsidR="00FC097E" w:rsidRPr="00BD3C4B" w:rsidRDefault="00FC097E" w:rsidP="00272B33">
            <w:pPr>
              <w:pStyle w:val="MDPI42tablebody"/>
            </w:pPr>
            <w:r w:rsidRPr="00BD3C4B">
              <w:t>6162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14:paraId="4EE68282" w14:textId="77777777" w:rsidR="00FC097E" w:rsidRPr="00BD3C4B" w:rsidRDefault="00FC097E" w:rsidP="00272B33">
            <w:pPr>
              <w:pStyle w:val="MDPI42tablebody"/>
            </w:pPr>
            <w:r w:rsidRPr="00BD3C4B">
              <w:t>4243</w:t>
            </w:r>
          </w:p>
        </w:tc>
      </w:tr>
      <w:tr w:rsidR="00FC097E" w:rsidRPr="00BF7E83" w14:paraId="3A543365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18E00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rPr>
                <w:b/>
                <w:bCs/>
              </w:rPr>
              <w:t>PiPOx</w:t>
            </w:r>
          </w:p>
        </w:tc>
        <w:tc>
          <w:tcPr>
            <w:tcW w:w="8658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187D2" w14:textId="77777777" w:rsidR="00FC097E" w:rsidRPr="00BD3C4B" w:rsidRDefault="00FC097E" w:rsidP="00272B33">
            <w:pPr>
              <w:pStyle w:val="MDPI42tablebody"/>
            </w:pPr>
            <w:proofErr w:type="spellStart"/>
            <w:r w:rsidRPr="00BD3C4B">
              <w:rPr>
                <w:rFonts w:ascii="Calibri" w:hAnsi="Calibri" w:cs="Calibri"/>
                <w:b/>
                <w:bCs/>
              </w:rPr>
              <w:t>Δ</w:t>
            </w:r>
            <w:r w:rsidRPr="00BD3C4B">
              <w:rPr>
                <w:b/>
                <w:bCs/>
                <w:i/>
              </w:rPr>
              <w:t>H</w:t>
            </w:r>
            <w:r w:rsidRPr="00BD3C4B">
              <w:rPr>
                <w:b/>
                <w:bCs/>
                <w:vertAlign w:val="subscript"/>
              </w:rPr>
              <w:t>monomer</w:t>
            </w:r>
            <w:proofErr w:type="spellEnd"/>
            <w:r w:rsidRPr="00BD3C4B">
              <w:rPr>
                <w:b/>
                <w:bCs/>
              </w:rPr>
              <w:t xml:space="preserve"> [J mol</w:t>
            </w:r>
            <w:r w:rsidRPr="00BD3C4B">
              <w:rPr>
                <w:b/>
                <w:bCs/>
                <w:vertAlign w:val="superscript"/>
              </w:rPr>
              <w:t>-1</w:t>
            </w:r>
            <w:r w:rsidRPr="00BD3C4B">
              <w:rPr>
                <w:b/>
                <w:bCs/>
              </w:rPr>
              <w:t>]</w:t>
            </w:r>
          </w:p>
        </w:tc>
      </w:tr>
      <w:tr w:rsidR="00FC097E" w:rsidRPr="00BF7E83" w14:paraId="6D8A80FC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474B2" w14:textId="77777777" w:rsidR="00FC097E" w:rsidRPr="00BD3C4B" w:rsidRDefault="00FC097E" w:rsidP="00272B33">
            <w:pPr>
              <w:spacing w:line="240" w:lineRule="auto"/>
              <w:jc w:val="center"/>
              <w:rPr>
                <w:b/>
                <w:bCs/>
              </w:rPr>
            </w:pPr>
            <w:r w:rsidRPr="00BD3C4B">
              <w:rPr>
                <w:b/>
                <w:bCs/>
              </w:rPr>
              <w:t>H</w:t>
            </w:r>
            <w:r w:rsidRPr="00BD3C4B">
              <w:rPr>
                <w:b/>
                <w:bCs/>
                <w:vertAlign w:val="subscript"/>
              </w:rPr>
              <w:t>2</w:t>
            </w:r>
            <w:r w:rsidRPr="00BD3C4B">
              <w:rPr>
                <w:b/>
                <w:bCs/>
              </w:rPr>
              <w:t>O</w:t>
            </w: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A3B0" w14:textId="77777777" w:rsidR="00FC097E" w:rsidRPr="00BD3C4B" w:rsidRDefault="00FC097E" w:rsidP="00272B33">
            <w:pPr>
              <w:pStyle w:val="MDPI42tablebody"/>
              <w:rPr>
                <w:rFonts w:ascii="Calibri" w:hAnsi="Calibri" w:cs="Calibri"/>
                <w:b/>
                <w:bCs/>
              </w:rPr>
            </w:pPr>
            <w:r w:rsidRPr="00BD3C4B">
              <w:rPr>
                <w:b/>
                <w:bCs/>
              </w:rPr>
              <w:t>1 mM salts</w:t>
            </w:r>
          </w:p>
        </w:tc>
        <w:tc>
          <w:tcPr>
            <w:tcW w:w="1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D544F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0 mM salts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8051D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60 mM salts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C8D5AA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D</w:t>
            </w:r>
            <w:r w:rsidRPr="00BD3C4B">
              <w:rPr>
                <w:b/>
                <w:bCs/>
                <w:vertAlign w:val="subscript"/>
              </w:rPr>
              <w:t>2</w:t>
            </w:r>
            <w:r w:rsidRPr="00BD3C4B">
              <w:rPr>
                <w:b/>
                <w:bCs/>
              </w:rPr>
              <w:t>O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B9DA6F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 mM salts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DC1F2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0 mM salts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630CA" w14:textId="77777777" w:rsidR="00FC097E" w:rsidRPr="00BD3C4B" w:rsidRDefault="00FC097E" w:rsidP="00272B33">
            <w:pPr>
              <w:pStyle w:val="MDPI42tablebody"/>
            </w:pPr>
            <w:r w:rsidRPr="00BD3C4B">
              <w:rPr>
                <w:b/>
                <w:bCs/>
              </w:rPr>
              <w:t>160 mM salts</w:t>
            </w:r>
          </w:p>
        </w:tc>
      </w:tr>
      <w:tr w:rsidR="00FC097E" w:rsidRPr="00BF7E83" w14:paraId="1E3AA7F2" w14:textId="77777777" w:rsidTr="00272B33">
        <w:trPr>
          <w:trHeight w:val="388"/>
          <w:jc w:val="center"/>
        </w:trPr>
        <w:tc>
          <w:tcPr>
            <w:tcW w:w="996" w:type="dxa"/>
            <w:tcBorders>
              <w:top w:val="single" w:sz="4" w:space="0" w:color="auto"/>
            </w:tcBorders>
            <w:vAlign w:val="center"/>
          </w:tcPr>
          <w:p w14:paraId="758327F3" w14:textId="77777777" w:rsidR="00FC097E" w:rsidRPr="00BD3C4B" w:rsidRDefault="00FC097E" w:rsidP="00272B33">
            <w:pPr>
              <w:spacing w:line="240" w:lineRule="auto"/>
              <w:jc w:val="center"/>
              <w:rPr>
                <w:b/>
                <w:bCs/>
              </w:rPr>
            </w:pPr>
            <w:r w:rsidRPr="00BD3C4B">
              <w:t>No salt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vAlign w:val="center"/>
          </w:tcPr>
          <w:p w14:paraId="43A07E67" w14:textId="77777777" w:rsidR="00FC097E" w:rsidRPr="00BD3C4B" w:rsidRDefault="00FC097E" w:rsidP="00272B33">
            <w:pPr>
              <w:pStyle w:val="MDPI42tablebody"/>
            </w:pPr>
            <w:r w:rsidRPr="00BD3C4B">
              <w:t>4719</w:t>
            </w:r>
            <w:r>
              <w:t xml:space="preserve"> (0 mM)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vAlign w:val="center"/>
          </w:tcPr>
          <w:p w14:paraId="7F1E0942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140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E5632FF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BEF2A98" w14:textId="77777777" w:rsidR="00FC097E" w:rsidRPr="00BD3C4B" w:rsidRDefault="00FC097E" w:rsidP="00272B33">
            <w:pPr>
              <w:pStyle w:val="MDPI42tablebody"/>
              <w:rPr>
                <w:b/>
                <w:bCs/>
              </w:rPr>
            </w:pPr>
            <w:r w:rsidRPr="00BD3C4B">
              <w:t>No salt</w:t>
            </w:r>
          </w:p>
        </w:tc>
        <w:tc>
          <w:tcPr>
            <w:tcW w:w="1337" w:type="dxa"/>
            <w:tcBorders>
              <w:top w:val="single" w:sz="4" w:space="0" w:color="auto"/>
            </w:tcBorders>
            <w:vAlign w:val="center"/>
          </w:tcPr>
          <w:p w14:paraId="7141C768" w14:textId="77777777" w:rsidR="00FC097E" w:rsidRPr="00BD3C4B" w:rsidRDefault="00FC097E" w:rsidP="00272B33">
            <w:pPr>
              <w:pStyle w:val="MDPI42tablebody"/>
            </w:pPr>
            <w:r w:rsidRPr="00BD3C4B">
              <w:t>4470</w:t>
            </w:r>
            <w:r>
              <w:t xml:space="preserve"> (0 mM)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14:paraId="038BD7D9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vAlign w:val="center"/>
          </w:tcPr>
          <w:p w14:paraId="26E44513" w14:textId="77777777" w:rsidR="00FC097E" w:rsidRPr="00BD3C4B" w:rsidRDefault="00FC097E" w:rsidP="00272B33">
            <w:pPr>
              <w:pStyle w:val="MDPI42tablebody"/>
            </w:pPr>
            <w:r>
              <w:t>-</w:t>
            </w:r>
          </w:p>
        </w:tc>
      </w:tr>
      <w:tr w:rsidR="00FC097E" w:rsidRPr="00BF7E83" w14:paraId="6675B459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4B49B1AD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S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191" w:type="dxa"/>
            <w:vAlign w:val="center"/>
          </w:tcPr>
          <w:p w14:paraId="65320D9E" w14:textId="77777777" w:rsidR="00FC097E" w:rsidRPr="00BD3C4B" w:rsidRDefault="00FC097E" w:rsidP="00272B33">
            <w:pPr>
              <w:pStyle w:val="MDPI42tablebody"/>
            </w:pPr>
            <w:r w:rsidRPr="00BD3C4B">
              <w:t>5189</w:t>
            </w:r>
          </w:p>
        </w:tc>
        <w:tc>
          <w:tcPr>
            <w:tcW w:w="1270" w:type="dxa"/>
            <w:vAlign w:val="center"/>
          </w:tcPr>
          <w:p w14:paraId="4C414316" w14:textId="77777777" w:rsidR="00FC097E" w:rsidRPr="00BD3C4B" w:rsidRDefault="00FC097E" w:rsidP="00272B33">
            <w:pPr>
              <w:pStyle w:val="MDPI42tablebody"/>
            </w:pPr>
            <w:r w:rsidRPr="00BD3C4B">
              <w:t>4227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7EB770EA" w14:textId="77777777" w:rsidR="00FC097E" w:rsidRPr="00BD3C4B" w:rsidRDefault="00FC097E" w:rsidP="00272B33">
            <w:pPr>
              <w:pStyle w:val="MDPI42tablebody"/>
            </w:pPr>
            <w:r w:rsidRPr="00BD3C4B">
              <w:t>5568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5E73BD9D" w14:textId="77777777" w:rsidR="00FC097E" w:rsidRPr="00BD3C4B" w:rsidRDefault="00FC097E" w:rsidP="00272B33">
            <w:pPr>
              <w:pStyle w:val="MDPI42tablebody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S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337" w:type="dxa"/>
            <w:vAlign w:val="center"/>
          </w:tcPr>
          <w:p w14:paraId="193E0C93" w14:textId="77777777" w:rsidR="00FC097E" w:rsidRPr="00BD3C4B" w:rsidRDefault="00FC097E" w:rsidP="00272B33">
            <w:pPr>
              <w:pStyle w:val="MDPI42tablebody"/>
            </w:pPr>
            <w:r w:rsidRPr="00BD3C4B">
              <w:t>5368</w:t>
            </w:r>
          </w:p>
        </w:tc>
        <w:tc>
          <w:tcPr>
            <w:tcW w:w="1154" w:type="dxa"/>
            <w:vAlign w:val="center"/>
          </w:tcPr>
          <w:p w14:paraId="7C752363" w14:textId="77777777" w:rsidR="00FC097E" w:rsidRPr="00BD3C4B" w:rsidRDefault="00FC097E" w:rsidP="00272B33">
            <w:pPr>
              <w:pStyle w:val="MDPI42tablebody"/>
            </w:pPr>
            <w:r w:rsidRPr="00BD3C4B">
              <w:t>4222</w:t>
            </w:r>
          </w:p>
        </w:tc>
        <w:tc>
          <w:tcPr>
            <w:tcW w:w="1412" w:type="dxa"/>
            <w:vAlign w:val="center"/>
          </w:tcPr>
          <w:p w14:paraId="34DB91D0" w14:textId="77777777" w:rsidR="00FC097E" w:rsidRPr="00BD3C4B" w:rsidRDefault="00FC097E" w:rsidP="00272B33">
            <w:pPr>
              <w:pStyle w:val="MDPI42tablebody"/>
            </w:pPr>
            <w:r w:rsidRPr="00BD3C4B">
              <w:t>6703</w:t>
            </w:r>
          </w:p>
        </w:tc>
      </w:tr>
      <w:tr w:rsidR="00FC097E" w:rsidRPr="00BF7E83" w14:paraId="3D42CA75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4C94A7BA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HP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191" w:type="dxa"/>
            <w:vAlign w:val="center"/>
          </w:tcPr>
          <w:p w14:paraId="7DF36BE6" w14:textId="77777777" w:rsidR="00FC097E" w:rsidRPr="00BD3C4B" w:rsidRDefault="00FC097E" w:rsidP="00272B33">
            <w:pPr>
              <w:pStyle w:val="MDPI42tablebody"/>
            </w:pPr>
            <w:r w:rsidRPr="00BD3C4B">
              <w:t>5286</w:t>
            </w:r>
          </w:p>
        </w:tc>
        <w:tc>
          <w:tcPr>
            <w:tcW w:w="1270" w:type="dxa"/>
            <w:vAlign w:val="center"/>
          </w:tcPr>
          <w:p w14:paraId="7E7F54E1" w14:textId="77777777" w:rsidR="00FC097E" w:rsidRPr="00BD3C4B" w:rsidRDefault="00FC097E" w:rsidP="00272B33">
            <w:pPr>
              <w:pStyle w:val="MDPI42tablebody"/>
            </w:pPr>
            <w:r w:rsidRPr="00BD3C4B">
              <w:t>3357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75E84587" w14:textId="77777777" w:rsidR="00FC097E" w:rsidRPr="00BD3C4B" w:rsidRDefault="00FC097E" w:rsidP="00272B33">
            <w:pPr>
              <w:pStyle w:val="MDPI42tablebody"/>
            </w:pPr>
            <w:r w:rsidRPr="00BD3C4B">
              <w:t>5027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6AC04DBE" w14:textId="77777777" w:rsidR="00FC097E" w:rsidRPr="00BD3C4B" w:rsidRDefault="00FC097E" w:rsidP="00272B33">
            <w:pPr>
              <w:pStyle w:val="MDPI42tablebody"/>
            </w:pPr>
            <w:r w:rsidRPr="00BD3C4B">
              <w:t>K</w:t>
            </w:r>
            <w:r w:rsidRPr="00BD3C4B">
              <w:rPr>
                <w:vertAlign w:val="subscript"/>
              </w:rPr>
              <w:t>2</w:t>
            </w:r>
            <w:r w:rsidRPr="00BD3C4B">
              <w:t>HPO</w:t>
            </w:r>
            <w:r w:rsidRPr="00BD3C4B">
              <w:rPr>
                <w:vertAlign w:val="subscript"/>
              </w:rPr>
              <w:t>4</w:t>
            </w:r>
          </w:p>
        </w:tc>
        <w:tc>
          <w:tcPr>
            <w:tcW w:w="1337" w:type="dxa"/>
            <w:vAlign w:val="center"/>
          </w:tcPr>
          <w:p w14:paraId="6E735C0B" w14:textId="77777777" w:rsidR="00FC097E" w:rsidRPr="00BD3C4B" w:rsidRDefault="00FC097E" w:rsidP="00272B33">
            <w:pPr>
              <w:pStyle w:val="MDPI42tablebody"/>
            </w:pPr>
            <w:r w:rsidRPr="00BD3C4B">
              <w:t>5011</w:t>
            </w:r>
          </w:p>
        </w:tc>
        <w:tc>
          <w:tcPr>
            <w:tcW w:w="1154" w:type="dxa"/>
            <w:vAlign w:val="center"/>
          </w:tcPr>
          <w:p w14:paraId="5A9F1305" w14:textId="77777777" w:rsidR="00FC097E" w:rsidRPr="00BD3C4B" w:rsidRDefault="00FC097E" w:rsidP="00272B33">
            <w:pPr>
              <w:pStyle w:val="MDPI42tablebody"/>
            </w:pPr>
            <w:r w:rsidRPr="00BD3C4B">
              <w:t>5514</w:t>
            </w:r>
          </w:p>
        </w:tc>
        <w:tc>
          <w:tcPr>
            <w:tcW w:w="1412" w:type="dxa"/>
            <w:vAlign w:val="center"/>
          </w:tcPr>
          <w:p w14:paraId="23A99EEE" w14:textId="77777777" w:rsidR="00FC097E" w:rsidRPr="00BD3C4B" w:rsidRDefault="00FC097E" w:rsidP="00272B33">
            <w:pPr>
              <w:pStyle w:val="MDPI42tablebody"/>
            </w:pPr>
            <w:r w:rsidRPr="00BD3C4B">
              <w:t>6162</w:t>
            </w:r>
          </w:p>
        </w:tc>
      </w:tr>
      <w:tr w:rsidR="00FC097E" w:rsidRPr="00BF7E83" w14:paraId="3B10FE3A" w14:textId="77777777" w:rsidTr="00272B33">
        <w:trPr>
          <w:trHeight w:val="388"/>
          <w:jc w:val="center"/>
        </w:trPr>
        <w:tc>
          <w:tcPr>
            <w:tcW w:w="996" w:type="dxa"/>
            <w:vAlign w:val="center"/>
          </w:tcPr>
          <w:p w14:paraId="465DB49C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Cl</w:t>
            </w:r>
          </w:p>
        </w:tc>
        <w:tc>
          <w:tcPr>
            <w:tcW w:w="1191" w:type="dxa"/>
            <w:vAlign w:val="center"/>
          </w:tcPr>
          <w:p w14:paraId="13E690CD" w14:textId="77777777" w:rsidR="00FC097E" w:rsidRPr="00BD3C4B" w:rsidRDefault="00FC097E" w:rsidP="00272B33">
            <w:pPr>
              <w:pStyle w:val="MDPI42tablebody"/>
            </w:pPr>
            <w:r w:rsidRPr="00BD3C4B">
              <w:t>4859</w:t>
            </w:r>
          </w:p>
        </w:tc>
        <w:tc>
          <w:tcPr>
            <w:tcW w:w="1270" w:type="dxa"/>
            <w:vAlign w:val="center"/>
          </w:tcPr>
          <w:p w14:paraId="0F4DD0EE" w14:textId="77777777" w:rsidR="00FC097E" w:rsidRPr="00BD3C4B" w:rsidRDefault="00FC097E" w:rsidP="00272B33">
            <w:pPr>
              <w:pStyle w:val="MDPI42tablebody"/>
            </w:pPr>
            <w:r w:rsidRPr="00BD3C4B">
              <w:t>4541</w:t>
            </w:r>
          </w:p>
        </w:tc>
        <w:tc>
          <w:tcPr>
            <w:tcW w:w="1409" w:type="dxa"/>
            <w:tcBorders>
              <w:right w:val="single" w:sz="4" w:space="0" w:color="auto"/>
            </w:tcBorders>
            <w:vAlign w:val="center"/>
          </w:tcPr>
          <w:p w14:paraId="375506BD" w14:textId="77777777" w:rsidR="00FC097E" w:rsidRPr="00BD3C4B" w:rsidRDefault="00FC097E" w:rsidP="00272B33">
            <w:pPr>
              <w:pStyle w:val="MDPI42tablebody"/>
            </w:pPr>
            <w:r w:rsidRPr="00BD3C4B">
              <w:t>9135</w:t>
            </w:r>
          </w:p>
        </w:tc>
        <w:tc>
          <w:tcPr>
            <w:tcW w:w="885" w:type="dxa"/>
            <w:tcBorders>
              <w:left w:val="single" w:sz="4" w:space="0" w:color="auto"/>
            </w:tcBorders>
            <w:vAlign w:val="center"/>
          </w:tcPr>
          <w:p w14:paraId="53F0570D" w14:textId="77777777" w:rsidR="00FC097E" w:rsidRPr="00BD3C4B" w:rsidRDefault="00FC097E" w:rsidP="00272B33">
            <w:pPr>
              <w:pStyle w:val="MDPI42tablebody"/>
            </w:pPr>
            <w:r w:rsidRPr="00BD3C4B">
              <w:t>KCl</w:t>
            </w:r>
          </w:p>
        </w:tc>
        <w:tc>
          <w:tcPr>
            <w:tcW w:w="1337" w:type="dxa"/>
            <w:vAlign w:val="center"/>
          </w:tcPr>
          <w:p w14:paraId="4648781F" w14:textId="77777777" w:rsidR="00FC097E" w:rsidRPr="00BD3C4B" w:rsidRDefault="00FC097E" w:rsidP="00272B33">
            <w:pPr>
              <w:pStyle w:val="MDPI42tablebody"/>
            </w:pPr>
            <w:r w:rsidRPr="00BD3C4B">
              <w:t>5676</w:t>
            </w:r>
          </w:p>
        </w:tc>
        <w:tc>
          <w:tcPr>
            <w:tcW w:w="1154" w:type="dxa"/>
            <w:vAlign w:val="center"/>
          </w:tcPr>
          <w:p w14:paraId="65351467" w14:textId="77777777" w:rsidR="00FC097E" w:rsidRPr="00BD3C4B" w:rsidRDefault="00FC097E" w:rsidP="00272B33">
            <w:pPr>
              <w:pStyle w:val="MDPI42tablebody"/>
            </w:pPr>
            <w:r w:rsidRPr="00BD3C4B">
              <w:t>5459</w:t>
            </w:r>
          </w:p>
        </w:tc>
        <w:tc>
          <w:tcPr>
            <w:tcW w:w="1412" w:type="dxa"/>
            <w:vAlign w:val="center"/>
          </w:tcPr>
          <w:p w14:paraId="405C96C6" w14:textId="77777777" w:rsidR="00FC097E" w:rsidRPr="00BD3C4B" w:rsidRDefault="00FC097E" w:rsidP="00272B33">
            <w:pPr>
              <w:pStyle w:val="MDPI42tablebody"/>
            </w:pPr>
            <w:r w:rsidRPr="00BD3C4B">
              <w:t>9514</w:t>
            </w:r>
          </w:p>
        </w:tc>
      </w:tr>
      <w:tr w:rsidR="00FC097E" w:rsidRPr="00BF7E83" w14:paraId="1C5808B0" w14:textId="77777777" w:rsidTr="00272B33">
        <w:trPr>
          <w:trHeight w:val="388"/>
          <w:jc w:val="center"/>
        </w:trPr>
        <w:tc>
          <w:tcPr>
            <w:tcW w:w="996" w:type="dxa"/>
            <w:tcBorders>
              <w:bottom w:val="single" w:sz="4" w:space="0" w:color="auto"/>
            </w:tcBorders>
            <w:vAlign w:val="center"/>
          </w:tcPr>
          <w:p w14:paraId="15F5B7D0" w14:textId="77777777" w:rsidR="00FC097E" w:rsidRPr="00BD3C4B" w:rsidRDefault="00FC097E" w:rsidP="00272B33">
            <w:pPr>
              <w:spacing w:line="240" w:lineRule="auto"/>
              <w:jc w:val="center"/>
            </w:pPr>
            <w:r w:rsidRPr="00BD3C4B">
              <w:t>KSCN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0E9957A5" w14:textId="77777777" w:rsidR="00FC097E" w:rsidRPr="00BD3C4B" w:rsidRDefault="00FC097E" w:rsidP="00272B33">
            <w:pPr>
              <w:pStyle w:val="MDPI42tablebody"/>
            </w:pPr>
            <w:r w:rsidRPr="00BD3C4B">
              <w:t>4730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vAlign w:val="center"/>
          </w:tcPr>
          <w:p w14:paraId="2BC40772" w14:textId="77777777" w:rsidR="00FC097E" w:rsidRPr="00BD3C4B" w:rsidRDefault="00FC097E" w:rsidP="00272B33">
            <w:pPr>
              <w:pStyle w:val="MDPI42tablebody"/>
            </w:pPr>
            <w:r w:rsidRPr="00BD3C4B">
              <w:t>7838</w:t>
            </w:r>
          </w:p>
        </w:tc>
        <w:tc>
          <w:tcPr>
            <w:tcW w:w="140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5E643A" w14:textId="77777777" w:rsidR="00FC097E" w:rsidRPr="00BD3C4B" w:rsidRDefault="00FC097E" w:rsidP="00272B33">
            <w:pPr>
              <w:pStyle w:val="MDPI42tablebody"/>
            </w:pPr>
            <w:r w:rsidRPr="00BD3C4B">
              <w:t>15459</w:t>
            </w:r>
          </w:p>
        </w:tc>
        <w:tc>
          <w:tcPr>
            <w:tcW w:w="88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237C74F" w14:textId="77777777" w:rsidR="00FC097E" w:rsidRPr="00BD3C4B" w:rsidRDefault="00FC097E" w:rsidP="00272B33">
            <w:pPr>
              <w:pStyle w:val="MDPI42tablebody"/>
            </w:pPr>
            <w:r w:rsidRPr="00BD3C4B">
              <w:t>KSCN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vAlign w:val="center"/>
          </w:tcPr>
          <w:p w14:paraId="20E5EB0E" w14:textId="77777777" w:rsidR="00FC097E" w:rsidRPr="00BD3C4B" w:rsidRDefault="00FC097E" w:rsidP="00272B33">
            <w:pPr>
              <w:pStyle w:val="MDPI42tablebody"/>
            </w:pPr>
            <w:r w:rsidRPr="00BD3C4B">
              <w:t>5784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14:paraId="2F774B42" w14:textId="77777777" w:rsidR="00FC097E" w:rsidRPr="00BD3C4B" w:rsidRDefault="00FC097E" w:rsidP="00272B33">
            <w:pPr>
              <w:pStyle w:val="MDPI42tablebody"/>
            </w:pPr>
            <w:r w:rsidRPr="00BD3C4B">
              <w:t>1286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14:paraId="0E8EEE48" w14:textId="77777777" w:rsidR="00FC097E" w:rsidRPr="00BD3C4B" w:rsidRDefault="00FC097E" w:rsidP="00272B33">
            <w:pPr>
              <w:pStyle w:val="MDPI42tablebody"/>
            </w:pPr>
            <w:r w:rsidRPr="00BD3C4B">
              <w:t>18000</w:t>
            </w:r>
          </w:p>
        </w:tc>
      </w:tr>
    </w:tbl>
    <w:p w14:paraId="54F47EED" w14:textId="77777777" w:rsidR="00E67D21" w:rsidRPr="00A97EC5" w:rsidRDefault="00E67D21" w:rsidP="00A97EC5">
      <w:pPr>
        <w:rPr>
          <w:i/>
          <w:iCs/>
          <w:lang w:val="en-GB" w:eastAsia="de-DE" w:bidi="en-US"/>
        </w:rPr>
      </w:pPr>
    </w:p>
    <w:p w14:paraId="747D26A0" w14:textId="77777777" w:rsidR="0052507E" w:rsidRPr="009763A4" w:rsidRDefault="00CA6EA6" w:rsidP="006243E8">
      <w:pPr>
        <w:keepNext/>
        <w:jc w:val="center"/>
        <w:rPr>
          <w:rFonts w:ascii="Palatino Linotype" w:hAnsi="Palatino Linotype"/>
          <w:sz w:val="18"/>
          <w:szCs w:val="18"/>
        </w:rPr>
      </w:pPr>
      <w:r w:rsidRPr="009763A4">
        <w:rPr>
          <w:rFonts w:ascii="Palatino Linotype" w:hAnsi="Palatino Linotype"/>
          <w:noProof/>
          <w:sz w:val="18"/>
          <w:szCs w:val="18"/>
        </w:rPr>
        <w:drawing>
          <wp:inline distT="0" distB="0" distL="0" distR="0" wp14:anchorId="12F1F48F" wp14:editId="08A8DDC5">
            <wp:extent cx="4894028" cy="3440009"/>
            <wp:effectExtent l="0" t="0" r="1905" b="8255"/>
            <wp:docPr id="52" name="Grafik 52" descr="Ein Bild, das Text, Diagramm, Reihe, paralle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Grafik 52" descr="Ein Bild, das Text, Diagramm, Reihe, parallel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687" cy="344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A5BDE" w14:textId="0A2DBEAD" w:rsidR="00952D82" w:rsidRPr="009763A4" w:rsidRDefault="0052507E" w:rsidP="0052507E">
      <w:pPr>
        <w:pStyle w:val="Caption"/>
        <w:rPr>
          <w:rFonts w:ascii="Palatino Linotype" w:hAnsi="Palatino Linotype"/>
          <w:i w:val="0"/>
          <w:iCs w:val="0"/>
          <w:color w:val="auto"/>
        </w:rPr>
      </w:pP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Figure </w:t>
      </w:r>
      <w:r w:rsidR="0042008D"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S</w:t>
      </w:r>
      <w:r w:rsidR="0042008D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2</w:t>
      </w:r>
      <w:r w:rsidR="00270471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.</w:t>
      </w:r>
      <w:r w:rsidR="0042008D"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  <w:vertAlign w:val="superscript"/>
        </w:rPr>
        <w:t>1</w:t>
      </w:r>
      <w:r w:rsidRPr="009763A4">
        <w:rPr>
          <w:rFonts w:ascii="Palatino Linotype" w:hAnsi="Palatino Linotype"/>
          <w:i w:val="0"/>
          <w:iCs w:val="0"/>
          <w:color w:val="auto"/>
        </w:rPr>
        <w:t>H NMR spectrum for P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NiPAm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in CDCl</w:t>
      </w:r>
      <w:r w:rsidRPr="009763A4">
        <w:rPr>
          <w:rFonts w:ascii="Palatino Linotype" w:hAnsi="Palatino Linotype"/>
          <w:i w:val="0"/>
          <w:iCs w:val="0"/>
          <w:color w:val="auto"/>
          <w:vertAlign w:val="subscript"/>
        </w:rPr>
        <w:t>3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at 300 MHz. Normalised intensity is plotted against chemical shifts relative to TMS (0 ppm). Structural components and corresponding peaks are marked with letters </w:t>
      </w:r>
      <w:r w:rsidRPr="009763A4">
        <w:rPr>
          <w:rFonts w:ascii="Palatino Linotype" w:hAnsi="Palatino Linotype"/>
          <w:b/>
          <w:i w:val="0"/>
          <w:iCs w:val="0"/>
          <w:color w:val="auto"/>
        </w:rPr>
        <w:t>a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to </w:t>
      </w:r>
      <w:r w:rsidRPr="009763A4">
        <w:rPr>
          <w:rFonts w:ascii="Palatino Linotype" w:hAnsi="Palatino Linotype"/>
          <w:b/>
          <w:i w:val="0"/>
          <w:iCs w:val="0"/>
          <w:color w:val="auto"/>
        </w:rPr>
        <w:t>d</w:t>
      </w:r>
      <w:r w:rsidRPr="009763A4">
        <w:rPr>
          <w:rFonts w:ascii="Palatino Linotype" w:hAnsi="Palatino Linotype"/>
          <w:i w:val="0"/>
          <w:iCs w:val="0"/>
          <w:color w:val="auto"/>
        </w:rPr>
        <w:t>.</w:t>
      </w:r>
      <w:r w:rsidR="00E117AC" w:rsidRPr="009763A4">
        <w:rPr>
          <w:rFonts w:ascii="Palatino Linotype" w:hAnsi="Palatino Linotype"/>
          <w:i w:val="0"/>
          <w:iCs w:val="0"/>
          <w:color w:val="auto"/>
        </w:rPr>
        <w:t xml:space="preserve"> </w:t>
      </w:r>
      <w:r w:rsidR="00E117AC" w:rsidRPr="009763A4">
        <w:rPr>
          <w:rFonts w:ascii="Palatino Linotype" w:hAnsi="Palatino Linotype"/>
          <w:i w:val="0"/>
          <w:iCs w:val="0"/>
          <w:color w:val="auto"/>
          <w:lang w:val="en-GB"/>
        </w:rPr>
        <w:t>PNiPAm:</w:t>
      </w:r>
      <w:r w:rsidR="00CD6C6A"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</w:t>
      </w:r>
      <w:r w:rsidR="00E117AC" w:rsidRPr="009763A4">
        <w:rPr>
          <w:rFonts w:ascii="Palatino Linotype" w:hAnsi="Palatino Linotype"/>
          <w:iCs w:val="0"/>
          <w:color w:val="auto"/>
        </w:rPr>
        <w:t>δ</w:t>
      </w:r>
      <w:proofErr w:type="gramStart"/>
      <w:r w:rsidR="00E117AC" w:rsidRPr="009763A4">
        <w:rPr>
          <w:rFonts w:ascii="Palatino Linotype" w:hAnsi="Palatino Linotype"/>
          <w:i w:val="0"/>
          <w:iCs w:val="0"/>
          <w:color w:val="auto"/>
        </w:rPr>
        <w:t>H(</w:t>
      </w:r>
      <w:proofErr w:type="gramEnd"/>
      <w:r w:rsidR="00E117AC" w:rsidRPr="009763A4">
        <w:rPr>
          <w:rFonts w:ascii="Palatino Linotype" w:hAnsi="Palatino Linotype"/>
          <w:i w:val="0"/>
          <w:iCs w:val="0"/>
          <w:color w:val="auto"/>
        </w:rPr>
        <w:t>300 MHz, CDCl3, ppm) 4.02 (s, 1H), 2.14 (s, 1H), 1.66 (d, 2H), 1.15 (d, 6H)</w:t>
      </w:r>
    </w:p>
    <w:p w14:paraId="44B8F8E3" w14:textId="77777777" w:rsidR="00AE2596" w:rsidRPr="009763A4" w:rsidRDefault="00AE2596" w:rsidP="006243E8">
      <w:pPr>
        <w:keepNext/>
        <w:autoSpaceDE w:val="0"/>
        <w:autoSpaceDN w:val="0"/>
        <w:adjustRightInd w:val="0"/>
        <w:spacing w:after="0" w:line="360" w:lineRule="auto"/>
        <w:jc w:val="center"/>
        <w:rPr>
          <w:rFonts w:ascii="Palatino Linotype" w:hAnsi="Palatino Linotype"/>
          <w:sz w:val="18"/>
          <w:szCs w:val="18"/>
        </w:rPr>
      </w:pPr>
      <w:r w:rsidRPr="009763A4">
        <w:rPr>
          <w:rFonts w:ascii="Palatino Linotype" w:hAnsi="Palatino Linotype"/>
          <w:noProof/>
          <w:sz w:val="18"/>
          <w:szCs w:val="18"/>
        </w:rPr>
        <w:lastRenderedPageBreak/>
        <w:drawing>
          <wp:inline distT="0" distB="0" distL="0" distR="0" wp14:anchorId="79BF7E87" wp14:editId="4EBB75F3">
            <wp:extent cx="5027433" cy="3533225"/>
            <wp:effectExtent l="0" t="0" r="1905" b="0"/>
            <wp:docPr id="68" name="Grafik 68" descr="Ein Bild, das Text, Diagramm, Reihe, paralle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Grafik 68" descr="Ein Bild, das Text, Diagramm, Reihe, parallel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789" cy="3559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0E4A0" w14:textId="55B194DD" w:rsidR="00AE2596" w:rsidRPr="009763A4" w:rsidRDefault="00AE2596" w:rsidP="00AE2596">
      <w:pPr>
        <w:pStyle w:val="Caption"/>
        <w:rPr>
          <w:rFonts w:ascii="Palatino Linotype" w:hAnsi="Palatino Linotype"/>
          <w:i w:val="0"/>
          <w:iCs w:val="0"/>
          <w:color w:val="auto"/>
          <w:lang w:val="en-US"/>
        </w:rPr>
      </w:pPr>
      <w:r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 xml:space="preserve">Figure </w:t>
      </w:r>
      <w:r w:rsidR="0042008D" w:rsidRPr="009763A4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S</w:t>
      </w:r>
      <w:r w:rsidR="0042008D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3</w:t>
      </w:r>
      <w:r w:rsidR="00270471">
        <w:rPr>
          <w:rFonts w:ascii="Palatino Linotype" w:eastAsia="Times New Roman" w:hAnsi="Palatino Linotype" w:cs="Times New Roman"/>
          <w:b/>
          <w:bCs/>
          <w:i w:val="0"/>
          <w:iCs w:val="0"/>
          <w:color w:val="000000"/>
          <w:kern w:val="0"/>
          <w:lang w:val="en-US" w:eastAsia="de-DE" w:bidi="en-US"/>
          <w14:ligatures w14:val="none"/>
        </w:rPr>
        <w:t>.</w:t>
      </w:r>
      <w:r w:rsidR="0042008D" w:rsidRPr="009763A4">
        <w:rPr>
          <w:rFonts w:ascii="Palatino Linotype" w:hAnsi="Palatino Linotype"/>
          <w:i w:val="0"/>
          <w:iCs w:val="0"/>
          <w:color w:val="auto"/>
          <w:vertAlign w:val="superscript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  <w:vertAlign w:val="superscript"/>
        </w:rPr>
        <w:t>1</w:t>
      </w:r>
      <w:r w:rsidRPr="009763A4">
        <w:rPr>
          <w:rFonts w:ascii="Palatino Linotype" w:hAnsi="Palatino Linotype"/>
          <w:i w:val="0"/>
          <w:iCs w:val="0"/>
          <w:color w:val="auto"/>
        </w:rPr>
        <w:t>H NMR spectrum for PiPOx in CDCl</w:t>
      </w:r>
      <w:r w:rsidRPr="009763A4">
        <w:rPr>
          <w:rFonts w:ascii="Palatino Linotype" w:hAnsi="Palatino Linotype"/>
          <w:i w:val="0"/>
          <w:iCs w:val="0"/>
          <w:color w:val="auto"/>
          <w:vertAlign w:val="subscript"/>
        </w:rPr>
        <w:t>3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at 300 MHz. Normalised intensity is plotted against chemical shifts relative to TMS (0 ppm). Structural components and corresponding peaks are marked with letters </w:t>
      </w:r>
      <w:r w:rsidRPr="009763A4">
        <w:rPr>
          <w:rFonts w:ascii="Palatino Linotype" w:hAnsi="Palatino Linotype"/>
          <w:b/>
          <w:i w:val="0"/>
          <w:iCs w:val="0"/>
          <w:color w:val="auto"/>
        </w:rPr>
        <w:t>a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to </w:t>
      </w:r>
      <w:r w:rsidRPr="009763A4">
        <w:rPr>
          <w:rFonts w:ascii="Palatino Linotype" w:hAnsi="Palatino Linotype"/>
          <w:b/>
          <w:i w:val="0"/>
          <w:iCs w:val="0"/>
          <w:color w:val="auto"/>
        </w:rPr>
        <w:t>d</w:t>
      </w:r>
      <w:r w:rsidRPr="009763A4">
        <w:rPr>
          <w:rFonts w:ascii="Palatino Linotype" w:hAnsi="Palatino Linotype"/>
          <w:i w:val="0"/>
          <w:iCs w:val="0"/>
          <w:color w:val="auto"/>
        </w:rPr>
        <w:t>.</w:t>
      </w:r>
      <w:r w:rsidRPr="009763A4">
        <w:rPr>
          <w:rFonts w:ascii="Palatino Linotype" w:hAnsi="Palatino Linotype"/>
          <w:i w:val="0"/>
          <w:iCs w:val="0"/>
          <w:color w:val="auto"/>
          <w:lang w:val="en-US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</w:rPr>
        <w:t>PiPOx: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</w:t>
      </w:r>
      <w:r w:rsidRPr="009763A4">
        <w:rPr>
          <w:rFonts w:ascii="Palatino Linotype" w:hAnsi="Palatino Linotype"/>
          <w:color w:val="auto"/>
        </w:rPr>
        <w:t>δ</w:t>
      </w:r>
      <w:r w:rsidRPr="009763A4">
        <w:rPr>
          <w:rFonts w:ascii="Palatino Linotype" w:hAnsi="Palatino Linotype"/>
          <w:color w:val="auto"/>
          <w:vertAlign w:val="subscript"/>
        </w:rPr>
        <w:t>H</w:t>
      </w:r>
      <w:r w:rsidRPr="009763A4">
        <w:rPr>
          <w:rFonts w:ascii="Palatino Linotype" w:hAnsi="Palatino Linotype"/>
          <w:i w:val="0"/>
          <w:iCs w:val="0"/>
          <w:color w:val="auto"/>
        </w:rPr>
        <w:t>(300 MHz, CDCl3, ppm) 3.46 (d, 2H), 3.00 (s, 3H), 2.77 (d, 1H), 1.10 (s, 6H)</w:t>
      </w:r>
      <w:r w:rsidRPr="009763A4">
        <w:rPr>
          <w:rFonts w:ascii="Palatino Linotype" w:hAnsi="Palatino Linotype"/>
          <w:i w:val="0"/>
          <w:iCs w:val="0"/>
          <w:color w:val="auto"/>
          <w:lang w:val="en-US"/>
        </w:rPr>
        <w:t>.</w:t>
      </w:r>
    </w:p>
    <w:p w14:paraId="285B39BD" w14:textId="110F101F" w:rsidR="000526A4" w:rsidRPr="009763A4" w:rsidRDefault="000526A4" w:rsidP="000526A4">
      <w:pPr>
        <w:rPr>
          <w:rFonts w:ascii="Palatino Linotype" w:hAnsi="Palatino Linotype"/>
          <w:sz w:val="18"/>
          <w:szCs w:val="18"/>
          <w:lang w:val="en-US"/>
        </w:rPr>
      </w:pPr>
    </w:p>
    <w:p w14:paraId="3D19E77C" w14:textId="77777777" w:rsidR="00B774E5" w:rsidRPr="009763A4" w:rsidRDefault="00B774E5" w:rsidP="00B774E5">
      <w:pPr>
        <w:keepNext/>
        <w:jc w:val="center"/>
        <w:rPr>
          <w:rFonts w:ascii="Palatino Linotype" w:hAnsi="Palatino Linotype"/>
          <w:sz w:val="18"/>
          <w:szCs w:val="18"/>
        </w:rPr>
      </w:pPr>
      <w:r w:rsidRPr="009763A4">
        <w:rPr>
          <w:rFonts w:ascii="Palatino Linotype" w:hAnsi="Palatino Linotype"/>
          <w:noProof/>
          <w:sz w:val="18"/>
          <w:szCs w:val="18"/>
        </w:rPr>
        <w:drawing>
          <wp:inline distT="0" distB="0" distL="0" distR="0" wp14:anchorId="0665ED1B" wp14:editId="0F45CF12">
            <wp:extent cx="3880728" cy="3091611"/>
            <wp:effectExtent l="0" t="0" r="0" b="0"/>
            <wp:docPr id="81492532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92532" name="Grafik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728" cy="309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4BC9E" w14:textId="565D0605" w:rsidR="00142121" w:rsidRPr="004B58EF" w:rsidRDefault="00B774E5" w:rsidP="00142121">
      <w:pPr>
        <w:pStyle w:val="Caption"/>
        <w:rPr>
          <w:rFonts w:ascii="Palatino Linotype" w:hAnsi="Palatino Linotype"/>
          <w:i w:val="0"/>
          <w:iCs w:val="0"/>
          <w:color w:val="auto"/>
        </w:rPr>
      </w:pPr>
      <w:r w:rsidRPr="009763A4">
        <w:rPr>
          <w:rFonts w:ascii="Palatino Linotype" w:hAnsi="Palatino Linotype"/>
          <w:b/>
          <w:i w:val="0"/>
          <w:iCs w:val="0"/>
          <w:color w:val="auto"/>
        </w:rPr>
        <w:t xml:space="preserve">Figure </w:t>
      </w:r>
      <w:r w:rsidR="0042008D" w:rsidRPr="009763A4">
        <w:rPr>
          <w:rFonts w:ascii="Palatino Linotype" w:hAnsi="Palatino Linotype"/>
          <w:b/>
          <w:i w:val="0"/>
          <w:iCs w:val="0"/>
          <w:color w:val="auto"/>
        </w:rPr>
        <w:t>S</w:t>
      </w:r>
      <w:r w:rsidR="0042008D">
        <w:rPr>
          <w:rFonts w:ascii="Palatino Linotype" w:hAnsi="Palatino Linotype"/>
          <w:b/>
          <w:i w:val="0"/>
          <w:iCs w:val="0"/>
          <w:color w:val="auto"/>
          <w:lang w:val="en-GB"/>
        </w:rPr>
        <w:t>4</w:t>
      </w:r>
      <w:r w:rsidR="00270471">
        <w:rPr>
          <w:rFonts w:ascii="Palatino Linotype" w:hAnsi="Palatino Linotype"/>
          <w:b/>
          <w:i w:val="0"/>
          <w:iCs w:val="0"/>
          <w:color w:val="auto"/>
          <w:lang w:val="en-GB"/>
        </w:rPr>
        <w:t>.</w:t>
      </w:r>
      <w:r w:rsidR="0042008D" w:rsidRPr="009763A4">
        <w:rPr>
          <w:rFonts w:ascii="Palatino Linotype" w:hAnsi="Palatino Linotype"/>
          <w:i w:val="0"/>
          <w:iCs w:val="0"/>
          <w:color w:val="auto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G</w:t>
      </w:r>
      <w:r w:rsidRPr="009763A4">
        <w:rPr>
          <w:rFonts w:ascii="Palatino Linotype" w:hAnsi="Palatino Linotype"/>
          <w:i w:val="0"/>
          <w:iCs w:val="0"/>
          <w:color w:val="auto"/>
        </w:rPr>
        <w:t>el permeation chromatography</w:t>
      </w:r>
      <w:r w:rsidR="001E131A" w:rsidRPr="00A97EC5">
        <w:rPr>
          <w:rFonts w:ascii="Palatino Linotype" w:hAnsi="Palatino Linotype"/>
          <w:i w:val="0"/>
          <w:iCs w:val="0"/>
          <w:color w:val="auto"/>
          <w:lang w:val="en-GB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of PNiPAm 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based on 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its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R</w:t>
      </w:r>
      <w:r w:rsidRPr="009763A4">
        <w:rPr>
          <w:rFonts w:ascii="Palatino Linotype" w:hAnsi="Palatino Linotype"/>
          <w:i w:val="0"/>
          <w:iCs w:val="0"/>
          <w:color w:val="auto"/>
          <w:vertAlign w:val="subscript"/>
        </w:rPr>
        <w:t>G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against a standard of polystyrene in </w:t>
      </w:r>
      <w:proofErr w:type="gramStart"/>
      <w:r w:rsidRPr="00A97EC5">
        <w:rPr>
          <w:rFonts w:ascii="Palatino Linotype" w:hAnsi="Palatino Linotype"/>
          <w:color w:val="auto"/>
        </w:rPr>
        <w:t>N,N</w:t>
      </w:r>
      <w:proofErr w:type="gramEnd"/>
      <w:r w:rsidRPr="009763A4">
        <w:rPr>
          <w:rFonts w:ascii="Palatino Linotype" w:hAnsi="Palatino Linotype"/>
          <w:i w:val="0"/>
          <w:iCs w:val="0"/>
          <w:color w:val="auto"/>
        </w:rPr>
        <w:t>-dimethylformamide (DMF)</w:t>
      </w:r>
      <w:r w:rsidR="00142121" w:rsidRPr="00142121">
        <w:rPr>
          <w:rFonts w:ascii="Palatino Linotype" w:hAnsi="Palatino Linotype"/>
          <w:i w:val="0"/>
          <w:iCs w:val="0"/>
          <w:color w:val="auto"/>
          <w:lang w:val="en-GB"/>
        </w:rPr>
        <w:t>.</w:t>
      </w:r>
      <w:r w:rsidR="00142121" w:rsidRPr="004B58EF">
        <w:rPr>
          <w:rFonts w:ascii="Palatino Linotype" w:hAnsi="Palatino Linotype"/>
          <w:i w:val="0"/>
          <w:iCs w:val="0"/>
          <w:color w:val="auto"/>
        </w:rPr>
        <w:t xml:space="preserve"> 3.5 mg polymer were dissolved in 1 ml DMF containing 0.05 mol l</w:t>
      </w:r>
      <w:r w:rsidR="00142121" w:rsidRPr="00142121">
        <w:rPr>
          <w:rFonts w:ascii="Palatino Linotype" w:hAnsi="Palatino Linotype"/>
          <w:i w:val="0"/>
          <w:iCs w:val="0"/>
          <w:color w:val="auto"/>
          <w:vertAlign w:val="superscript"/>
        </w:rPr>
        <w:t>-1</w:t>
      </w:r>
      <w:r w:rsidR="00142121" w:rsidRPr="004B58EF">
        <w:rPr>
          <w:rFonts w:ascii="Palatino Linotype" w:hAnsi="Palatino Linotype"/>
          <w:i w:val="0"/>
          <w:iCs w:val="0"/>
          <w:color w:val="auto"/>
        </w:rPr>
        <w:t xml:space="preserve"> lithium bromide. 50 µl of sample were measured at a flow rate of 9.5 ml min</w:t>
      </w:r>
      <w:r w:rsidR="00142121" w:rsidRPr="004B58EF">
        <w:rPr>
          <w:rFonts w:ascii="Palatino Linotype" w:hAnsi="Palatino Linotype"/>
          <w:i w:val="0"/>
          <w:iCs w:val="0"/>
          <w:color w:val="auto"/>
          <w:vertAlign w:val="superscript"/>
        </w:rPr>
        <w:t>-1</w:t>
      </w:r>
      <w:r w:rsidR="00142121" w:rsidRPr="004B58EF">
        <w:rPr>
          <w:rFonts w:ascii="Palatino Linotype" w:hAnsi="Palatino Linotype"/>
          <w:i w:val="0"/>
          <w:iCs w:val="0"/>
          <w:color w:val="auto"/>
        </w:rPr>
        <w:t xml:space="preserve"> at 60 °C.</w:t>
      </w:r>
    </w:p>
    <w:p w14:paraId="25D24F8C" w14:textId="14A4D93C" w:rsidR="00B774E5" w:rsidRPr="009763A4" w:rsidRDefault="00B774E5" w:rsidP="00B774E5">
      <w:pPr>
        <w:pStyle w:val="Caption"/>
        <w:rPr>
          <w:rFonts w:ascii="Palatino Linotype" w:hAnsi="Palatino Linotype"/>
          <w:i w:val="0"/>
          <w:iCs w:val="0"/>
          <w:color w:val="auto"/>
        </w:rPr>
      </w:pPr>
      <w:r w:rsidRPr="009763A4">
        <w:rPr>
          <w:rFonts w:ascii="Palatino Linotype" w:hAnsi="Palatino Linotype"/>
          <w:i w:val="0"/>
          <w:iCs w:val="0"/>
          <w:color w:val="auto"/>
        </w:rPr>
        <w:t xml:space="preserve"> </w:t>
      </w:r>
    </w:p>
    <w:p w14:paraId="10427CFD" w14:textId="77777777" w:rsidR="00B774E5" w:rsidRPr="009763A4" w:rsidRDefault="00B774E5" w:rsidP="00B774E5">
      <w:pPr>
        <w:jc w:val="center"/>
        <w:rPr>
          <w:rFonts w:ascii="Palatino Linotype" w:hAnsi="Palatino Linotype"/>
          <w:sz w:val="18"/>
          <w:szCs w:val="18"/>
        </w:rPr>
      </w:pPr>
    </w:p>
    <w:p w14:paraId="61C1A231" w14:textId="77777777" w:rsidR="00B774E5" w:rsidRPr="009763A4" w:rsidRDefault="00B774E5" w:rsidP="00B774E5">
      <w:pPr>
        <w:keepNext/>
        <w:jc w:val="center"/>
        <w:rPr>
          <w:rFonts w:ascii="Palatino Linotype" w:hAnsi="Palatino Linotype"/>
          <w:sz w:val="18"/>
          <w:szCs w:val="18"/>
        </w:rPr>
      </w:pPr>
      <w:r w:rsidRPr="009763A4">
        <w:rPr>
          <w:rFonts w:ascii="Palatino Linotype" w:hAnsi="Palatino Linotype"/>
          <w:noProof/>
          <w:sz w:val="18"/>
          <w:szCs w:val="18"/>
        </w:rPr>
        <w:lastRenderedPageBreak/>
        <w:drawing>
          <wp:inline distT="0" distB="0" distL="0" distR="0" wp14:anchorId="0425AA1A" wp14:editId="33FB62A4">
            <wp:extent cx="3768439" cy="2781964"/>
            <wp:effectExtent l="0" t="0" r="0" b="0"/>
            <wp:docPr id="633341752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341752" name="Grafik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39" cy="27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EB58" w14:textId="71C426D2" w:rsidR="00D92508" w:rsidRPr="004B58EF" w:rsidRDefault="00B774E5" w:rsidP="00B774E5">
      <w:pPr>
        <w:pStyle w:val="Caption"/>
        <w:rPr>
          <w:rFonts w:ascii="Palatino Linotype" w:hAnsi="Palatino Linotype"/>
          <w:i w:val="0"/>
          <w:iCs w:val="0"/>
          <w:color w:val="auto"/>
        </w:rPr>
      </w:pPr>
      <w:r w:rsidRPr="009763A4">
        <w:rPr>
          <w:rFonts w:ascii="Palatino Linotype" w:hAnsi="Palatino Linotype"/>
          <w:b/>
          <w:i w:val="0"/>
          <w:iCs w:val="0"/>
          <w:color w:val="auto"/>
          <w:lang w:val="en-GB"/>
        </w:rPr>
        <w:t xml:space="preserve">Figure </w:t>
      </w:r>
      <w:r w:rsidR="0042008D" w:rsidRPr="009763A4">
        <w:rPr>
          <w:rFonts w:ascii="Palatino Linotype" w:hAnsi="Palatino Linotype"/>
          <w:b/>
          <w:i w:val="0"/>
          <w:iCs w:val="0"/>
          <w:color w:val="auto"/>
          <w:lang w:val="en-GB"/>
        </w:rPr>
        <w:t>S</w:t>
      </w:r>
      <w:r w:rsidR="0042008D">
        <w:rPr>
          <w:rFonts w:ascii="Palatino Linotype" w:hAnsi="Palatino Linotype"/>
          <w:b/>
          <w:i w:val="0"/>
          <w:iCs w:val="0"/>
          <w:color w:val="auto"/>
          <w:lang w:val="en-GB"/>
        </w:rPr>
        <w:t>5</w:t>
      </w:r>
      <w:r w:rsidR="00270471">
        <w:rPr>
          <w:rFonts w:ascii="Palatino Linotype" w:hAnsi="Palatino Linotype"/>
          <w:b/>
          <w:i w:val="0"/>
          <w:iCs w:val="0"/>
          <w:color w:val="auto"/>
          <w:lang w:val="en-GB"/>
        </w:rPr>
        <w:t>.</w:t>
      </w:r>
      <w:r w:rsidR="0042008D"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G</w:t>
      </w:r>
      <w:r w:rsidRPr="009763A4">
        <w:rPr>
          <w:rFonts w:ascii="Palatino Linotype" w:hAnsi="Palatino Linotype"/>
          <w:i w:val="0"/>
          <w:iCs w:val="0"/>
          <w:color w:val="auto"/>
        </w:rPr>
        <w:t>el permeation chromatogra</w:t>
      </w:r>
      <w:proofErr w:type="spellStart"/>
      <w:r w:rsidR="001E131A" w:rsidRPr="00A97EC5">
        <w:rPr>
          <w:rFonts w:ascii="Palatino Linotype" w:hAnsi="Palatino Linotype"/>
          <w:i w:val="0"/>
          <w:iCs w:val="0"/>
          <w:color w:val="auto"/>
          <w:lang w:val="en-GB"/>
        </w:rPr>
        <w:t>phy</w:t>
      </w:r>
      <w:proofErr w:type="spellEnd"/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of </w:t>
      </w:r>
      <w:proofErr w:type="spellStart"/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PiPOx</w:t>
      </w:r>
      <w:proofErr w:type="spellEnd"/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based on 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>its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R</w:t>
      </w:r>
      <w:r w:rsidRPr="009763A4">
        <w:rPr>
          <w:rFonts w:ascii="Palatino Linotype" w:hAnsi="Palatino Linotype"/>
          <w:i w:val="0"/>
          <w:iCs w:val="0"/>
          <w:color w:val="auto"/>
          <w:vertAlign w:val="subscript"/>
        </w:rPr>
        <w:t>G</w:t>
      </w:r>
      <w:r w:rsidRPr="009763A4">
        <w:rPr>
          <w:rFonts w:ascii="Palatino Linotype" w:hAnsi="Palatino Linotype"/>
          <w:i w:val="0"/>
          <w:iCs w:val="0"/>
          <w:color w:val="auto"/>
        </w:rPr>
        <w:t xml:space="preserve"> against a standard of polystyrene in </w:t>
      </w:r>
      <w:proofErr w:type="gramStart"/>
      <w:r w:rsidRPr="00A97EC5">
        <w:rPr>
          <w:rFonts w:ascii="Palatino Linotype" w:hAnsi="Palatino Linotype"/>
          <w:color w:val="auto"/>
        </w:rPr>
        <w:t>N</w:t>
      </w:r>
      <w:r w:rsidRPr="009763A4">
        <w:rPr>
          <w:rFonts w:ascii="Palatino Linotype" w:hAnsi="Palatino Linotype"/>
          <w:i w:val="0"/>
          <w:iCs w:val="0"/>
          <w:color w:val="auto"/>
        </w:rPr>
        <w:t>,</w:t>
      </w:r>
      <w:r w:rsidRPr="00A97EC5">
        <w:rPr>
          <w:rFonts w:ascii="Palatino Linotype" w:hAnsi="Palatino Linotype"/>
          <w:color w:val="auto"/>
        </w:rPr>
        <w:t>N</w:t>
      </w:r>
      <w:proofErr w:type="gramEnd"/>
      <w:r w:rsidRPr="009763A4">
        <w:rPr>
          <w:rFonts w:ascii="Palatino Linotype" w:hAnsi="Palatino Linotype"/>
          <w:i w:val="0"/>
          <w:iCs w:val="0"/>
          <w:color w:val="auto"/>
        </w:rPr>
        <w:t>-dimethylformamide (DMF)</w:t>
      </w:r>
      <w:r w:rsidR="004B58EF" w:rsidRPr="004B58EF">
        <w:rPr>
          <w:rFonts w:ascii="Palatino Linotype" w:hAnsi="Palatino Linotype"/>
          <w:i w:val="0"/>
          <w:iCs w:val="0"/>
          <w:color w:val="auto"/>
        </w:rPr>
        <w:t>. 3.5 mg polymer were dissolved in 1 ml DMF containing 0.05 mol l</w:t>
      </w:r>
      <w:r w:rsidR="004B58EF" w:rsidRPr="00142121">
        <w:rPr>
          <w:rFonts w:ascii="Palatino Linotype" w:hAnsi="Palatino Linotype"/>
          <w:i w:val="0"/>
          <w:iCs w:val="0"/>
          <w:color w:val="auto"/>
          <w:vertAlign w:val="superscript"/>
        </w:rPr>
        <w:t>-1</w:t>
      </w:r>
      <w:r w:rsidR="004B58EF" w:rsidRPr="004B58EF">
        <w:rPr>
          <w:rFonts w:ascii="Palatino Linotype" w:hAnsi="Palatino Linotype"/>
          <w:i w:val="0"/>
          <w:iCs w:val="0"/>
          <w:color w:val="auto"/>
        </w:rPr>
        <w:t xml:space="preserve"> lithium bromide. 50 µl of sample were measured at a flow rate of 9.5 ml min</w:t>
      </w:r>
      <w:r w:rsidR="004B58EF" w:rsidRPr="004B58EF">
        <w:rPr>
          <w:rFonts w:ascii="Palatino Linotype" w:hAnsi="Palatino Linotype"/>
          <w:i w:val="0"/>
          <w:iCs w:val="0"/>
          <w:color w:val="auto"/>
          <w:vertAlign w:val="superscript"/>
        </w:rPr>
        <w:t>-1</w:t>
      </w:r>
      <w:r w:rsidR="004B58EF" w:rsidRPr="004B58EF">
        <w:rPr>
          <w:rFonts w:ascii="Palatino Linotype" w:hAnsi="Palatino Linotype"/>
          <w:i w:val="0"/>
          <w:iCs w:val="0"/>
          <w:color w:val="auto"/>
        </w:rPr>
        <w:t xml:space="preserve"> at 60 °C.</w:t>
      </w:r>
    </w:p>
    <w:p w14:paraId="255D0CAA" w14:textId="77777777" w:rsidR="0039355B" w:rsidRPr="009763A4" w:rsidRDefault="0039355B" w:rsidP="0039355B">
      <w:pPr>
        <w:rPr>
          <w:rFonts w:ascii="Palatino Linotype" w:hAnsi="Palatino Linotype"/>
          <w:sz w:val="18"/>
          <w:szCs w:val="18"/>
        </w:rPr>
      </w:pPr>
    </w:p>
    <w:p w14:paraId="7DBB8D47" w14:textId="253DCBAD" w:rsidR="0039355B" w:rsidRPr="009763A4" w:rsidRDefault="0039355B" w:rsidP="0039355B">
      <w:pPr>
        <w:pStyle w:val="Caption"/>
        <w:rPr>
          <w:rFonts w:ascii="Palatino Linotype" w:hAnsi="Palatino Linotype"/>
          <w:i w:val="0"/>
          <w:iCs w:val="0"/>
          <w:color w:val="auto"/>
          <w:lang w:val="en-GB"/>
        </w:rPr>
      </w:pPr>
      <w:r w:rsidRPr="009763A4">
        <w:rPr>
          <w:rFonts w:ascii="Palatino Linotype" w:hAnsi="Palatino Linotype"/>
          <w:b/>
          <w:i w:val="0"/>
          <w:iCs w:val="0"/>
          <w:color w:val="auto"/>
        </w:rPr>
        <w:t xml:space="preserve">Table </w:t>
      </w:r>
      <w:r w:rsidR="000E62C9" w:rsidRPr="009763A4">
        <w:rPr>
          <w:rFonts w:ascii="Palatino Linotype" w:hAnsi="Palatino Linotype"/>
          <w:b/>
          <w:i w:val="0"/>
          <w:iCs w:val="0"/>
          <w:color w:val="auto"/>
        </w:rPr>
        <w:t>S</w:t>
      </w:r>
      <w:r w:rsidR="000E62C9">
        <w:rPr>
          <w:rFonts w:ascii="Palatino Linotype" w:hAnsi="Palatino Linotype"/>
          <w:b/>
          <w:i w:val="0"/>
          <w:iCs w:val="0"/>
          <w:color w:val="auto"/>
          <w:lang w:val="en-GB"/>
        </w:rPr>
        <w:t>5</w:t>
      </w:r>
      <w:r w:rsidR="00270471">
        <w:rPr>
          <w:rFonts w:ascii="Palatino Linotype" w:hAnsi="Palatino Linotype"/>
          <w:b/>
          <w:i w:val="0"/>
          <w:iCs w:val="0"/>
          <w:color w:val="auto"/>
          <w:lang w:val="en-GB"/>
        </w:rPr>
        <w:t>.</w:t>
      </w:r>
      <w:r w:rsidR="000E62C9" w:rsidRPr="009763A4">
        <w:rPr>
          <w:rFonts w:ascii="Palatino Linotype" w:hAnsi="Palatino Linotype"/>
          <w:i w:val="0"/>
          <w:iCs w:val="0"/>
          <w:color w:val="auto"/>
        </w:rPr>
        <w:t xml:space="preserve"> </w:t>
      </w:r>
      <w:r w:rsidRPr="009763A4">
        <w:rPr>
          <w:rFonts w:ascii="Palatino Linotype" w:hAnsi="Palatino Linotype"/>
          <w:i w:val="0"/>
          <w:iCs w:val="0"/>
          <w:color w:val="auto"/>
        </w:rPr>
        <w:t>Polymer weight and polydispersity</w:t>
      </w:r>
      <w:r w:rsidRPr="009763A4">
        <w:rPr>
          <w:rFonts w:ascii="Palatino Linotype" w:hAnsi="Palatino Linotype"/>
          <w:i w:val="0"/>
          <w:iCs w:val="0"/>
          <w:color w:val="auto"/>
          <w:lang w:val="en-GB"/>
        </w:rPr>
        <w:t xml:space="preserve"> derived from GPC.</w:t>
      </w:r>
    </w:p>
    <w:tbl>
      <w:tblPr>
        <w:tblW w:w="6019" w:type="dxa"/>
        <w:jc w:val="center"/>
        <w:tblLook w:val="04A0" w:firstRow="1" w:lastRow="0" w:firstColumn="1" w:lastColumn="0" w:noHBand="0" w:noVBand="1"/>
      </w:tblPr>
      <w:tblGrid>
        <w:gridCol w:w="1841"/>
        <w:gridCol w:w="2089"/>
        <w:gridCol w:w="2089"/>
      </w:tblGrid>
      <w:tr w:rsidR="0039355B" w:rsidRPr="009763A4" w14:paraId="0613EA9D" w14:textId="77777777" w:rsidTr="000155CE">
        <w:trPr>
          <w:trHeight w:val="541"/>
          <w:jc w:val="center"/>
        </w:trPr>
        <w:tc>
          <w:tcPr>
            <w:tcW w:w="1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7CD7D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Polymer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2EF14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lang w:val="de-AT" w:eastAsia="en-GB"/>
              </w:rPr>
            </w:pPr>
            <w:r w:rsidRPr="009763A4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lang w:eastAsia="en-GB"/>
              </w:rPr>
              <w:t>PNiPA</w:t>
            </w:r>
            <w:r w:rsidRPr="009763A4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lang w:val="de-AT" w:eastAsia="en-GB"/>
              </w:rPr>
              <w:t>m</w:t>
            </w:r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AB4B8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lang w:eastAsia="en-GB"/>
              </w:rPr>
              <w:t>PiPOx</w:t>
            </w:r>
          </w:p>
        </w:tc>
      </w:tr>
      <w:tr w:rsidR="0039355B" w:rsidRPr="009763A4" w14:paraId="5D877C71" w14:textId="77777777" w:rsidTr="000155CE">
        <w:trPr>
          <w:trHeight w:val="340"/>
          <w:jc w:val="center"/>
        </w:trPr>
        <w:tc>
          <w:tcPr>
            <w:tcW w:w="1841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C2E93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Linear Formula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9750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CH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3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(C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6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H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11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NO)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n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 xml:space="preserve">OH </w:t>
            </w:r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0D712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CH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3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(C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6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H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11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NO)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n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OH</w:t>
            </w:r>
          </w:p>
        </w:tc>
      </w:tr>
      <w:tr w:rsidR="0039355B" w:rsidRPr="009763A4" w14:paraId="6F09ED74" w14:textId="77777777" w:rsidTr="000155CE">
        <w:trPr>
          <w:trHeight w:val="340"/>
          <w:jc w:val="center"/>
        </w:trPr>
        <w:tc>
          <w:tcPr>
            <w:tcW w:w="184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DF004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  <w:lang w:eastAsia="en-GB"/>
              </w:rPr>
              <w:t>M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w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 xml:space="preserve"> [kDa]</w:t>
            </w:r>
          </w:p>
        </w:tc>
        <w:tc>
          <w:tcPr>
            <w:tcW w:w="20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91AF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21.368</w:t>
            </w:r>
          </w:p>
        </w:tc>
        <w:tc>
          <w:tcPr>
            <w:tcW w:w="208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BAC44F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21.119</w:t>
            </w:r>
          </w:p>
        </w:tc>
      </w:tr>
      <w:tr w:rsidR="0039355B" w:rsidRPr="009763A4" w14:paraId="0BA8D00A" w14:textId="77777777" w:rsidTr="000155CE">
        <w:trPr>
          <w:trHeight w:val="340"/>
          <w:jc w:val="center"/>
        </w:trPr>
        <w:tc>
          <w:tcPr>
            <w:tcW w:w="1841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646A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  <w:lang w:eastAsia="en-GB"/>
              </w:rPr>
              <w:t>M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vertAlign w:val="subscript"/>
                <w:lang w:eastAsia="en-GB"/>
              </w:rPr>
              <w:t>n</w:t>
            </w: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 xml:space="preserve"> [kDa]</w:t>
            </w:r>
          </w:p>
        </w:tc>
        <w:tc>
          <w:tcPr>
            <w:tcW w:w="2089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4184A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20.379</w:t>
            </w:r>
          </w:p>
        </w:tc>
        <w:tc>
          <w:tcPr>
            <w:tcW w:w="2089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A24AA5F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20.341</w:t>
            </w:r>
          </w:p>
        </w:tc>
      </w:tr>
      <w:tr w:rsidR="0039355B" w:rsidRPr="009763A4" w14:paraId="5CBBC437" w14:textId="77777777" w:rsidTr="000155CE">
        <w:trPr>
          <w:trHeight w:val="340"/>
          <w:jc w:val="center"/>
        </w:trPr>
        <w:tc>
          <w:tcPr>
            <w:tcW w:w="184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1B4B8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PDI</w:t>
            </w:r>
          </w:p>
        </w:tc>
        <w:tc>
          <w:tcPr>
            <w:tcW w:w="20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EF3AE" w14:textId="77777777" w:rsidR="0039355B" w:rsidRPr="009763A4" w:rsidRDefault="0039355B" w:rsidP="000155CE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1.049</w:t>
            </w:r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6FEDB" w14:textId="77777777" w:rsidR="0039355B" w:rsidRPr="009763A4" w:rsidRDefault="0039355B" w:rsidP="000155CE">
            <w:pPr>
              <w:keepNext/>
              <w:spacing w:after="0" w:line="240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</w:pPr>
            <w:r w:rsidRPr="009763A4">
              <w:rPr>
                <w:rFonts w:ascii="Palatino Linotype" w:eastAsia="Times New Roman" w:hAnsi="Palatino Linotype"/>
                <w:color w:val="000000"/>
                <w:sz w:val="18"/>
                <w:szCs w:val="18"/>
                <w:lang w:eastAsia="en-GB"/>
              </w:rPr>
              <w:t>1.038</w:t>
            </w:r>
          </w:p>
        </w:tc>
      </w:tr>
    </w:tbl>
    <w:p w14:paraId="6B59002C" w14:textId="3F6471FD" w:rsidR="002350C7" w:rsidRPr="009763A4" w:rsidRDefault="002350C7" w:rsidP="002350C7">
      <w:pPr>
        <w:rPr>
          <w:rFonts w:ascii="Palatino Linotype" w:hAnsi="Palatino Linotype"/>
          <w:sz w:val="18"/>
          <w:szCs w:val="18"/>
          <w:lang w:val="en-GB"/>
        </w:rPr>
      </w:pPr>
    </w:p>
    <w:tbl>
      <w:tblPr>
        <w:tblStyle w:val="TableGrid"/>
        <w:tblpPr w:leftFromText="180" w:rightFromText="180" w:vertAnchor="text" w:horzAnchor="margin" w:tblpY="27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2350C7" w:rsidRPr="009763A4" w14:paraId="73C36182" w14:textId="77777777" w:rsidTr="000155CE">
        <w:tc>
          <w:tcPr>
            <w:tcW w:w="8217" w:type="dxa"/>
          </w:tcPr>
          <w:p w14:paraId="50687AAA" w14:textId="629F8417" w:rsidR="002350C7" w:rsidRPr="009763A4" w:rsidRDefault="00DF104D" w:rsidP="000155CE">
            <w:pPr>
              <w:rPr>
                <w:rFonts w:ascii="Palatino Linotype" w:hAnsi="Palatino Linotype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8"/>
                    <w:szCs w:val="18"/>
                    <w:lang w:val="en-GB"/>
                  </w:rPr>
                  <m:t>PDI</m:t>
                </m:r>
                <m:r>
                  <w:rPr>
                    <w:rFonts w:ascii="Cambria Math" w:eastAsiaTheme="minorEastAsia" w:hAnsi="Cambria Math"/>
                    <w:sz w:val="18"/>
                    <w:szCs w:val="18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GB"/>
                          </w:rPr>
                          <m:t>w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GB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GB"/>
                          </w:rPr>
                          <m:t>n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99" w:type="dxa"/>
            <w:vAlign w:val="center"/>
          </w:tcPr>
          <w:p w14:paraId="5336AE23" w14:textId="77777777" w:rsidR="002350C7" w:rsidRPr="009763A4" w:rsidRDefault="002350C7" w:rsidP="000155CE">
            <w:pPr>
              <w:jc w:val="center"/>
              <w:rPr>
                <w:rFonts w:ascii="Palatino Linotype" w:hAnsi="Palatino Linotype"/>
                <w:sz w:val="18"/>
                <w:szCs w:val="18"/>
                <w:lang w:val="en-GB"/>
              </w:rPr>
            </w:pPr>
            <w:r w:rsidRPr="009763A4">
              <w:rPr>
                <w:rFonts w:ascii="Palatino Linotype" w:hAnsi="Palatino Linotype"/>
                <w:sz w:val="18"/>
                <w:szCs w:val="18"/>
                <w:lang w:val="en-GB"/>
              </w:rPr>
              <w:t>Eq. S1</w:t>
            </w:r>
          </w:p>
        </w:tc>
      </w:tr>
    </w:tbl>
    <w:p w14:paraId="2980AE8A" w14:textId="77777777" w:rsidR="002350C7" w:rsidRPr="009763A4" w:rsidRDefault="002350C7" w:rsidP="002350C7">
      <w:pPr>
        <w:rPr>
          <w:rFonts w:ascii="Palatino Linotype" w:eastAsiaTheme="minorEastAsia" w:hAnsi="Palatino Linotype"/>
          <w:sz w:val="18"/>
          <w:szCs w:val="18"/>
          <w:lang w:val="en-GB"/>
        </w:rPr>
      </w:pPr>
    </w:p>
    <w:p w14:paraId="2F463681" w14:textId="77777777" w:rsidR="00E870E4" w:rsidRPr="009763A4" w:rsidRDefault="00E870E4" w:rsidP="006243E8">
      <w:pPr>
        <w:rPr>
          <w:rFonts w:ascii="Palatino Linotype" w:hAnsi="Palatino Linotype"/>
          <w:sz w:val="18"/>
          <w:szCs w:val="18"/>
          <w:lang w:val="en-GB"/>
        </w:rPr>
      </w:pPr>
    </w:p>
    <w:sectPr w:rsidR="00E870E4" w:rsidRPr="00976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5C914" w14:textId="77777777" w:rsidR="00C03F56" w:rsidRDefault="00C03F56" w:rsidP="00541361">
      <w:pPr>
        <w:spacing w:after="0" w:line="240" w:lineRule="auto"/>
      </w:pPr>
      <w:r>
        <w:separator/>
      </w:r>
    </w:p>
  </w:endnote>
  <w:endnote w:type="continuationSeparator" w:id="0">
    <w:p w14:paraId="4B9BF489" w14:textId="77777777" w:rsidR="00C03F56" w:rsidRDefault="00C03F56" w:rsidP="00541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6100AB" w14:textId="77777777" w:rsidR="00C03F56" w:rsidRDefault="00C03F56" w:rsidP="00541361">
      <w:pPr>
        <w:spacing w:after="0" w:line="240" w:lineRule="auto"/>
      </w:pPr>
      <w:r>
        <w:separator/>
      </w:r>
    </w:p>
  </w:footnote>
  <w:footnote w:type="continuationSeparator" w:id="0">
    <w:p w14:paraId="7F98EE95" w14:textId="77777777" w:rsidR="00C03F56" w:rsidRDefault="00C03F56" w:rsidP="005413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B4EC9"/>
    <w:multiLevelType w:val="hybridMultilevel"/>
    <w:tmpl w:val="88767C0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434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rAws7A0NjM0NLZQ0lEKTi0uzszPAykwrAUA0jmHxiwAAAA="/>
  </w:docVars>
  <w:rsids>
    <w:rsidRoot w:val="004D68E1"/>
    <w:rsid w:val="00007BB2"/>
    <w:rsid w:val="00014139"/>
    <w:rsid w:val="00015E92"/>
    <w:rsid w:val="00020616"/>
    <w:rsid w:val="00022554"/>
    <w:rsid w:val="000324B6"/>
    <w:rsid w:val="00040789"/>
    <w:rsid w:val="00046D31"/>
    <w:rsid w:val="000525E8"/>
    <w:rsid w:val="000526A4"/>
    <w:rsid w:val="00057DE4"/>
    <w:rsid w:val="00057F79"/>
    <w:rsid w:val="00060FEA"/>
    <w:rsid w:val="00064329"/>
    <w:rsid w:val="000714B1"/>
    <w:rsid w:val="00071B68"/>
    <w:rsid w:val="00071B86"/>
    <w:rsid w:val="00072EAD"/>
    <w:rsid w:val="00077F9A"/>
    <w:rsid w:val="00093E92"/>
    <w:rsid w:val="000A0470"/>
    <w:rsid w:val="000A229E"/>
    <w:rsid w:val="000A5C24"/>
    <w:rsid w:val="000A7FB3"/>
    <w:rsid w:val="000B6EF2"/>
    <w:rsid w:val="000B7646"/>
    <w:rsid w:val="000C08F0"/>
    <w:rsid w:val="000C2206"/>
    <w:rsid w:val="000C753F"/>
    <w:rsid w:val="000E62C9"/>
    <w:rsid w:val="00103E97"/>
    <w:rsid w:val="0011469E"/>
    <w:rsid w:val="001159C8"/>
    <w:rsid w:val="00142121"/>
    <w:rsid w:val="00150BFB"/>
    <w:rsid w:val="001526C9"/>
    <w:rsid w:val="00166510"/>
    <w:rsid w:val="0017129C"/>
    <w:rsid w:val="00175F12"/>
    <w:rsid w:val="0018796D"/>
    <w:rsid w:val="00191CED"/>
    <w:rsid w:val="001A2AAE"/>
    <w:rsid w:val="001A52CF"/>
    <w:rsid w:val="001B2460"/>
    <w:rsid w:val="001B2D6A"/>
    <w:rsid w:val="001D658A"/>
    <w:rsid w:val="001D7D22"/>
    <w:rsid w:val="001E131A"/>
    <w:rsid w:val="001F27EE"/>
    <w:rsid w:val="001F4306"/>
    <w:rsid w:val="002044D7"/>
    <w:rsid w:val="002070A0"/>
    <w:rsid w:val="002221D9"/>
    <w:rsid w:val="002244CA"/>
    <w:rsid w:val="002266BB"/>
    <w:rsid w:val="0023342C"/>
    <w:rsid w:val="002350C7"/>
    <w:rsid w:val="00246DED"/>
    <w:rsid w:val="00266E02"/>
    <w:rsid w:val="00270471"/>
    <w:rsid w:val="00270504"/>
    <w:rsid w:val="00271E72"/>
    <w:rsid w:val="0027391C"/>
    <w:rsid w:val="00273BE5"/>
    <w:rsid w:val="0027454C"/>
    <w:rsid w:val="00275D05"/>
    <w:rsid w:val="00277480"/>
    <w:rsid w:val="00282041"/>
    <w:rsid w:val="002917CB"/>
    <w:rsid w:val="002A7726"/>
    <w:rsid w:val="002B6C94"/>
    <w:rsid w:val="002C064A"/>
    <w:rsid w:val="002C0DE5"/>
    <w:rsid w:val="002C68A4"/>
    <w:rsid w:val="002C7718"/>
    <w:rsid w:val="002D5E62"/>
    <w:rsid w:val="002E0A0B"/>
    <w:rsid w:val="002F1E2C"/>
    <w:rsid w:val="002F30E2"/>
    <w:rsid w:val="00301695"/>
    <w:rsid w:val="0032561B"/>
    <w:rsid w:val="00335386"/>
    <w:rsid w:val="003447BC"/>
    <w:rsid w:val="003478A6"/>
    <w:rsid w:val="00351F33"/>
    <w:rsid w:val="003522D7"/>
    <w:rsid w:val="00352EA8"/>
    <w:rsid w:val="003620B7"/>
    <w:rsid w:val="00370C16"/>
    <w:rsid w:val="003876BF"/>
    <w:rsid w:val="00393462"/>
    <w:rsid w:val="0039355B"/>
    <w:rsid w:val="00396437"/>
    <w:rsid w:val="003A608A"/>
    <w:rsid w:val="003B4BA3"/>
    <w:rsid w:val="003B5781"/>
    <w:rsid w:val="003C3DAA"/>
    <w:rsid w:val="003C4074"/>
    <w:rsid w:val="003E0AF5"/>
    <w:rsid w:val="003E2329"/>
    <w:rsid w:val="003E255B"/>
    <w:rsid w:val="003F51C5"/>
    <w:rsid w:val="003F6419"/>
    <w:rsid w:val="00410C64"/>
    <w:rsid w:val="0041330B"/>
    <w:rsid w:val="0042008D"/>
    <w:rsid w:val="00422416"/>
    <w:rsid w:val="004361EF"/>
    <w:rsid w:val="0045597E"/>
    <w:rsid w:val="00461128"/>
    <w:rsid w:val="00462D2A"/>
    <w:rsid w:val="004634F7"/>
    <w:rsid w:val="00465FB3"/>
    <w:rsid w:val="00466A5E"/>
    <w:rsid w:val="0048478D"/>
    <w:rsid w:val="00486306"/>
    <w:rsid w:val="004A2B96"/>
    <w:rsid w:val="004B1D8B"/>
    <w:rsid w:val="004B58EF"/>
    <w:rsid w:val="004B6878"/>
    <w:rsid w:val="004B6D40"/>
    <w:rsid w:val="004B700D"/>
    <w:rsid w:val="004B772A"/>
    <w:rsid w:val="004B7C99"/>
    <w:rsid w:val="004C3B26"/>
    <w:rsid w:val="004D171D"/>
    <w:rsid w:val="004D68E1"/>
    <w:rsid w:val="004F46CB"/>
    <w:rsid w:val="00516DD0"/>
    <w:rsid w:val="0052130C"/>
    <w:rsid w:val="0052507E"/>
    <w:rsid w:val="00541361"/>
    <w:rsid w:val="00546F61"/>
    <w:rsid w:val="00572845"/>
    <w:rsid w:val="005C54B7"/>
    <w:rsid w:val="005C7E42"/>
    <w:rsid w:val="005D35FF"/>
    <w:rsid w:val="005D797E"/>
    <w:rsid w:val="005E346B"/>
    <w:rsid w:val="005E57C1"/>
    <w:rsid w:val="005E726E"/>
    <w:rsid w:val="005F5CE3"/>
    <w:rsid w:val="00605250"/>
    <w:rsid w:val="0061008C"/>
    <w:rsid w:val="006131FE"/>
    <w:rsid w:val="00621015"/>
    <w:rsid w:val="0062174D"/>
    <w:rsid w:val="00623CAD"/>
    <w:rsid w:val="006243E8"/>
    <w:rsid w:val="00627464"/>
    <w:rsid w:val="006607C8"/>
    <w:rsid w:val="0067721C"/>
    <w:rsid w:val="00677AA4"/>
    <w:rsid w:val="00681A40"/>
    <w:rsid w:val="006825D8"/>
    <w:rsid w:val="00683E6D"/>
    <w:rsid w:val="00690B3B"/>
    <w:rsid w:val="00696C34"/>
    <w:rsid w:val="006B1983"/>
    <w:rsid w:val="006B33E4"/>
    <w:rsid w:val="006B466C"/>
    <w:rsid w:val="006C1258"/>
    <w:rsid w:val="006C152E"/>
    <w:rsid w:val="006C4CA8"/>
    <w:rsid w:val="006C5845"/>
    <w:rsid w:val="006C5D0A"/>
    <w:rsid w:val="006C6C2D"/>
    <w:rsid w:val="006C76E4"/>
    <w:rsid w:val="006E791F"/>
    <w:rsid w:val="006F696E"/>
    <w:rsid w:val="00706C72"/>
    <w:rsid w:val="007107BB"/>
    <w:rsid w:val="00711970"/>
    <w:rsid w:val="00716E89"/>
    <w:rsid w:val="00731F3F"/>
    <w:rsid w:val="00755DDF"/>
    <w:rsid w:val="007769CC"/>
    <w:rsid w:val="00777E33"/>
    <w:rsid w:val="0078458D"/>
    <w:rsid w:val="007945C5"/>
    <w:rsid w:val="00795242"/>
    <w:rsid w:val="007C42AC"/>
    <w:rsid w:val="007C4C82"/>
    <w:rsid w:val="007D2FB9"/>
    <w:rsid w:val="008157F1"/>
    <w:rsid w:val="00824C5C"/>
    <w:rsid w:val="00831226"/>
    <w:rsid w:val="00837290"/>
    <w:rsid w:val="00844EBE"/>
    <w:rsid w:val="00853E58"/>
    <w:rsid w:val="00860F9E"/>
    <w:rsid w:val="0086136A"/>
    <w:rsid w:val="00875337"/>
    <w:rsid w:val="00886ABC"/>
    <w:rsid w:val="00893100"/>
    <w:rsid w:val="00895D2F"/>
    <w:rsid w:val="008A2636"/>
    <w:rsid w:val="008A4CE1"/>
    <w:rsid w:val="008B7995"/>
    <w:rsid w:val="008D4062"/>
    <w:rsid w:val="008D6460"/>
    <w:rsid w:val="008E78F0"/>
    <w:rsid w:val="008F18C9"/>
    <w:rsid w:val="008F3DA7"/>
    <w:rsid w:val="008F6FF6"/>
    <w:rsid w:val="008F7C6F"/>
    <w:rsid w:val="00911042"/>
    <w:rsid w:val="009154B8"/>
    <w:rsid w:val="0091619E"/>
    <w:rsid w:val="00917ABB"/>
    <w:rsid w:val="00932476"/>
    <w:rsid w:val="00940654"/>
    <w:rsid w:val="00941746"/>
    <w:rsid w:val="00944A20"/>
    <w:rsid w:val="0095027C"/>
    <w:rsid w:val="00950C19"/>
    <w:rsid w:val="00952D82"/>
    <w:rsid w:val="00960CCC"/>
    <w:rsid w:val="00973468"/>
    <w:rsid w:val="009747F4"/>
    <w:rsid w:val="009763A4"/>
    <w:rsid w:val="0098592A"/>
    <w:rsid w:val="00987733"/>
    <w:rsid w:val="009878C7"/>
    <w:rsid w:val="009917E0"/>
    <w:rsid w:val="00994C7D"/>
    <w:rsid w:val="009A1564"/>
    <w:rsid w:val="009B32C8"/>
    <w:rsid w:val="009B37E6"/>
    <w:rsid w:val="009B6B2A"/>
    <w:rsid w:val="009C049E"/>
    <w:rsid w:val="009C5BB8"/>
    <w:rsid w:val="009E05AF"/>
    <w:rsid w:val="00A0561F"/>
    <w:rsid w:val="00A11C88"/>
    <w:rsid w:val="00A16263"/>
    <w:rsid w:val="00A33A1B"/>
    <w:rsid w:val="00A34745"/>
    <w:rsid w:val="00A67A87"/>
    <w:rsid w:val="00A7350A"/>
    <w:rsid w:val="00A87318"/>
    <w:rsid w:val="00A97EC5"/>
    <w:rsid w:val="00AA3B08"/>
    <w:rsid w:val="00AA5F9C"/>
    <w:rsid w:val="00AB5945"/>
    <w:rsid w:val="00AC6938"/>
    <w:rsid w:val="00AD08CF"/>
    <w:rsid w:val="00AE2596"/>
    <w:rsid w:val="00AE5532"/>
    <w:rsid w:val="00B007C4"/>
    <w:rsid w:val="00B00AB1"/>
    <w:rsid w:val="00B32376"/>
    <w:rsid w:val="00B467A2"/>
    <w:rsid w:val="00B548D3"/>
    <w:rsid w:val="00B575DE"/>
    <w:rsid w:val="00B71DD0"/>
    <w:rsid w:val="00B774E5"/>
    <w:rsid w:val="00B7759D"/>
    <w:rsid w:val="00B77BD8"/>
    <w:rsid w:val="00B80B19"/>
    <w:rsid w:val="00B82F69"/>
    <w:rsid w:val="00B843D6"/>
    <w:rsid w:val="00B92721"/>
    <w:rsid w:val="00B96507"/>
    <w:rsid w:val="00B96CA5"/>
    <w:rsid w:val="00BA3C56"/>
    <w:rsid w:val="00BA497D"/>
    <w:rsid w:val="00BA5250"/>
    <w:rsid w:val="00BB617A"/>
    <w:rsid w:val="00BB6DFB"/>
    <w:rsid w:val="00BD06F3"/>
    <w:rsid w:val="00BD3E25"/>
    <w:rsid w:val="00BE3823"/>
    <w:rsid w:val="00BF1879"/>
    <w:rsid w:val="00BF2F1F"/>
    <w:rsid w:val="00BF4B75"/>
    <w:rsid w:val="00C03F56"/>
    <w:rsid w:val="00C050A7"/>
    <w:rsid w:val="00C12047"/>
    <w:rsid w:val="00C165AB"/>
    <w:rsid w:val="00C2593A"/>
    <w:rsid w:val="00C30E51"/>
    <w:rsid w:val="00C40ABB"/>
    <w:rsid w:val="00C51F82"/>
    <w:rsid w:val="00C5543E"/>
    <w:rsid w:val="00C668F1"/>
    <w:rsid w:val="00C700B8"/>
    <w:rsid w:val="00C738E5"/>
    <w:rsid w:val="00C917E7"/>
    <w:rsid w:val="00C9232F"/>
    <w:rsid w:val="00CA6EA6"/>
    <w:rsid w:val="00CA72EF"/>
    <w:rsid w:val="00CC239C"/>
    <w:rsid w:val="00CD3ED0"/>
    <w:rsid w:val="00CD6C6A"/>
    <w:rsid w:val="00CD7A7B"/>
    <w:rsid w:val="00CE2928"/>
    <w:rsid w:val="00CE6EFF"/>
    <w:rsid w:val="00D073D5"/>
    <w:rsid w:val="00D11257"/>
    <w:rsid w:val="00D23683"/>
    <w:rsid w:val="00D27090"/>
    <w:rsid w:val="00D40969"/>
    <w:rsid w:val="00D43DF5"/>
    <w:rsid w:val="00D45F6D"/>
    <w:rsid w:val="00D53700"/>
    <w:rsid w:val="00D5621C"/>
    <w:rsid w:val="00D71B01"/>
    <w:rsid w:val="00D857D2"/>
    <w:rsid w:val="00D92508"/>
    <w:rsid w:val="00DB4BF0"/>
    <w:rsid w:val="00DB6038"/>
    <w:rsid w:val="00DC2562"/>
    <w:rsid w:val="00DC5D69"/>
    <w:rsid w:val="00DD16E1"/>
    <w:rsid w:val="00DD2F16"/>
    <w:rsid w:val="00DE48F6"/>
    <w:rsid w:val="00DE76D8"/>
    <w:rsid w:val="00DF104D"/>
    <w:rsid w:val="00DF28A0"/>
    <w:rsid w:val="00E01006"/>
    <w:rsid w:val="00E0342B"/>
    <w:rsid w:val="00E117AC"/>
    <w:rsid w:val="00E12BBF"/>
    <w:rsid w:val="00E353BE"/>
    <w:rsid w:val="00E518A7"/>
    <w:rsid w:val="00E67D21"/>
    <w:rsid w:val="00E711E7"/>
    <w:rsid w:val="00E870E4"/>
    <w:rsid w:val="00E87FD7"/>
    <w:rsid w:val="00E92D87"/>
    <w:rsid w:val="00EA02F3"/>
    <w:rsid w:val="00EA406D"/>
    <w:rsid w:val="00EB1159"/>
    <w:rsid w:val="00EB4A46"/>
    <w:rsid w:val="00EC150E"/>
    <w:rsid w:val="00EC4682"/>
    <w:rsid w:val="00ED08BC"/>
    <w:rsid w:val="00ED4AE1"/>
    <w:rsid w:val="00EF0BA1"/>
    <w:rsid w:val="00F05B32"/>
    <w:rsid w:val="00F17DFB"/>
    <w:rsid w:val="00F20400"/>
    <w:rsid w:val="00F31273"/>
    <w:rsid w:val="00F31C03"/>
    <w:rsid w:val="00F506A1"/>
    <w:rsid w:val="00F548A8"/>
    <w:rsid w:val="00F56B23"/>
    <w:rsid w:val="00F6150B"/>
    <w:rsid w:val="00F631EB"/>
    <w:rsid w:val="00F7173A"/>
    <w:rsid w:val="00F73BB5"/>
    <w:rsid w:val="00F74920"/>
    <w:rsid w:val="00FB1A05"/>
    <w:rsid w:val="00FB47D2"/>
    <w:rsid w:val="00FC097E"/>
    <w:rsid w:val="00FC0D1D"/>
    <w:rsid w:val="00FC4D09"/>
    <w:rsid w:val="00FD4C36"/>
    <w:rsid w:val="00FE0525"/>
    <w:rsid w:val="00FE1F81"/>
    <w:rsid w:val="00FE2F02"/>
    <w:rsid w:val="00FE5175"/>
    <w:rsid w:val="00FF1A56"/>
    <w:rsid w:val="00FF3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542CAD"/>
  <w15:chartTrackingRefBased/>
  <w15:docId w15:val="{FCA96EF8-3E6A-44DD-813E-E739C02E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F17DFB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F17DF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F17DFB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057DE4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FC0D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MDPI12title">
    <w:name w:val="MDPI_1.2_title"/>
    <w:next w:val="Normal"/>
    <w:qFormat/>
    <w:rsid w:val="001B246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6C76E4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character" w:styleId="Hyperlink">
    <w:name w:val="Hyperlink"/>
    <w:uiPriority w:val="99"/>
    <w:rsid w:val="006C76E4"/>
    <w:rPr>
      <w:color w:val="0000FF"/>
      <w:u w:val="single"/>
    </w:rPr>
  </w:style>
  <w:style w:type="paragraph" w:customStyle="1" w:styleId="MDPI13authornames">
    <w:name w:val="MDPI_1.3_authornames"/>
    <w:next w:val="Normal"/>
    <w:qFormat/>
    <w:rsid w:val="00681A4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681A40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61Citation">
    <w:name w:val="MDPI_6.1_Citation"/>
    <w:qFormat/>
    <w:rsid w:val="00681A40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3Notes">
    <w:name w:val="MDPI_6.3_Notes"/>
    <w:qFormat/>
    <w:rsid w:val="00681A40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kern w:val="0"/>
      <w:sz w:val="14"/>
      <w:szCs w:val="20"/>
      <w:lang w:val="en-US" w:bidi="en-US"/>
      <w14:ligatures w14:val="none"/>
    </w:rPr>
  </w:style>
  <w:style w:type="character" w:styleId="CommentReference">
    <w:name w:val="annotation reference"/>
    <w:basedOn w:val="DefaultParagraphFont"/>
    <w:uiPriority w:val="99"/>
    <w:unhideWhenUsed/>
    <w:rsid w:val="006210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10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10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0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01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76D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DC2562"/>
    <w:rPr>
      <w:color w:val="666666"/>
    </w:rPr>
  </w:style>
  <w:style w:type="table" w:styleId="TableGrid">
    <w:name w:val="Table Grid"/>
    <w:basedOn w:val="TableNormal"/>
    <w:uiPriority w:val="39"/>
    <w:rsid w:val="00A87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13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361"/>
  </w:style>
  <w:style w:type="paragraph" w:styleId="Footer">
    <w:name w:val="footer"/>
    <w:basedOn w:val="Normal"/>
    <w:link w:val="FooterChar"/>
    <w:uiPriority w:val="99"/>
    <w:unhideWhenUsed/>
    <w:rsid w:val="005413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361"/>
  </w:style>
  <w:style w:type="paragraph" w:customStyle="1" w:styleId="MDPI11articletype">
    <w:name w:val="MDPI_1.1_article_type"/>
    <w:next w:val="Normal"/>
    <w:qFormat/>
    <w:rsid w:val="00E87FD7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1text">
    <w:name w:val="MDPI_3.1_text"/>
    <w:qFormat/>
    <w:rsid w:val="00FC097E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46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k.reimhult@boku.ac.at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sv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36E06-4F98-4610-9DDD-A397AE173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11</Words>
  <Characters>4410</Characters>
  <Application>Microsoft Office Word</Application>
  <DocSecurity>0</DocSecurity>
  <Lines>551</Lines>
  <Paragraphs>5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Beitl</dc:creator>
  <cp:keywords/>
  <dc:description/>
  <cp:lastModifiedBy>Erik Reimhult</cp:lastModifiedBy>
  <cp:revision>2</cp:revision>
  <dcterms:created xsi:type="dcterms:W3CDTF">2024-05-06T05:57:00Z</dcterms:created>
  <dcterms:modified xsi:type="dcterms:W3CDTF">2024-05-0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d491bbb1bab1eeb0b1192cf3bdc8f3a1a6f90b0b1a800a34973eeb4c2b3f4</vt:lpwstr>
  </property>
</Properties>
</file>